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D9474B" w:rsidR="00B942E6" w:rsidP="00B91E4A" w:rsidRDefault="00B942E6" w14:paraId="08B25AA3" w14:textId="3D4BE101">
      <w:pPr>
        <w:pStyle w:val="Body"/>
        <w:tabs>
          <w:tab w:val="left" w:pos="720"/>
          <w:tab w:val="left" w:pos="1440"/>
          <w:tab w:val="left" w:pos="2880"/>
        </w:tabs>
        <w:spacing w:after="0"/>
        <w:jc w:val="both"/>
      </w:pPr>
    </w:p>
    <w:p w:rsidRPr="00D9474B" w:rsidR="00B942E6" w:rsidP="00B91E4A" w:rsidRDefault="00B942E6" w14:paraId="2303A946" w14:textId="60929D87">
      <w:pPr>
        <w:pStyle w:val="Body"/>
        <w:tabs>
          <w:tab w:val="left" w:pos="720"/>
          <w:tab w:val="left" w:pos="1440"/>
          <w:tab w:val="left" w:pos="2880"/>
        </w:tabs>
        <w:spacing w:after="0"/>
        <w:jc w:val="both"/>
      </w:pPr>
    </w:p>
    <w:p w:rsidRPr="00D9474B" w:rsidR="00BF2B41" w:rsidP="00B91E4A" w:rsidRDefault="00BF2B41" w14:paraId="73B22393" w14:textId="140BAEF3">
      <w:pPr>
        <w:pStyle w:val="Body"/>
        <w:tabs>
          <w:tab w:val="left" w:pos="720"/>
          <w:tab w:val="left" w:pos="1440"/>
          <w:tab w:val="left" w:pos="2880"/>
        </w:tabs>
        <w:spacing w:after="0"/>
        <w:jc w:val="both"/>
      </w:pPr>
    </w:p>
    <w:p w:rsidRPr="00D9474B" w:rsidR="00BF2B41" w:rsidP="00B91E4A" w:rsidRDefault="00BF2B41" w14:paraId="1F434D29" w14:textId="73F3F02A">
      <w:pPr>
        <w:pStyle w:val="Body"/>
        <w:tabs>
          <w:tab w:val="left" w:pos="720"/>
          <w:tab w:val="left" w:pos="1440"/>
          <w:tab w:val="left" w:pos="2880"/>
        </w:tabs>
        <w:spacing w:after="0"/>
        <w:jc w:val="both"/>
      </w:pPr>
    </w:p>
    <w:p w:rsidRPr="00D9474B" w:rsidR="00BF2B41" w:rsidP="00B91E4A" w:rsidRDefault="00BF2B41" w14:paraId="70516607" w14:textId="7DC41499">
      <w:pPr>
        <w:pStyle w:val="Body"/>
        <w:tabs>
          <w:tab w:val="left" w:pos="720"/>
          <w:tab w:val="left" w:pos="1440"/>
          <w:tab w:val="left" w:pos="2880"/>
        </w:tabs>
        <w:spacing w:after="0"/>
        <w:jc w:val="both"/>
      </w:pPr>
    </w:p>
    <w:p w:rsidRPr="00D9474B" w:rsidR="00BF2B41" w:rsidP="00B91E4A" w:rsidRDefault="00BF2B41" w14:paraId="66572DBC" w14:textId="398284C0">
      <w:pPr>
        <w:pStyle w:val="Body"/>
        <w:tabs>
          <w:tab w:val="left" w:pos="720"/>
          <w:tab w:val="left" w:pos="1440"/>
          <w:tab w:val="left" w:pos="2880"/>
        </w:tabs>
        <w:spacing w:after="0"/>
        <w:jc w:val="both"/>
      </w:pPr>
    </w:p>
    <w:p w:rsidRPr="00D9474B" w:rsidR="00BF2B41" w:rsidP="00B91E4A" w:rsidRDefault="00BF2B41" w14:paraId="5F2B9277" w14:textId="259EBB78">
      <w:pPr>
        <w:pStyle w:val="Body"/>
        <w:tabs>
          <w:tab w:val="left" w:pos="720"/>
          <w:tab w:val="left" w:pos="1440"/>
          <w:tab w:val="left" w:pos="2880"/>
        </w:tabs>
        <w:spacing w:after="0"/>
        <w:jc w:val="both"/>
      </w:pPr>
    </w:p>
    <w:p w:rsidRPr="00D9474B" w:rsidR="00BF2B41" w:rsidP="00B91E4A" w:rsidRDefault="00BF2B41" w14:paraId="558AB512" w14:textId="45516282">
      <w:pPr>
        <w:pStyle w:val="Body"/>
        <w:tabs>
          <w:tab w:val="left" w:pos="720"/>
          <w:tab w:val="left" w:pos="1440"/>
          <w:tab w:val="left" w:pos="2880"/>
        </w:tabs>
        <w:spacing w:after="0"/>
        <w:jc w:val="both"/>
      </w:pPr>
    </w:p>
    <w:p w:rsidRPr="00D9474B" w:rsidR="00BF2B41" w:rsidP="00B91E4A" w:rsidRDefault="00BF2B41" w14:paraId="5E3CEF70" w14:textId="62BA9033">
      <w:pPr>
        <w:pStyle w:val="Body"/>
        <w:tabs>
          <w:tab w:val="left" w:pos="720"/>
          <w:tab w:val="left" w:pos="1440"/>
          <w:tab w:val="left" w:pos="2880"/>
        </w:tabs>
        <w:spacing w:after="0"/>
        <w:jc w:val="both"/>
      </w:pPr>
    </w:p>
    <w:p w:rsidRPr="00D9474B" w:rsidR="00BF2B41" w:rsidP="00B91E4A" w:rsidRDefault="00BF2B41" w14:paraId="2A3ADFAD" w14:textId="2FA3BFF3">
      <w:pPr>
        <w:pStyle w:val="Body"/>
        <w:tabs>
          <w:tab w:val="left" w:pos="720"/>
          <w:tab w:val="left" w:pos="1440"/>
          <w:tab w:val="left" w:pos="2880"/>
        </w:tabs>
        <w:spacing w:after="0"/>
        <w:jc w:val="both"/>
      </w:pPr>
    </w:p>
    <w:p w:rsidRPr="00D9474B" w:rsidR="00BF2B41" w:rsidP="00B91E4A" w:rsidRDefault="00BF2B41" w14:paraId="3807876C" w14:textId="13E31247">
      <w:pPr>
        <w:pStyle w:val="Body"/>
        <w:tabs>
          <w:tab w:val="left" w:pos="720"/>
          <w:tab w:val="left" w:pos="1440"/>
          <w:tab w:val="left" w:pos="2880"/>
        </w:tabs>
        <w:spacing w:after="0"/>
        <w:jc w:val="both"/>
      </w:pPr>
    </w:p>
    <w:p w:rsidRPr="00D9474B" w:rsidR="00BF2B41" w:rsidP="00B91E4A" w:rsidRDefault="00BF2B41" w14:paraId="0940F1AF" w14:textId="1B84696B">
      <w:pPr>
        <w:pStyle w:val="Body"/>
        <w:tabs>
          <w:tab w:val="left" w:pos="720"/>
          <w:tab w:val="left" w:pos="1440"/>
          <w:tab w:val="left" w:pos="2880"/>
        </w:tabs>
        <w:spacing w:after="0"/>
        <w:jc w:val="both"/>
      </w:pPr>
    </w:p>
    <w:p w:rsidRPr="00D9474B" w:rsidR="00BF2B41" w:rsidP="00B91E4A" w:rsidRDefault="00BF2B41" w14:paraId="41CCF31B" w14:textId="6E97265A">
      <w:pPr>
        <w:pStyle w:val="Body"/>
        <w:tabs>
          <w:tab w:val="left" w:pos="720"/>
          <w:tab w:val="left" w:pos="1440"/>
          <w:tab w:val="left" w:pos="2880"/>
        </w:tabs>
        <w:spacing w:after="0"/>
        <w:jc w:val="both"/>
      </w:pPr>
    </w:p>
    <w:p w:rsidRPr="00D9474B" w:rsidR="00BF2B41" w:rsidP="00B91E4A" w:rsidRDefault="00BF2B41" w14:paraId="37A738D7" w14:textId="253C6A8C">
      <w:pPr>
        <w:pStyle w:val="Body"/>
        <w:tabs>
          <w:tab w:val="left" w:pos="720"/>
          <w:tab w:val="left" w:pos="1440"/>
          <w:tab w:val="left" w:pos="2880"/>
        </w:tabs>
        <w:spacing w:after="0"/>
        <w:jc w:val="both"/>
      </w:pPr>
    </w:p>
    <w:p w:rsidRPr="00D9474B" w:rsidR="00BF2B41" w:rsidP="00B91E4A" w:rsidRDefault="00BF2B41" w14:paraId="19D0398E" w14:textId="643CB501">
      <w:pPr>
        <w:pStyle w:val="Body"/>
        <w:tabs>
          <w:tab w:val="left" w:pos="720"/>
          <w:tab w:val="left" w:pos="1440"/>
          <w:tab w:val="left" w:pos="2880"/>
        </w:tabs>
        <w:spacing w:after="0"/>
        <w:jc w:val="both"/>
      </w:pPr>
    </w:p>
    <w:p w:rsidRPr="00D9474B" w:rsidR="00BF2B41" w:rsidP="00B91E4A" w:rsidRDefault="00BF2B41" w14:paraId="07F8DEF4" w14:textId="718DE638">
      <w:pPr>
        <w:pStyle w:val="Body"/>
        <w:tabs>
          <w:tab w:val="left" w:pos="720"/>
          <w:tab w:val="left" w:pos="1440"/>
          <w:tab w:val="left" w:pos="2880"/>
        </w:tabs>
        <w:spacing w:after="0"/>
        <w:jc w:val="both"/>
      </w:pPr>
    </w:p>
    <w:p w:rsidRPr="00D9474B" w:rsidR="00BF2B41" w:rsidP="00B91E4A" w:rsidRDefault="00BF2B41" w14:paraId="6BC5D94B" w14:textId="202E0244">
      <w:pPr>
        <w:pStyle w:val="Body"/>
        <w:tabs>
          <w:tab w:val="left" w:pos="720"/>
          <w:tab w:val="left" w:pos="1440"/>
          <w:tab w:val="left" w:pos="2880"/>
        </w:tabs>
        <w:spacing w:after="0"/>
        <w:jc w:val="both"/>
      </w:pPr>
    </w:p>
    <w:p w:rsidRPr="00D9474B" w:rsidR="00BF2B41" w:rsidP="00B91E4A" w:rsidRDefault="00BF2B41" w14:paraId="2019B376" w14:textId="150677A8">
      <w:pPr>
        <w:pStyle w:val="Body"/>
        <w:tabs>
          <w:tab w:val="left" w:pos="720"/>
          <w:tab w:val="left" w:pos="1440"/>
          <w:tab w:val="left" w:pos="2880"/>
        </w:tabs>
        <w:spacing w:after="0"/>
        <w:jc w:val="both"/>
      </w:pPr>
    </w:p>
    <w:p w:rsidRPr="00D9474B" w:rsidR="00BF2B41" w:rsidP="00B91E4A" w:rsidRDefault="00BF2B41" w14:paraId="34292DF1" w14:textId="2AD43C16">
      <w:pPr>
        <w:pStyle w:val="Body"/>
        <w:tabs>
          <w:tab w:val="left" w:pos="720"/>
          <w:tab w:val="left" w:pos="1440"/>
          <w:tab w:val="left" w:pos="2880"/>
        </w:tabs>
        <w:spacing w:after="0"/>
        <w:jc w:val="both"/>
      </w:pPr>
    </w:p>
    <w:p w:rsidRPr="00D9474B" w:rsidR="00BF2B41" w:rsidP="00B91E4A" w:rsidRDefault="00BF2B41" w14:paraId="2B11E10D" w14:textId="67F36705">
      <w:pPr>
        <w:pStyle w:val="Body"/>
        <w:tabs>
          <w:tab w:val="left" w:pos="720"/>
          <w:tab w:val="left" w:pos="1440"/>
          <w:tab w:val="left" w:pos="2880"/>
        </w:tabs>
        <w:spacing w:after="0"/>
        <w:jc w:val="both"/>
      </w:pPr>
    </w:p>
    <w:p w:rsidRPr="00D9474B" w:rsidR="00BF2B41" w:rsidP="00B91E4A" w:rsidRDefault="00BF2B41" w14:paraId="6A19A8C7" w14:textId="7D154AF7">
      <w:pPr>
        <w:pStyle w:val="Body"/>
        <w:tabs>
          <w:tab w:val="left" w:pos="720"/>
          <w:tab w:val="left" w:pos="1440"/>
          <w:tab w:val="left" w:pos="2880"/>
        </w:tabs>
        <w:spacing w:after="0"/>
        <w:jc w:val="both"/>
      </w:pPr>
    </w:p>
    <w:p w:rsidRPr="00D9474B" w:rsidR="00BF2B41" w:rsidP="00B91E4A" w:rsidRDefault="00BF2B41" w14:paraId="06D7849E" w14:textId="77777777">
      <w:pPr>
        <w:pStyle w:val="Body"/>
        <w:tabs>
          <w:tab w:val="left" w:pos="720"/>
          <w:tab w:val="left" w:pos="1440"/>
          <w:tab w:val="left" w:pos="2880"/>
        </w:tabs>
        <w:spacing w:after="0"/>
        <w:jc w:val="both"/>
      </w:pPr>
    </w:p>
    <w:p w:rsidRPr="00D9474B" w:rsidR="00B942E6" w:rsidP="00B942E6" w:rsidRDefault="00B942E6" w14:paraId="211EC8EA" w14:textId="697E8817">
      <w:pPr>
        <w:pStyle w:val="Body"/>
        <w:tabs>
          <w:tab w:val="left" w:pos="720"/>
          <w:tab w:val="left" w:pos="1440"/>
          <w:tab w:val="left" w:pos="2880"/>
        </w:tabs>
        <w:spacing w:after="0"/>
        <w:jc w:val="center"/>
      </w:pPr>
      <w:r w:rsidRPr="00D9474B">
        <w:t>Michael Stroud, Emily Kloeppel and Joshua Freeman</w:t>
      </w:r>
    </w:p>
    <w:p w:rsidRPr="00D9474B" w:rsidR="00B942E6" w:rsidP="00B942E6" w:rsidRDefault="00B942E6" w14:paraId="081F234C" w14:textId="10EEA896">
      <w:pPr>
        <w:pStyle w:val="Body"/>
        <w:tabs>
          <w:tab w:val="left" w:pos="720"/>
          <w:tab w:val="left" w:pos="1440"/>
          <w:tab w:val="left" w:pos="2880"/>
        </w:tabs>
        <w:spacing w:after="0"/>
        <w:jc w:val="center"/>
      </w:pPr>
      <w:r w:rsidRPr="00D9474B">
        <w:t>IMSE 4310</w:t>
      </w:r>
    </w:p>
    <w:p w:rsidRPr="00D9474B" w:rsidR="00B942E6" w:rsidP="00B942E6" w:rsidRDefault="00B942E6" w14:paraId="2EC64A80" w14:textId="006A274E">
      <w:pPr>
        <w:pStyle w:val="Body"/>
        <w:tabs>
          <w:tab w:val="left" w:pos="720"/>
          <w:tab w:val="left" w:pos="1440"/>
          <w:tab w:val="left" w:pos="2880"/>
        </w:tabs>
        <w:spacing w:after="0"/>
        <w:jc w:val="center"/>
      </w:pPr>
      <w:r w:rsidRPr="00D9474B">
        <w:t>5/9/2022</w:t>
      </w:r>
    </w:p>
    <w:p w:rsidRPr="00D9474B" w:rsidR="00B942E6" w:rsidP="00B942E6" w:rsidRDefault="00BF2B41" w14:paraId="03728A05" w14:textId="5488C970">
      <w:pPr>
        <w:pStyle w:val="Body"/>
        <w:tabs>
          <w:tab w:val="left" w:pos="720"/>
          <w:tab w:val="left" w:pos="1440"/>
          <w:tab w:val="left" w:pos="2880"/>
        </w:tabs>
        <w:spacing w:after="0"/>
        <w:jc w:val="center"/>
      </w:pPr>
      <w:r w:rsidRPr="00D9474B">
        <w:t>Dr. Noble</w:t>
      </w:r>
    </w:p>
    <w:p w:rsidRPr="00D9474B" w:rsidR="00BF2B41" w:rsidP="00B942E6" w:rsidRDefault="00BF2B41" w14:paraId="1EA4A37C" w14:textId="5F608F0A">
      <w:pPr>
        <w:pStyle w:val="Body"/>
        <w:tabs>
          <w:tab w:val="left" w:pos="720"/>
          <w:tab w:val="left" w:pos="1440"/>
          <w:tab w:val="left" w:pos="2880"/>
        </w:tabs>
        <w:spacing w:after="0"/>
        <w:jc w:val="center"/>
      </w:pPr>
      <w:r w:rsidRPr="00D9474B">
        <w:t>Case Study on Panchero’s, Columbia, Missouri</w:t>
      </w:r>
    </w:p>
    <w:p w:rsidRPr="00D9474B" w:rsidR="00FC60AA" w:rsidP="00B942E6" w:rsidRDefault="00FC60AA" w14:paraId="0FA01C29" w14:textId="5B0BB816">
      <w:pPr>
        <w:pStyle w:val="Body"/>
        <w:tabs>
          <w:tab w:val="left" w:pos="720"/>
          <w:tab w:val="left" w:pos="1440"/>
          <w:tab w:val="left" w:pos="2880"/>
        </w:tabs>
        <w:spacing w:after="0"/>
        <w:jc w:val="center"/>
      </w:pPr>
    </w:p>
    <w:p w:rsidRPr="00D9474B" w:rsidR="3955798D" w:rsidP="3955798D" w:rsidRDefault="3955798D" w14:paraId="1607999B" w14:textId="1A4F3D2B">
      <w:pPr>
        <w:pStyle w:val="Body"/>
        <w:tabs>
          <w:tab w:val="left" w:pos="720"/>
          <w:tab w:val="left" w:pos="1440"/>
          <w:tab w:val="left" w:pos="2880"/>
        </w:tabs>
        <w:spacing w:after="0"/>
      </w:pPr>
    </w:p>
    <w:p w:rsidRPr="00D9474B" w:rsidR="4EA0C433" w:rsidP="4EA0C433" w:rsidRDefault="4EA0C433" w14:paraId="1EBFA7B3" w14:textId="03309DEF">
      <w:pPr>
        <w:pStyle w:val="Body"/>
        <w:tabs>
          <w:tab w:val="left" w:pos="720"/>
          <w:tab w:val="left" w:pos="1440"/>
          <w:tab w:val="left" w:pos="2880"/>
        </w:tabs>
        <w:spacing w:after="0"/>
      </w:pPr>
    </w:p>
    <w:p w:rsidRPr="00D9474B" w:rsidR="2D3F43FA" w:rsidP="2D3F43FA" w:rsidRDefault="2D3F43FA" w14:paraId="598739A7" w14:textId="69EBFADF">
      <w:pPr>
        <w:pStyle w:val="Body"/>
        <w:tabs>
          <w:tab w:val="left" w:pos="720"/>
          <w:tab w:val="left" w:pos="1440"/>
          <w:tab w:val="left" w:pos="2880"/>
        </w:tabs>
        <w:spacing w:after="0"/>
      </w:pPr>
    </w:p>
    <w:p w:rsidRPr="00D9474B" w:rsidR="2D3F43FA" w:rsidP="2D3F43FA" w:rsidRDefault="2D3F43FA" w14:paraId="7557FCDC" w14:textId="0F4178CF">
      <w:pPr>
        <w:pStyle w:val="Body"/>
        <w:tabs>
          <w:tab w:val="left" w:pos="720"/>
          <w:tab w:val="left" w:pos="1440"/>
          <w:tab w:val="left" w:pos="2880"/>
        </w:tabs>
        <w:spacing w:after="0"/>
      </w:pPr>
    </w:p>
    <w:p w:rsidRPr="00D9474B" w:rsidR="2D3F43FA" w:rsidP="2D3F43FA" w:rsidRDefault="2D3F43FA" w14:paraId="260D4960" w14:textId="28D1CC43">
      <w:pPr>
        <w:pStyle w:val="Body"/>
        <w:tabs>
          <w:tab w:val="left" w:pos="720"/>
          <w:tab w:val="left" w:pos="1440"/>
          <w:tab w:val="left" w:pos="2880"/>
        </w:tabs>
        <w:spacing w:after="0"/>
      </w:pPr>
    </w:p>
    <w:p w:rsidRPr="00D9474B" w:rsidR="2D3F43FA" w:rsidP="2D3F43FA" w:rsidRDefault="2D3F43FA" w14:paraId="29C6DC96" w14:textId="70CCCE90">
      <w:pPr>
        <w:pStyle w:val="Body"/>
        <w:tabs>
          <w:tab w:val="left" w:pos="720"/>
          <w:tab w:val="left" w:pos="1440"/>
          <w:tab w:val="left" w:pos="2880"/>
        </w:tabs>
        <w:spacing w:after="0"/>
      </w:pPr>
    </w:p>
    <w:p w:rsidRPr="00D9474B" w:rsidR="2D3F43FA" w:rsidP="2D3F43FA" w:rsidRDefault="2D3F43FA" w14:paraId="66C75EC7" w14:textId="38CF83B3">
      <w:pPr>
        <w:pStyle w:val="Body"/>
        <w:tabs>
          <w:tab w:val="left" w:pos="720"/>
          <w:tab w:val="left" w:pos="1440"/>
          <w:tab w:val="left" w:pos="2880"/>
        </w:tabs>
        <w:spacing w:after="0"/>
      </w:pPr>
    </w:p>
    <w:p w:rsidRPr="00D9474B" w:rsidR="2D3F43FA" w:rsidP="2D3F43FA" w:rsidRDefault="2D3F43FA" w14:paraId="58152C5B" w14:textId="6C8273FF">
      <w:pPr>
        <w:pStyle w:val="Body"/>
        <w:tabs>
          <w:tab w:val="left" w:pos="720"/>
          <w:tab w:val="left" w:pos="1440"/>
          <w:tab w:val="left" w:pos="2880"/>
        </w:tabs>
        <w:spacing w:after="0"/>
      </w:pPr>
    </w:p>
    <w:p w:rsidRPr="00D9474B" w:rsidR="2D3F43FA" w:rsidP="2D3F43FA" w:rsidRDefault="2D3F43FA" w14:paraId="785B08C2" w14:textId="6A4B8803">
      <w:pPr>
        <w:pStyle w:val="Body"/>
        <w:tabs>
          <w:tab w:val="left" w:pos="720"/>
          <w:tab w:val="left" w:pos="1440"/>
          <w:tab w:val="left" w:pos="2880"/>
        </w:tabs>
        <w:spacing w:after="0"/>
      </w:pPr>
    </w:p>
    <w:p w:rsidRPr="00D9474B" w:rsidR="2D3F43FA" w:rsidP="2D3F43FA" w:rsidRDefault="2D3F43FA" w14:paraId="5FDDA4D3" w14:textId="0136CD03">
      <w:pPr>
        <w:pStyle w:val="Body"/>
        <w:tabs>
          <w:tab w:val="left" w:pos="720"/>
          <w:tab w:val="left" w:pos="1440"/>
          <w:tab w:val="left" w:pos="2880"/>
        </w:tabs>
        <w:spacing w:after="0"/>
      </w:pPr>
    </w:p>
    <w:p w:rsidRPr="00D9474B" w:rsidR="50915A01" w:rsidP="50915A01" w:rsidRDefault="50915A01" w14:paraId="51755A14" w14:textId="3B657CFF">
      <w:pPr>
        <w:pStyle w:val="Body"/>
        <w:tabs>
          <w:tab w:val="left" w:pos="720"/>
          <w:tab w:val="left" w:pos="1440"/>
          <w:tab w:val="left" w:pos="2880"/>
        </w:tabs>
        <w:spacing w:after="0"/>
      </w:pPr>
    </w:p>
    <w:p w:rsidRPr="00D9474B" w:rsidR="50915A01" w:rsidP="50915A01" w:rsidRDefault="50915A01" w14:paraId="7ABFBE7E" w14:textId="34B96301">
      <w:pPr>
        <w:pStyle w:val="Body"/>
        <w:tabs>
          <w:tab w:val="left" w:pos="720"/>
          <w:tab w:val="left" w:pos="1440"/>
          <w:tab w:val="left" w:pos="2880"/>
        </w:tabs>
        <w:spacing w:after="0"/>
      </w:pPr>
    </w:p>
    <w:p w:rsidRPr="00D9474B" w:rsidR="50915A01" w:rsidP="50915A01" w:rsidRDefault="50915A01" w14:paraId="2BFC9B8A" w14:textId="42660957">
      <w:pPr>
        <w:pStyle w:val="Body"/>
        <w:tabs>
          <w:tab w:val="left" w:pos="720"/>
          <w:tab w:val="left" w:pos="1440"/>
          <w:tab w:val="left" w:pos="2880"/>
        </w:tabs>
        <w:spacing w:after="0"/>
      </w:pPr>
    </w:p>
    <w:p w:rsidRPr="00D9474B" w:rsidR="50915A01" w:rsidP="50915A01" w:rsidRDefault="50915A01" w14:paraId="14CCAC76" w14:textId="1013FDBA">
      <w:pPr>
        <w:pStyle w:val="Body"/>
        <w:tabs>
          <w:tab w:val="left" w:pos="720"/>
          <w:tab w:val="left" w:pos="1440"/>
          <w:tab w:val="left" w:pos="2880"/>
        </w:tabs>
        <w:spacing w:after="0"/>
      </w:pPr>
    </w:p>
    <w:p w:rsidRPr="00D9474B" w:rsidR="50915A01" w:rsidP="50915A01" w:rsidRDefault="50915A01" w14:paraId="3523EC32" w14:textId="6E7CF912">
      <w:pPr>
        <w:pStyle w:val="Body"/>
        <w:tabs>
          <w:tab w:val="left" w:pos="720"/>
          <w:tab w:val="left" w:pos="1440"/>
          <w:tab w:val="left" w:pos="2880"/>
        </w:tabs>
        <w:spacing w:after="0"/>
      </w:pPr>
    </w:p>
    <w:p w:rsidRPr="00D9474B" w:rsidR="73E37008" w:rsidP="73E37008" w:rsidRDefault="73E37008" w14:paraId="0CB37F06" w14:textId="724C87EC">
      <w:pPr>
        <w:pStyle w:val="Body"/>
        <w:tabs>
          <w:tab w:val="left" w:pos="720"/>
          <w:tab w:val="left" w:pos="1440"/>
          <w:tab w:val="left" w:pos="2880"/>
        </w:tabs>
        <w:spacing w:after="0"/>
      </w:pPr>
    </w:p>
    <w:p w:rsidRPr="00D9474B" w:rsidR="012BC826" w:rsidP="012BC826" w:rsidRDefault="012BC826" w14:paraId="7D673C63" w14:textId="1635B7CB">
      <w:pPr>
        <w:pStyle w:val="Body"/>
        <w:tabs>
          <w:tab w:val="left" w:pos="720"/>
          <w:tab w:val="left" w:pos="1440"/>
          <w:tab w:val="left" w:pos="2880"/>
        </w:tabs>
        <w:spacing w:after="0"/>
      </w:pPr>
    </w:p>
    <w:p w:rsidRPr="00D9474B" w:rsidR="012BC826" w:rsidP="012BC826" w:rsidRDefault="012BC826" w14:paraId="43480A6D" w14:textId="77FD9935">
      <w:pPr>
        <w:pStyle w:val="Body"/>
        <w:tabs>
          <w:tab w:val="left" w:pos="720"/>
          <w:tab w:val="left" w:pos="1440"/>
          <w:tab w:val="left" w:pos="2880"/>
        </w:tabs>
        <w:spacing w:after="0"/>
      </w:pPr>
    </w:p>
    <w:p w:rsidRPr="00D9474B" w:rsidR="012BC826" w:rsidP="012BC826" w:rsidRDefault="012BC826" w14:paraId="033A552B" w14:textId="1AF21F87">
      <w:pPr>
        <w:pStyle w:val="Body"/>
        <w:tabs>
          <w:tab w:val="left" w:pos="720"/>
          <w:tab w:val="left" w:pos="1440"/>
          <w:tab w:val="left" w:pos="2880"/>
        </w:tabs>
        <w:spacing w:after="0"/>
      </w:pPr>
    </w:p>
    <w:p w:rsidRPr="00D9474B" w:rsidR="5DDCA776" w:rsidP="5DDCA776" w:rsidRDefault="5DDCA776" w14:paraId="7152D0A9" w14:textId="5517E59F">
      <w:pPr>
        <w:pStyle w:val="Body"/>
        <w:tabs>
          <w:tab w:val="left" w:pos="720"/>
          <w:tab w:val="left" w:pos="1440"/>
          <w:tab w:val="left" w:pos="2880"/>
        </w:tabs>
        <w:spacing w:after="0"/>
      </w:pPr>
    </w:p>
    <w:p w:rsidRPr="00D9474B" w:rsidR="012EBD7E" w:rsidP="012EBD7E" w:rsidRDefault="012EBD7E" w14:paraId="35135A37" w14:textId="75A775AA">
      <w:pPr>
        <w:pStyle w:val="Body"/>
        <w:tabs>
          <w:tab w:val="left" w:pos="720"/>
          <w:tab w:val="left" w:pos="1440"/>
          <w:tab w:val="left" w:pos="2880"/>
        </w:tabs>
        <w:spacing w:after="0"/>
      </w:pPr>
    </w:p>
    <w:p w:rsidRPr="00D9474B" w:rsidR="3132D2E2" w:rsidP="3132D2E2" w:rsidRDefault="3132D2E2" w14:paraId="2C750FEE" w14:textId="538B02A2">
      <w:pPr>
        <w:pStyle w:val="Body"/>
        <w:tabs>
          <w:tab w:val="left" w:pos="720"/>
          <w:tab w:val="left" w:pos="1440"/>
          <w:tab w:val="left" w:pos="2880"/>
        </w:tabs>
        <w:spacing w:after="0"/>
        <w:rPr>
          <w:b/>
          <w:bCs/>
        </w:rPr>
      </w:pPr>
      <w:r w:rsidRPr="00D9474B">
        <w:rPr>
          <w:b/>
          <w:bCs/>
        </w:rPr>
        <w:t>Introduction</w:t>
      </w:r>
      <w:r w:rsidRPr="00D9474B" w:rsidR="2E40C087">
        <w:rPr>
          <w:b/>
          <w:bCs/>
        </w:rPr>
        <w:t>/ Problem</w:t>
      </w:r>
      <w:r w:rsidRPr="00D9474B" w:rsidR="5192D68E">
        <w:rPr>
          <w:b/>
          <w:bCs/>
        </w:rPr>
        <w:t xml:space="preserve"> Description</w:t>
      </w:r>
    </w:p>
    <w:p w:rsidR="19819D43" w:rsidP="4C327C75" w:rsidRDefault="19819D43" w14:paraId="622B63B1" w14:textId="0A31AD30">
      <w:pPr>
        <w:pStyle w:val="Body"/>
        <w:tabs>
          <w:tab w:val="left" w:pos="720"/>
          <w:tab w:val="left" w:pos="1440"/>
          <w:tab w:val="left" w:pos="2880"/>
        </w:tabs>
        <w:spacing w:after="0"/>
        <w:ind w:firstLine="720"/>
      </w:pPr>
      <w:r>
        <w:t xml:space="preserve">The main problem in the Panchero’s production system is the amount of time it </w:t>
      </w:r>
      <w:r>
        <w:br/>
      </w:r>
      <w:r>
        <w:t>takes to complete an order. There are lots of varied factors that go into the amount of time including the number of workers, the complexity of the customer’s order, the skill of the worker and inventory on hand. Additionally, a major factor in this problem is the customer. If it is the first time a customer has been to the place, they do not know what is on the menu and what the options in the food line are. There can also be other difficulties such as machine errors, tears in tortillas, no extra food product ready, etc. The goal of this project is to determine how many workers are necessary to obtain an optimal time, and how many stations are needed</w:t>
      </w:r>
      <w:r w:rsidR="000C09B8">
        <w:t xml:space="preserve"> to maximize the profitability of the location</w:t>
      </w:r>
      <w:r>
        <w:t>.</w:t>
      </w:r>
    </w:p>
    <w:p w:rsidR="19819D43" w:rsidP="4C327C75" w:rsidRDefault="19819D43" w14:paraId="5777B969" w14:textId="270A34BE">
      <w:pPr>
        <w:pStyle w:val="Body"/>
        <w:tabs>
          <w:tab w:val="left" w:pos="720"/>
          <w:tab w:val="left" w:pos="1440"/>
          <w:tab w:val="left" w:pos="2880"/>
        </w:tabs>
        <w:spacing w:after="0"/>
        <w:ind w:firstLine="720"/>
      </w:pPr>
      <w:r>
        <w:t xml:space="preserve"> </w:t>
      </w:r>
      <w:r w:rsidR="5DE7B224">
        <w:t>We observed the</w:t>
      </w:r>
      <w:r w:rsidR="712FC143">
        <w:t xml:space="preserve"> </w:t>
      </w:r>
      <w:r w:rsidR="5A4F1B5F">
        <w:t xml:space="preserve">times to </w:t>
      </w:r>
      <w:r w:rsidR="670C479D">
        <w:t xml:space="preserve">get through </w:t>
      </w:r>
      <w:r w:rsidR="7B1A9A6E">
        <w:t xml:space="preserve">an order at </w:t>
      </w:r>
      <w:r w:rsidR="38FF7E40">
        <w:t xml:space="preserve">the Panchero’s off </w:t>
      </w:r>
      <w:r w:rsidR="1136856B">
        <w:t>Stadium</w:t>
      </w:r>
      <w:r w:rsidR="5C73B2A3">
        <w:t xml:space="preserve"> </w:t>
      </w:r>
      <w:r w:rsidR="73719035">
        <w:t>Blvd.</w:t>
      </w:r>
      <w:r w:rsidR="2F115351">
        <w:t xml:space="preserve"> </w:t>
      </w:r>
      <w:r w:rsidR="04C268B2">
        <w:t xml:space="preserve">We recorded data for </w:t>
      </w:r>
      <w:r w:rsidR="684EBFBB">
        <w:t>the</w:t>
      </w:r>
      <w:r w:rsidR="2753C781">
        <w:t xml:space="preserve"> lunch rush</w:t>
      </w:r>
      <w:r w:rsidR="54D8B13C">
        <w:t>,</w:t>
      </w:r>
      <w:r w:rsidR="2753C781">
        <w:t xml:space="preserve"> </w:t>
      </w:r>
      <w:r w:rsidR="29403B83">
        <w:t xml:space="preserve">from </w:t>
      </w:r>
      <w:r w:rsidR="422344C3">
        <w:t>12pm-1pm</w:t>
      </w:r>
      <w:r w:rsidR="2B204331">
        <w:t xml:space="preserve"> </w:t>
      </w:r>
      <w:r w:rsidR="012D8FD5">
        <w:t xml:space="preserve">and dinner </w:t>
      </w:r>
      <w:r w:rsidR="1BB3386E">
        <w:t>rush</w:t>
      </w:r>
      <w:r w:rsidR="303E4700">
        <w:t>, from 5pm-</w:t>
      </w:r>
      <w:r w:rsidR="52216EED">
        <w:t>6pm</w:t>
      </w:r>
      <w:r w:rsidR="303E4700">
        <w:t>.</w:t>
      </w:r>
      <w:r w:rsidR="1BB3386E">
        <w:t xml:space="preserve"> </w:t>
      </w:r>
      <w:r w:rsidR="42E9AC14">
        <w:t xml:space="preserve">While observing the lunch </w:t>
      </w:r>
      <w:r w:rsidR="092208E7">
        <w:t xml:space="preserve">rush, we </w:t>
      </w:r>
      <w:r w:rsidR="223AEAD6">
        <w:t xml:space="preserve">noticed that the </w:t>
      </w:r>
      <w:r w:rsidR="0AAF2BAB">
        <w:t xml:space="preserve">customers </w:t>
      </w:r>
      <w:r w:rsidR="52AD885E">
        <w:t xml:space="preserve">would typically come in </w:t>
      </w:r>
      <w:r w:rsidR="286417BA">
        <w:t>waves</w:t>
      </w:r>
      <w:r w:rsidR="6C2B3161">
        <w:t xml:space="preserve"> rather than a </w:t>
      </w:r>
      <w:r w:rsidR="16945F55">
        <w:t xml:space="preserve">constant flow of </w:t>
      </w:r>
      <w:r w:rsidR="43CA84BD">
        <w:t>entrance</w:t>
      </w:r>
      <w:r w:rsidR="75D03464">
        <w:t xml:space="preserve">. During the lunch rush, Panchero’s only had 3 workers, a tortilla maker, a filling station </w:t>
      </w:r>
      <w:r w:rsidR="4D9621CB">
        <w:t>worker,</w:t>
      </w:r>
      <w:r w:rsidR="75D03464">
        <w:t xml:space="preserve"> and a cashier. However, during the dinner rush, they had 4 workers with two employees at the filling station. </w:t>
      </w:r>
      <w:r w:rsidR="1FACCEC4">
        <w:t xml:space="preserve">In each </w:t>
      </w:r>
      <w:r w:rsidR="4EEA8B13">
        <w:t xml:space="preserve">rush, the employees were organized in a </w:t>
      </w:r>
      <w:r w:rsidR="13C00560">
        <w:t xml:space="preserve">Push </w:t>
      </w:r>
      <w:r w:rsidR="4EEA8B13">
        <w:t xml:space="preserve">fashion. Each worker performed the duty at their station and passed the product down the line. Throughout this observation, we did a time study to determine the bottleneck station and the times for each station. After this time study, we determined that the bottleneck was the filling station. This was interesting to us because we assumed the bottleneck would be the tortilla station due to the time it takes to press and cook the tortilla. </w:t>
      </w:r>
    </w:p>
    <w:p w:rsidRPr="00D9474B" w:rsidR="29D81600" w:rsidP="29D81600" w:rsidRDefault="4C327C75" w14:paraId="5711D415" w14:textId="71B0AFAF">
      <w:pPr>
        <w:pStyle w:val="Body"/>
        <w:tabs>
          <w:tab w:val="left" w:pos="720"/>
          <w:tab w:val="left" w:pos="1440"/>
          <w:tab w:val="left" w:pos="2880"/>
        </w:tabs>
        <w:spacing w:after="0"/>
        <w:ind w:firstLine="720"/>
      </w:pPr>
      <w:r>
        <w:t xml:space="preserve">The fishbone diagram includes all the distinct factors that can contribute to the problem. These include the categories of workers, environment, inventory, machines, customers, and management. Amongst these categories are subsections such as ingredient quality, employee ability, customer requests, scheduling, etc. </w:t>
      </w:r>
    </w:p>
    <w:p w:rsidRPr="000912D5" w:rsidR="4C327C75" w:rsidP="4C327C75" w:rsidRDefault="4C327C75" w14:paraId="794CE069" w14:textId="694C55BE">
      <w:pPr>
        <w:pStyle w:val="Body"/>
        <w:tabs>
          <w:tab w:val="left" w:pos="720"/>
          <w:tab w:val="left" w:pos="1440"/>
          <w:tab w:val="left" w:pos="2880"/>
        </w:tabs>
        <w:spacing w:after="0"/>
        <w:ind w:firstLine="720"/>
      </w:pPr>
      <w:bookmarkStart w:name="_Int_CauNtWZU" w:id="0"/>
      <w:r w:rsidRPr="000912D5">
        <w:t>After the time</w:t>
      </w:r>
      <w:bookmarkEnd w:id="0"/>
      <w:r w:rsidRPr="000912D5">
        <w:t xml:space="preserve"> </w:t>
      </w:r>
      <w:bookmarkStart w:name="_Int_EXc13u5J" w:id="1"/>
      <w:r w:rsidRPr="000912D5">
        <w:t>study</w:t>
      </w:r>
      <w:bookmarkEnd w:id="1"/>
      <w:r w:rsidRPr="000912D5">
        <w:t xml:space="preserve"> and creating the fishbone diagram, we modeled a simulation, conducted lean analysis and line balancing. Once these results were computed, we were able to analyze the data and determine recommendations for Panchero’s. </w:t>
      </w:r>
    </w:p>
    <w:p w:rsidRPr="00D9474B" w:rsidR="29D81600" w:rsidP="29D81600" w:rsidRDefault="29D81600" w14:paraId="715E3FD9" w14:textId="13C84F6F">
      <w:pPr>
        <w:pStyle w:val="Body"/>
        <w:tabs>
          <w:tab w:val="left" w:pos="720"/>
          <w:tab w:val="left" w:pos="1440"/>
          <w:tab w:val="left" w:pos="2880"/>
        </w:tabs>
        <w:spacing w:after="0"/>
      </w:pPr>
    </w:p>
    <w:p w:rsidRPr="00D9474B" w:rsidR="00E12835" w:rsidP="00E12835" w:rsidRDefault="649082A7" w14:paraId="2F85530A" w14:textId="0CBFEAA4">
      <w:pPr>
        <w:pStyle w:val="Footnote"/>
        <w:spacing w:line="280" w:lineRule="atLeast"/>
        <w:ind w:left="0" w:right="0"/>
        <w:rPr>
          <w:b/>
          <w:bCs/>
          <w:w w:val="100"/>
          <w:sz w:val="24"/>
          <w:szCs w:val="24"/>
        </w:rPr>
      </w:pPr>
      <w:r w:rsidRPr="00D9474B">
        <w:rPr>
          <w:b/>
          <w:bCs/>
          <w:w w:val="100"/>
          <w:sz w:val="24"/>
          <w:szCs w:val="24"/>
        </w:rPr>
        <w:t xml:space="preserve">Analysis / Results / Discussion </w:t>
      </w:r>
    </w:p>
    <w:p w:rsidRPr="00D9474B" w:rsidR="007C6124" w:rsidP="00E12835" w:rsidRDefault="007C6124" w14:paraId="1CF8FA34" w14:textId="77777777">
      <w:pPr>
        <w:pStyle w:val="Footnote"/>
        <w:spacing w:line="280" w:lineRule="atLeast"/>
        <w:ind w:left="0" w:right="0"/>
        <w:rPr>
          <w:b/>
          <w:bCs/>
          <w:w w:val="100"/>
          <w:sz w:val="24"/>
          <w:szCs w:val="24"/>
        </w:rPr>
      </w:pPr>
    </w:p>
    <w:p w:rsidRPr="00D9474B" w:rsidR="007C6124" w:rsidP="00E12835" w:rsidRDefault="007C6124" w14:paraId="15FDCD67" w14:textId="59D2AE78">
      <w:pPr>
        <w:pStyle w:val="Footnote"/>
        <w:spacing w:line="280" w:lineRule="atLeast"/>
        <w:ind w:left="0" w:right="0"/>
        <w:rPr>
          <w:b/>
          <w:bCs/>
          <w:w w:val="100"/>
          <w:sz w:val="24"/>
          <w:szCs w:val="24"/>
        </w:rPr>
      </w:pPr>
      <w:r w:rsidRPr="00D9474B">
        <w:rPr>
          <w:b/>
          <w:bCs/>
          <w:w w:val="100"/>
          <w:sz w:val="24"/>
          <w:szCs w:val="24"/>
        </w:rPr>
        <w:t>Lean Analysis</w:t>
      </w:r>
    </w:p>
    <w:p w:rsidRPr="00D9474B" w:rsidR="00802B53" w:rsidP="0057609C" w:rsidRDefault="1576831C" w14:paraId="2997E1D2" w14:textId="2FD09268">
      <w:pPr>
        <w:pStyle w:val="Body"/>
        <w:tabs>
          <w:tab w:val="left" w:pos="720"/>
          <w:tab w:val="left" w:pos="1440"/>
          <w:tab w:val="left" w:pos="2880"/>
        </w:tabs>
        <w:spacing w:after="0"/>
        <w:ind w:firstLine="720"/>
        <w:rPr>
          <w:color w:val="111111"/>
          <w:shd w:val="clear" w:color="auto" w:fill="FFFFFF"/>
        </w:rPr>
      </w:pPr>
      <w:r w:rsidRPr="00D9474B">
        <w:rPr>
          <w:color w:val="111111"/>
          <w:shd w:val="clear" w:color="auto" w:fill="FFFFFF"/>
        </w:rPr>
        <w:t xml:space="preserve">Lean </w:t>
      </w:r>
      <w:r w:rsidRPr="00D9474B" w:rsidR="24FFD308">
        <w:rPr>
          <w:color w:val="111111"/>
          <w:shd w:val="clear" w:color="auto" w:fill="FFFFFF"/>
        </w:rPr>
        <w:t xml:space="preserve">is the </w:t>
      </w:r>
      <w:r w:rsidRPr="00D9474B" w:rsidR="164129A1">
        <w:rPr>
          <w:color w:val="111111"/>
          <w:shd w:val="clear" w:color="auto" w:fill="FFFFFF"/>
        </w:rPr>
        <w:t xml:space="preserve">active </w:t>
      </w:r>
      <w:r w:rsidRPr="00D9474B" w:rsidR="1FA9F956">
        <w:rPr>
          <w:color w:val="111111"/>
          <w:shd w:val="clear" w:color="auto" w:fill="FFFFFF"/>
        </w:rPr>
        <w:t xml:space="preserve">endeavor of removing the eight types of waste or </w:t>
      </w:r>
      <w:r w:rsidRPr="00D9474B" w:rsidR="00AC75EC">
        <w:rPr>
          <w:color w:val="111111"/>
          <w:shd w:val="clear" w:color="auto" w:fill="FFFFFF"/>
        </w:rPr>
        <w:t>Muda</w:t>
      </w:r>
      <w:r w:rsidRPr="00D9474B" w:rsidR="1FA9F956">
        <w:rPr>
          <w:color w:val="111111"/>
          <w:shd w:val="clear" w:color="auto" w:fill="FFFFFF"/>
        </w:rPr>
        <w:t>. The eight types of waste are the following: Defects, Overproduction, Waiting, Non-Utilized Talent, Transportation, Inventory, Motion, Extra-Processing.</w:t>
      </w:r>
      <w:r w:rsidRPr="00D9474B" w:rsidR="458A1A1C">
        <w:rPr>
          <w:color w:val="111111"/>
          <w:shd w:val="clear" w:color="auto" w:fill="FFFFFF"/>
        </w:rPr>
        <w:t xml:space="preserve"> Definitions of the eight types of waste can be found in Figure 1</w:t>
      </w:r>
      <w:r w:rsidRPr="00D9474B" w:rsidR="12DEE816">
        <w:rPr>
          <w:color w:val="111111"/>
          <w:shd w:val="clear" w:color="auto" w:fill="FFFFFF"/>
        </w:rPr>
        <w:t>.1.</w:t>
      </w:r>
    </w:p>
    <w:p w:rsidR="0057609C" w:rsidP="0057609C" w:rsidRDefault="00F16866" w14:paraId="289720D3" w14:textId="77777777">
      <w:pPr>
        <w:pStyle w:val="Body"/>
        <w:tabs>
          <w:tab w:val="left" w:pos="720"/>
          <w:tab w:val="left" w:pos="1440"/>
          <w:tab w:val="left" w:pos="2880"/>
        </w:tabs>
        <w:spacing w:after="0"/>
        <w:ind w:firstLine="720"/>
        <w:rPr>
          <w:color w:val="111111"/>
          <w:shd w:val="clear" w:color="auto" w:fill="FFFFFF"/>
        </w:rPr>
      </w:pPr>
      <w:r>
        <w:rPr>
          <w:color w:val="111111"/>
          <w:shd w:val="clear" w:color="auto" w:fill="FFFFFF"/>
        </w:rPr>
        <w:t xml:space="preserve">The first waste </w:t>
      </w:r>
      <w:r w:rsidR="00F50552">
        <w:rPr>
          <w:color w:val="111111"/>
          <w:shd w:val="clear" w:color="auto" w:fill="FFFFFF"/>
        </w:rPr>
        <w:t xml:space="preserve">to address is defects. </w:t>
      </w:r>
      <w:r w:rsidRPr="00D9474B" w:rsidR="61EFB682">
        <w:rPr>
          <w:color w:val="111111"/>
          <w:shd w:val="clear" w:color="auto" w:fill="FFFFFF"/>
        </w:rPr>
        <w:t>Six Sigma focuses on improving process output quality by identifying and removing the causes of defects</w:t>
      </w:r>
      <w:r w:rsidRPr="00D9474B" w:rsidR="33F0D8EB">
        <w:rPr>
          <w:color w:val="111111"/>
          <w:shd w:val="clear" w:color="auto" w:fill="FFFFFF"/>
        </w:rPr>
        <w:t>.</w:t>
      </w:r>
      <w:r w:rsidRPr="00D9474B" w:rsidR="77A26330">
        <w:rPr>
          <w:color w:val="111111"/>
          <w:shd w:val="clear" w:color="auto" w:fill="FFFFFF"/>
        </w:rPr>
        <w:t xml:space="preserve"> </w:t>
      </w:r>
      <w:r w:rsidRPr="00D9474B" w:rsidR="03D68029">
        <w:rPr>
          <w:color w:val="111111"/>
          <w:shd w:val="clear" w:color="auto" w:fill="FFFFFF"/>
        </w:rPr>
        <w:t xml:space="preserve">While </w:t>
      </w:r>
      <w:r w:rsidRPr="00D9474B" w:rsidR="7F763D5B">
        <w:rPr>
          <w:color w:val="111111"/>
          <w:shd w:val="clear" w:color="auto" w:fill="FFFFFF"/>
        </w:rPr>
        <w:t>collecting</w:t>
      </w:r>
      <w:r w:rsidRPr="00D9474B" w:rsidR="03D68029">
        <w:rPr>
          <w:color w:val="111111"/>
          <w:shd w:val="clear" w:color="auto" w:fill="FFFFFF"/>
        </w:rPr>
        <w:t xml:space="preserve"> data observations were made of the following defects. We observed a d</w:t>
      </w:r>
      <w:r w:rsidRPr="00D9474B" w:rsidR="33F0D8EB">
        <w:rPr>
          <w:color w:val="111111"/>
          <w:shd w:val="clear" w:color="auto" w:fill="FFFFFF"/>
        </w:rPr>
        <w:t xml:space="preserve">ropped </w:t>
      </w:r>
      <w:r w:rsidRPr="00D9474B" w:rsidR="7F763D5B">
        <w:rPr>
          <w:color w:val="111111"/>
          <w:shd w:val="clear" w:color="auto" w:fill="FFFFFF"/>
        </w:rPr>
        <w:t>plate,</w:t>
      </w:r>
      <w:r w:rsidRPr="00D9474B" w:rsidR="03D68029">
        <w:rPr>
          <w:color w:val="111111"/>
          <w:shd w:val="clear" w:color="auto" w:fill="FFFFFF"/>
        </w:rPr>
        <w:t xml:space="preserve"> </w:t>
      </w:r>
      <w:r w:rsidRPr="00D9474B" w:rsidR="31DE7146">
        <w:rPr>
          <w:color w:val="111111"/>
          <w:shd w:val="clear" w:color="auto" w:fill="FFFFFF"/>
        </w:rPr>
        <w:t xml:space="preserve">and the employee </w:t>
      </w:r>
      <w:r w:rsidRPr="00D9474B" w:rsidR="135724A0">
        <w:rPr>
          <w:color w:val="111111"/>
          <w:shd w:val="clear" w:color="auto" w:fill="FFFFFF"/>
        </w:rPr>
        <w:t xml:space="preserve">didn’t get a new one. </w:t>
      </w:r>
      <w:r w:rsidRPr="00D9474B" w:rsidR="31DE7146">
        <w:rPr>
          <w:color w:val="111111"/>
          <w:shd w:val="clear" w:color="auto" w:fill="FFFFFF"/>
        </w:rPr>
        <w:t xml:space="preserve">This </w:t>
      </w:r>
      <w:r w:rsidRPr="00D9474B" w:rsidR="0194F95D">
        <w:rPr>
          <w:color w:val="111111"/>
          <w:shd w:val="clear" w:color="auto" w:fill="FFFFFF"/>
        </w:rPr>
        <w:t>is undoubtedly a health hazard and further training needs to be put into place. We observed u</w:t>
      </w:r>
      <w:r w:rsidRPr="00D9474B" w:rsidR="33F0D8EB">
        <w:rPr>
          <w:color w:val="111111"/>
          <w:shd w:val="clear" w:color="auto" w:fill="FFFFFF"/>
        </w:rPr>
        <w:t>nclean table</w:t>
      </w:r>
      <w:r w:rsidRPr="00D9474B" w:rsidR="0194F95D">
        <w:rPr>
          <w:color w:val="111111"/>
          <w:shd w:val="clear" w:color="auto" w:fill="FFFFFF"/>
        </w:rPr>
        <w:t xml:space="preserve"> in the</w:t>
      </w:r>
      <w:r w:rsidRPr="00D9474B" w:rsidR="4240DC79">
        <w:rPr>
          <w:color w:val="111111"/>
          <w:shd w:val="clear" w:color="auto" w:fill="FFFFFF"/>
        </w:rPr>
        <w:t xml:space="preserve"> lobby</w:t>
      </w:r>
      <w:r w:rsidRPr="00D9474B" w:rsidR="5035393F">
        <w:rPr>
          <w:color w:val="111111"/>
          <w:shd w:val="clear" w:color="auto" w:fill="FFFFFF"/>
        </w:rPr>
        <w:t xml:space="preserve">. </w:t>
      </w:r>
      <w:r w:rsidRPr="00D9474B" w:rsidR="4240DC79">
        <w:rPr>
          <w:color w:val="111111"/>
          <w:shd w:val="clear" w:color="auto" w:fill="FFFFFF"/>
        </w:rPr>
        <w:t xml:space="preserve">No employee </w:t>
      </w:r>
      <w:r w:rsidRPr="00D9474B" w:rsidR="135724A0">
        <w:rPr>
          <w:color w:val="111111"/>
          <w:shd w:val="clear" w:color="auto" w:fill="FFFFFF"/>
        </w:rPr>
        <w:t>was going around trying to clean the tables after a customer left.</w:t>
      </w:r>
      <w:r w:rsidRPr="00D9474B" w:rsidR="0215E407">
        <w:rPr>
          <w:color w:val="111111"/>
          <w:shd w:val="clear" w:color="auto" w:fill="FFFFFF"/>
        </w:rPr>
        <w:t xml:space="preserve"> A</w:t>
      </w:r>
      <w:r w:rsidRPr="00D9474B" w:rsidR="135724A0">
        <w:rPr>
          <w:color w:val="111111"/>
          <w:shd w:val="clear" w:color="auto" w:fill="FFFFFF"/>
        </w:rPr>
        <w:t xml:space="preserve"> </w:t>
      </w:r>
      <w:r w:rsidRPr="00D9474B" w:rsidR="76AA6699">
        <w:rPr>
          <w:color w:val="111111"/>
          <w:shd w:val="clear" w:color="auto" w:fill="FFFFFF"/>
        </w:rPr>
        <w:t xml:space="preserve">torn </w:t>
      </w:r>
      <w:r w:rsidRPr="00D9474B" w:rsidR="135724A0">
        <w:rPr>
          <w:color w:val="111111"/>
          <w:shd w:val="clear" w:color="auto" w:fill="FFFFFF"/>
        </w:rPr>
        <w:t xml:space="preserve">burrito </w:t>
      </w:r>
      <w:r w:rsidRPr="00D9474B" w:rsidR="0215E407">
        <w:rPr>
          <w:color w:val="111111"/>
          <w:shd w:val="clear" w:color="auto" w:fill="FFFFFF"/>
        </w:rPr>
        <w:t xml:space="preserve">was also observed and is considered a </w:t>
      </w:r>
      <w:r w:rsidRPr="00D9474B" w:rsidR="79C1C83D">
        <w:rPr>
          <w:color w:val="111111"/>
          <w:shd w:val="clear" w:color="auto" w:fill="FFFFFF"/>
        </w:rPr>
        <w:t xml:space="preserve">defect. </w:t>
      </w:r>
      <w:r w:rsidRPr="00D9474B" w:rsidR="0215E407">
        <w:rPr>
          <w:color w:val="111111"/>
          <w:shd w:val="clear" w:color="auto" w:fill="FFFFFF"/>
        </w:rPr>
        <w:t>However, the employee o</w:t>
      </w:r>
      <w:r w:rsidRPr="00D9474B" w:rsidR="79C1C83D">
        <w:rPr>
          <w:color w:val="111111"/>
          <w:shd w:val="clear" w:color="auto" w:fill="FFFFFF"/>
        </w:rPr>
        <w:t>ffered to fix problem by double wrapping</w:t>
      </w:r>
      <w:r w:rsidRPr="00D9474B" w:rsidR="0215E407">
        <w:rPr>
          <w:color w:val="111111"/>
          <w:shd w:val="clear" w:color="auto" w:fill="FFFFFF"/>
        </w:rPr>
        <w:t xml:space="preserve"> the burrito in another tortilla</w:t>
      </w:r>
      <w:r w:rsidRPr="00D9474B" w:rsidR="79C1C83D">
        <w:rPr>
          <w:color w:val="111111"/>
          <w:shd w:val="clear" w:color="auto" w:fill="FFFFFF"/>
        </w:rPr>
        <w:t xml:space="preserve">. </w:t>
      </w:r>
      <w:r w:rsidRPr="00D9474B" w:rsidR="0215E407">
        <w:rPr>
          <w:color w:val="111111"/>
          <w:shd w:val="clear" w:color="auto" w:fill="FFFFFF"/>
        </w:rPr>
        <w:t>D</w:t>
      </w:r>
      <w:r w:rsidRPr="00D9474B" w:rsidR="730FC96C">
        <w:rPr>
          <w:color w:val="111111"/>
          <w:shd w:val="clear" w:color="auto" w:fill="FFFFFF"/>
        </w:rPr>
        <w:t>ouble wrapping fixes the defect</w:t>
      </w:r>
      <w:r w:rsidRPr="00D9474B" w:rsidR="0215E407">
        <w:rPr>
          <w:color w:val="111111"/>
          <w:shd w:val="clear" w:color="auto" w:fill="FFFFFF"/>
        </w:rPr>
        <w:t xml:space="preserve"> and gives</w:t>
      </w:r>
      <w:r w:rsidRPr="00D9474B" w:rsidR="5E957C5C">
        <w:rPr>
          <w:color w:val="111111"/>
          <w:shd w:val="clear" w:color="auto" w:fill="FFFFFF"/>
        </w:rPr>
        <w:t xml:space="preserve"> customer a reward</w:t>
      </w:r>
      <w:r w:rsidRPr="00D9474B" w:rsidR="0215E407">
        <w:rPr>
          <w:color w:val="111111"/>
          <w:shd w:val="clear" w:color="auto" w:fill="FFFFFF"/>
        </w:rPr>
        <w:t>.</w:t>
      </w:r>
      <w:r w:rsidRPr="00D9474B" w:rsidR="7F763D5B">
        <w:rPr>
          <w:color w:val="111111"/>
          <w:shd w:val="clear" w:color="auto" w:fill="FFFFFF"/>
        </w:rPr>
        <w:t xml:space="preserve"> The torn burrito</w:t>
      </w:r>
      <w:r w:rsidRPr="00D9474B" w:rsidR="0215E407">
        <w:rPr>
          <w:color w:val="111111"/>
          <w:shd w:val="clear" w:color="auto" w:fill="FFFFFF"/>
        </w:rPr>
        <w:t xml:space="preserve"> </w:t>
      </w:r>
      <w:r w:rsidRPr="00D9474B" w:rsidR="76AA6699">
        <w:rPr>
          <w:color w:val="111111"/>
          <w:shd w:val="clear" w:color="auto" w:fill="FFFFFF"/>
        </w:rPr>
        <w:t xml:space="preserve">defect was caught and managed </w:t>
      </w:r>
      <w:r w:rsidRPr="00D9474B" w:rsidR="7F763D5B">
        <w:rPr>
          <w:color w:val="111111"/>
          <w:shd w:val="clear" w:color="auto" w:fill="FFFFFF"/>
        </w:rPr>
        <w:t xml:space="preserve">in exceptional fashion. </w:t>
      </w:r>
      <w:r w:rsidRPr="00D9474B" w:rsidR="627A93BC">
        <w:rPr>
          <w:color w:val="111111"/>
          <w:shd w:val="clear" w:color="auto" w:fill="FFFFFF"/>
        </w:rPr>
        <w:t xml:space="preserve">Of the eight wastes defects were the most common and steps need to be taken to ameliorate </w:t>
      </w:r>
      <w:r w:rsidRPr="00D9474B" w:rsidR="628356C7">
        <w:rPr>
          <w:color w:val="111111"/>
          <w:shd w:val="clear" w:color="auto" w:fill="FFFFFF"/>
        </w:rPr>
        <w:t xml:space="preserve">the causes of the defects. </w:t>
      </w:r>
    </w:p>
    <w:p w:rsidR="0057609C" w:rsidP="0057609C" w:rsidRDefault="0057609C" w14:paraId="0A41F3BE" w14:textId="77777777">
      <w:pPr>
        <w:pStyle w:val="Body"/>
        <w:tabs>
          <w:tab w:val="left" w:pos="720"/>
          <w:tab w:val="left" w:pos="1440"/>
          <w:tab w:val="left" w:pos="2880"/>
        </w:tabs>
        <w:spacing w:after="0"/>
        <w:rPr>
          <w:color w:val="111111"/>
          <w:shd w:val="clear" w:color="auto" w:fill="FFFFFF"/>
        </w:rPr>
      </w:pPr>
    </w:p>
    <w:p w:rsidR="00E12835" w:rsidP="0057609C" w:rsidRDefault="004015BE" w14:paraId="7734614A" w14:textId="60D05FF3">
      <w:pPr>
        <w:pStyle w:val="Body"/>
        <w:tabs>
          <w:tab w:val="left" w:pos="720"/>
          <w:tab w:val="left" w:pos="1440"/>
          <w:tab w:val="left" w:pos="2880"/>
        </w:tabs>
        <w:spacing w:after="0"/>
        <w:ind w:firstLine="720"/>
      </w:pPr>
      <w:r>
        <w:rPr>
          <w:noProof/>
        </w:rPr>
        <w:pict w14:anchorId="7E284543">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 style="width:387pt;height:339.75pt;visibility:visible" o:spid="_x0000_i1025" type="#_x0000_t75">
            <v:imagedata o:title="" r:id="rId7"/>
          </v:shape>
        </w:pict>
      </w:r>
      <w:r w:rsidRPr="00D9474B" w:rsidR="00145B53">
        <w:fldChar w:fldCharType="begin"/>
      </w:r>
      <w:r w:rsidRPr="00D9474B" w:rsidR="00145B53">
        <w:instrText xml:space="preserve"> INCLUDEPICTURE "https://goleansixsigma.com/wp-content/uploads/2017/06/8-Wastes_v2_GoLeanSixSigma.com_.png" \* MERGEFORMATINET </w:instrText>
      </w:r>
      <w:r w:rsidRPr="00D9474B" w:rsidR="00145B53">
        <w:fldChar w:fldCharType="separate"/>
      </w:r>
      <w:r w:rsidRPr="00D9474B" w:rsidR="00145B53">
        <w:fldChar w:fldCharType="begin"/>
      </w:r>
      <w:r w:rsidRPr="00D9474B" w:rsidR="00145B53">
        <w:instrText xml:space="preserve"> INCLUDEPICTURE  "https://goleansixsigma.com/wp-content/uploads/2017/06/8-Wastes_v2_GoLeanSixSigma.com_.png" \* MERGEFORMATINET </w:instrText>
      </w:r>
      <w:r w:rsidRPr="00D9474B" w:rsidR="00145B53">
        <w:fldChar w:fldCharType="separate"/>
      </w:r>
      <w:r w:rsidRPr="00D9474B" w:rsidR="00145B53">
        <w:fldChar w:fldCharType="begin"/>
      </w:r>
      <w:r w:rsidRPr="00D9474B" w:rsidR="00145B53">
        <w:instrText xml:space="preserve"> INCLUDEPICTURE  "https://goleansixsigma.com/wp-content/uploads/2017/06/8-Wastes_v2_GoLeanSixSigma.com_.png" \* MERGEFORMATINET </w:instrText>
      </w:r>
      <w:r w:rsidRPr="00D9474B" w:rsidR="00145B53">
        <w:fldChar w:fldCharType="separate"/>
      </w:r>
      <w:r w:rsidRPr="00D9474B" w:rsidR="00145B53">
        <w:fldChar w:fldCharType="begin"/>
      </w:r>
      <w:r w:rsidRPr="00D9474B" w:rsidR="00145B53">
        <w:instrText xml:space="preserve"> INCLUDEPICTURE  "https://goleansixsigma.com/wp-content/uploads/2017/06/8-Wastes_v2_GoLeanSixSigma.com_.png" \* MERGEFORMATINET </w:instrText>
      </w:r>
      <w:r w:rsidRPr="00D9474B" w:rsidR="00145B53">
        <w:fldChar w:fldCharType="separate"/>
      </w:r>
      <w:r w:rsidR="00DE3D6E">
        <w:fldChar w:fldCharType="begin"/>
      </w:r>
      <w:r w:rsidR="00DE3D6E">
        <w:instrText xml:space="preserve"> INCLUDEPICTURE  "https://goleansixsigma.com/wp-content/uploads/2017/06/8-Wastes_v2_GoLeanSixSigma.com_.png" \* MERGEFORMATINET </w:instrText>
      </w:r>
      <w:r w:rsidR="00DE3D6E">
        <w:fldChar w:fldCharType="separate"/>
      </w:r>
      <w:r w:rsidR="002044D3">
        <w:fldChar w:fldCharType="begin"/>
      </w:r>
      <w:r w:rsidR="002044D3">
        <w:instrText xml:space="preserve"> INCLUDEPICTURE  "https://goleansixsigma.com/wp-content/uploads/2017/06/8-Wastes_v2_GoLeanSixSigma.com_.png" \* MERGEFORMATINET </w:instrText>
      </w:r>
      <w:r w:rsidR="002044D3">
        <w:fldChar w:fldCharType="separate"/>
      </w:r>
      <w:r w:rsidR="00FB01BB">
        <w:fldChar w:fldCharType="begin"/>
      </w:r>
      <w:r w:rsidR="00FB01BB">
        <w:instrText xml:space="preserve"> INCLUDEPICTURE  "https://goleansixsigma.com/wp-content/uploads/2017/06/8-Wastes_v2_GoLeanSixSigma.com_.png" \* MERGEFORMATINET </w:instrText>
      </w:r>
      <w:r w:rsidR="00FB01BB">
        <w:fldChar w:fldCharType="separate"/>
      </w:r>
      <w:r w:rsidR="00975DF8">
        <w:fldChar w:fldCharType="begin"/>
      </w:r>
      <w:r w:rsidR="00975DF8">
        <w:instrText xml:space="preserve"> INCLUDEPICTURE  "https://goleansixsigma.com/wp-content/uploads/2017/06/8-Wastes_v2_GoLeanSixSigma.com_.png" \* MERGEFORMATINET </w:instrText>
      </w:r>
      <w:r w:rsidR="00975DF8">
        <w:fldChar w:fldCharType="separate"/>
      </w:r>
      <w:r w:rsidR="008044CC">
        <w:fldChar w:fldCharType="begin"/>
      </w:r>
      <w:r w:rsidR="008044CC">
        <w:instrText xml:space="preserve"> INCLUDEPICTURE  "https://goleansixsigma.com/wp-content/uploads/2017/06/8-Wastes_v2_GoLeanSixSigma.com_.png" \* MERGEFORMATINET </w:instrText>
      </w:r>
      <w:r w:rsidR="008044CC">
        <w:fldChar w:fldCharType="separate"/>
      </w:r>
      <w:r w:rsidR="003D6564">
        <w:fldChar w:fldCharType="begin"/>
      </w:r>
      <w:r w:rsidR="003D6564">
        <w:instrText xml:space="preserve"> INCLUDEPICTURE  "https://goleansixsigma.com/wp-content/uploads/2017/06/8-Wastes_v2_GoLeanSixSigma.com_.png" \* MERGEFORMATINET </w:instrText>
      </w:r>
      <w:r w:rsidR="003D6564">
        <w:fldChar w:fldCharType="separate"/>
      </w:r>
      <w:r w:rsidR="00F221D0">
        <w:fldChar w:fldCharType="begin"/>
      </w:r>
      <w:r w:rsidR="00F221D0">
        <w:instrText xml:space="preserve"> INCLUDEPICTURE  "https://goleansixsigma.com/wp-content/uploads/2017/06/8-Wastes_v2_GoLeanSixSigma.com_.png" \* MERGEFORMATINET </w:instrText>
      </w:r>
      <w:r>
        <w:fldChar w:fldCharType="separate"/>
      </w:r>
      <w:r w:rsidR="00F221D0">
        <w:fldChar w:fldCharType="end"/>
      </w:r>
      <w:r w:rsidR="003D6564">
        <w:fldChar w:fldCharType="end"/>
      </w:r>
      <w:r w:rsidR="008044CC">
        <w:fldChar w:fldCharType="end"/>
      </w:r>
      <w:r w:rsidR="00975DF8">
        <w:fldChar w:fldCharType="end"/>
      </w:r>
      <w:r w:rsidR="00FB01BB">
        <w:fldChar w:fldCharType="end"/>
      </w:r>
      <w:r w:rsidR="002044D3">
        <w:fldChar w:fldCharType="end"/>
      </w:r>
      <w:r w:rsidR="00DE3D6E">
        <w:fldChar w:fldCharType="end"/>
      </w:r>
      <w:r w:rsidRPr="00D9474B" w:rsidR="00145B53">
        <w:fldChar w:fldCharType="end"/>
      </w:r>
      <w:r w:rsidRPr="00D9474B" w:rsidR="00145B53">
        <w:fldChar w:fldCharType="end"/>
      </w:r>
      <w:r w:rsidRPr="00D9474B" w:rsidR="00145B53">
        <w:fldChar w:fldCharType="end"/>
      </w:r>
      <w:r w:rsidRPr="00D9474B" w:rsidR="00145B53">
        <w:fldChar w:fldCharType="end"/>
      </w:r>
    </w:p>
    <w:p w:rsidRPr="00D9474B" w:rsidR="00D9474B" w:rsidP="44A35403" w:rsidRDefault="44A35403" w14:paraId="480193E3" w14:textId="35D29181">
      <w:pPr>
        <w:pStyle w:val="Body"/>
        <w:tabs>
          <w:tab w:val="left" w:pos="720"/>
          <w:tab w:val="left" w:pos="1440"/>
          <w:tab w:val="left" w:pos="2880"/>
        </w:tabs>
        <w:spacing w:after="0"/>
        <w:jc w:val="center"/>
        <w:rPr>
          <w:b/>
          <w:bCs/>
          <w:color w:val="111111"/>
          <w:shd w:val="clear" w:color="auto" w:fill="FFFFFF"/>
        </w:rPr>
      </w:pPr>
      <w:r w:rsidRPr="3A3F0E1F">
        <w:rPr>
          <w:b/>
          <w:bCs/>
          <w:color w:val="111111"/>
        </w:rPr>
        <w:t>Figure 1.1</w:t>
      </w:r>
    </w:p>
    <w:p w:rsidRPr="000912D5" w:rsidR="44A35403" w:rsidP="44A35403" w:rsidRDefault="44A35403" w14:paraId="73D27CAD" w14:textId="0E175038">
      <w:pPr>
        <w:pStyle w:val="Body"/>
        <w:tabs>
          <w:tab w:val="left" w:pos="720"/>
          <w:tab w:val="left" w:pos="1440"/>
          <w:tab w:val="left" w:pos="2880"/>
        </w:tabs>
        <w:spacing w:after="0"/>
        <w:jc w:val="center"/>
      </w:pPr>
      <w:r w:rsidRPr="44A35403">
        <w:rPr>
          <w:color w:val="111111"/>
        </w:rPr>
        <w:t>Types of waste</w:t>
      </w:r>
    </w:p>
    <w:p w:rsidRPr="000912D5" w:rsidR="44A35403" w:rsidP="44A35403" w:rsidRDefault="44A35403" w14:paraId="74738DAC" w14:textId="2210DA3F">
      <w:pPr>
        <w:pStyle w:val="Body"/>
        <w:tabs>
          <w:tab w:val="left" w:pos="720"/>
          <w:tab w:val="left" w:pos="1440"/>
          <w:tab w:val="left" w:pos="2880"/>
        </w:tabs>
        <w:spacing w:after="0"/>
        <w:jc w:val="center"/>
      </w:pPr>
    </w:p>
    <w:p w:rsidRPr="000912D5" w:rsidR="44A35403" w:rsidP="44A35403" w:rsidRDefault="44A35403" w14:paraId="7702BEC1" w14:textId="3BFAD709">
      <w:pPr>
        <w:pStyle w:val="Body"/>
        <w:tabs>
          <w:tab w:val="left" w:pos="720"/>
          <w:tab w:val="left" w:pos="1440"/>
          <w:tab w:val="left" w:pos="2880"/>
        </w:tabs>
        <w:spacing w:after="0"/>
        <w:jc w:val="center"/>
      </w:pPr>
    </w:p>
    <w:p w:rsidRPr="00D9474B" w:rsidR="00F016EF" w:rsidP="00BF2B41" w:rsidRDefault="001309F2" w14:paraId="5283D5CB" w14:textId="4BB0BB94">
      <w:pPr>
        <w:pStyle w:val="Body"/>
        <w:tabs>
          <w:tab w:val="left" w:pos="720"/>
          <w:tab w:val="left" w:pos="1440"/>
          <w:tab w:val="left" w:pos="2880"/>
        </w:tabs>
        <w:spacing w:after="0"/>
        <w:rPr>
          <w:color w:val="111111"/>
          <w:shd w:val="clear" w:color="auto" w:fill="FFFFFF"/>
        </w:rPr>
      </w:pPr>
      <w:r w:rsidRPr="00D9474B">
        <w:rPr>
          <w:color w:val="111111"/>
          <w:shd w:val="clear" w:color="auto" w:fill="FFFFFF"/>
        </w:rPr>
        <w:tab/>
      </w:r>
      <w:r w:rsidRPr="00D9474B">
        <w:rPr>
          <w:color w:val="111111"/>
          <w:shd w:val="clear" w:color="auto" w:fill="FFFFFF"/>
        </w:rPr>
        <w:t>Several other types of wastes were not observed. Overproduction, Waiting,</w:t>
      </w:r>
      <w:r w:rsidRPr="00D9474B" w:rsidR="0054648B">
        <w:rPr>
          <w:color w:val="111111"/>
          <w:shd w:val="clear" w:color="auto" w:fill="FFFFFF"/>
        </w:rPr>
        <w:t xml:space="preserve"> </w:t>
      </w:r>
      <w:r w:rsidRPr="00D9474B" w:rsidR="005D088C">
        <w:rPr>
          <w:color w:val="111111"/>
          <w:shd w:val="clear" w:color="auto" w:fill="FFFFFF"/>
        </w:rPr>
        <w:t xml:space="preserve">Transportation, Inventory and Motion wastes could not be found in our limited period of data collection. Non-Utilized Talent could not be determined </w:t>
      </w:r>
      <w:r w:rsidRPr="00D9474B" w:rsidR="0092408E">
        <w:rPr>
          <w:color w:val="111111"/>
          <w:shd w:val="clear" w:color="auto" w:fill="FFFFFF"/>
        </w:rPr>
        <w:t xml:space="preserve">as our team did not get the chance to build interpersonal relations and recognize skill, talents, and knowledge of the employees. </w:t>
      </w:r>
    </w:p>
    <w:p w:rsidR="00A10D61" w:rsidP="00BF2B41" w:rsidRDefault="0092408E" w14:paraId="12AD0DDC" w14:textId="1FF2C3F5">
      <w:pPr>
        <w:pStyle w:val="Body"/>
        <w:tabs>
          <w:tab w:val="left" w:pos="720"/>
          <w:tab w:val="left" w:pos="1440"/>
          <w:tab w:val="left" w:pos="2880"/>
        </w:tabs>
        <w:spacing w:after="0"/>
        <w:rPr>
          <w:color w:val="111111"/>
          <w:shd w:val="clear" w:color="auto" w:fill="FFFFFF"/>
        </w:rPr>
      </w:pPr>
      <w:r w:rsidRPr="00D9474B">
        <w:rPr>
          <w:color w:val="111111"/>
          <w:shd w:val="clear" w:color="auto" w:fill="FFFFFF"/>
        </w:rPr>
        <w:tab/>
      </w:r>
      <w:r w:rsidRPr="00D9474B">
        <w:rPr>
          <w:color w:val="111111"/>
          <w:shd w:val="clear" w:color="auto" w:fill="FFFFFF"/>
        </w:rPr>
        <w:t>The last type of waste to be considered is Extra-Processing. One of the steps within the Panchero’s</w:t>
      </w:r>
      <w:r w:rsidRPr="00D9474B" w:rsidR="00C11411">
        <w:rPr>
          <w:color w:val="111111"/>
          <w:shd w:val="clear" w:color="auto" w:fill="FFFFFF"/>
        </w:rPr>
        <w:t xml:space="preserve"> assembly line is </w:t>
      </w:r>
      <w:r w:rsidRPr="00D9474B" w:rsidR="00C834DB">
        <w:rPr>
          <w:color w:val="111111"/>
          <w:shd w:val="clear" w:color="auto" w:fill="FFFFFF"/>
        </w:rPr>
        <w:t>bobbing</w:t>
      </w:r>
      <w:r w:rsidRPr="00D9474B" w:rsidR="00C11411">
        <w:rPr>
          <w:color w:val="111111"/>
          <w:shd w:val="clear" w:color="auto" w:fill="FFFFFF"/>
        </w:rPr>
        <w:t xml:space="preserve">. </w:t>
      </w:r>
      <w:r w:rsidRPr="00D9474B" w:rsidR="00C834DB">
        <w:rPr>
          <w:color w:val="111111"/>
          <w:shd w:val="clear" w:color="auto" w:fill="FFFFFF"/>
        </w:rPr>
        <w:t>Bobbing</w:t>
      </w:r>
      <w:r w:rsidRPr="00D9474B" w:rsidR="00C11411">
        <w:rPr>
          <w:color w:val="111111"/>
          <w:shd w:val="clear" w:color="auto" w:fill="FFFFFF"/>
        </w:rPr>
        <w:t xml:space="preserve"> is the process of using a bob or spoon to mix the contents of the burrito.</w:t>
      </w:r>
      <w:r w:rsidRPr="00D9474B">
        <w:rPr>
          <w:color w:val="111111"/>
          <w:shd w:val="clear" w:color="auto" w:fill="FFFFFF"/>
        </w:rPr>
        <w:t xml:space="preserve"> </w:t>
      </w:r>
      <w:r w:rsidRPr="00D9474B" w:rsidR="00C11411">
        <w:rPr>
          <w:color w:val="111111"/>
          <w:shd w:val="clear" w:color="auto" w:fill="FFFFFF"/>
        </w:rPr>
        <w:t xml:space="preserve">While it is tempting to say that </w:t>
      </w:r>
      <w:r w:rsidRPr="00D9474B" w:rsidR="00C834DB">
        <w:rPr>
          <w:color w:val="111111"/>
          <w:shd w:val="clear" w:color="auto" w:fill="FFFFFF"/>
        </w:rPr>
        <w:t>bobbing</w:t>
      </w:r>
      <w:r w:rsidRPr="00D9474B" w:rsidR="00C11411">
        <w:rPr>
          <w:color w:val="111111"/>
          <w:shd w:val="clear" w:color="auto" w:fill="FFFFFF"/>
        </w:rPr>
        <w:t xml:space="preserve"> is </w:t>
      </w:r>
      <w:r w:rsidRPr="00D9474B" w:rsidR="00EE645B">
        <w:rPr>
          <w:color w:val="111111"/>
          <w:shd w:val="clear" w:color="auto" w:fill="FFFFFF"/>
        </w:rPr>
        <w:t xml:space="preserve">an Extra-Process our team has concluded that this is not the case. </w:t>
      </w:r>
      <w:r w:rsidRPr="00D9474B" w:rsidR="00C834DB">
        <w:rPr>
          <w:color w:val="111111"/>
          <w:shd w:val="clear" w:color="auto" w:fill="FFFFFF"/>
        </w:rPr>
        <w:t>Bobbing</w:t>
      </w:r>
      <w:r w:rsidRPr="00D9474B" w:rsidR="00EE645B">
        <w:rPr>
          <w:color w:val="111111"/>
          <w:shd w:val="clear" w:color="auto" w:fill="FFFFFF"/>
        </w:rPr>
        <w:t xml:space="preserve"> </w:t>
      </w:r>
      <w:r w:rsidRPr="00D9474B" w:rsidR="00E01B57">
        <w:rPr>
          <w:color w:val="111111"/>
          <w:shd w:val="clear" w:color="auto" w:fill="FFFFFF"/>
        </w:rPr>
        <w:t>is a major selling point.</w:t>
      </w:r>
      <w:r w:rsidRPr="00D9474B" w:rsidR="00145B53">
        <w:rPr>
          <w:color w:val="111111"/>
          <w:shd w:val="clear" w:color="auto" w:fill="FFFFFF"/>
        </w:rPr>
        <w:t xml:space="preserve"> </w:t>
      </w:r>
      <w:r w:rsidRPr="00D9474B" w:rsidR="00C834DB">
        <w:rPr>
          <w:color w:val="111111"/>
          <w:shd w:val="clear" w:color="auto" w:fill="FFFFFF"/>
        </w:rPr>
        <w:t>Bobbing</w:t>
      </w:r>
      <w:r w:rsidRPr="00D9474B" w:rsidR="00145B53">
        <w:rPr>
          <w:color w:val="111111"/>
          <w:shd w:val="clear" w:color="auto" w:fill="FFFFFF"/>
        </w:rPr>
        <w:t xml:space="preserve"> décor can be seen along the walls and adds to the </w:t>
      </w:r>
      <w:r w:rsidRPr="00D9474B" w:rsidR="6E7555D4">
        <w:rPr>
          <w:color w:val="111111"/>
          <w:shd w:val="clear" w:color="auto" w:fill="FFFFFF"/>
        </w:rPr>
        <w:t>brand's</w:t>
      </w:r>
      <w:r w:rsidRPr="00D9474B" w:rsidR="00145B53">
        <w:rPr>
          <w:color w:val="111111"/>
          <w:shd w:val="clear" w:color="auto" w:fill="FFFFFF"/>
        </w:rPr>
        <w:t xml:space="preserve"> theme. </w:t>
      </w:r>
      <w:r w:rsidRPr="00D9474B" w:rsidR="00C834DB">
        <w:rPr>
          <w:color w:val="111111"/>
          <w:shd w:val="clear" w:color="auto" w:fill="FFFFFF"/>
        </w:rPr>
        <w:t>Bobbing</w:t>
      </w:r>
      <w:r w:rsidRPr="00D9474B" w:rsidR="00145B53">
        <w:rPr>
          <w:color w:val="111111"/>
          <w:shd w:val="clear" w:color="auto" w:fill="FFFFFF"/>
        </w:rPr>
        <w:t xml:space="preserve"> separates Panchero’s from their competitors.</w:t>
      </w:r>
      <w:r w:rsidRPr="00D9474B" w:rsidR="00C12209">
        <w:rPr>
          <w:color w:val="111111"/>
          <w:shd w:val="clear" w:color="auto" w:fill="FFFFFF"/>
        </w:rPr>
        <w:t xml:space="preserve"> In the end </w:t>
      </w:r>
      <w:r w:rsidRPr="00D9474B" w:rsidR="00C834DB">
        <w:rPr>
          <w:color w:val="111111"/>
          <w:shd w:val="clear" w:color="auto" w:fill="FFFFFF"/>
        </w:rPr>
        <w:t>Bobbing</w:t>
      </w:r>
      <w:r w:rsidRPr="00D9474B" w:rsidR="00C12209">
        <w:rPr>
          <w:color w:val="111111"/>
          <w:shd w:val="clear" w:color="auto" w:fill="FFFFFF"/>
        </w:rPr>
        <w:t xml:space="preserve"> is not considered Extra-Processing because of its relation to the brand image.</w:t>
      </w:r>
    </w:p>
    <w:p w:rsidR="00BA3519" w:rsidP="00BF2B41" w:rsidRDefault="00BA3519" w14:paraId="78E51CB8" w14:textId="77777777">
      <w:pPr>
        <w:pStyle w:val="Body"/>
        <w:tabs>
          <w:tab w:val="left" w:pos="720"/>
          <w:tab w:val="left" w:pos="1440"/>
          <w:tab w:val="left" w:pos="2880"/>
        </w:tabs>
        <w:spacing w:after="0"/>
        <w:rPr>
          <w:color w:val="111111"/>
          <w:shd w:val="clear" w:color="auto" w:fill="FFFFFF"/>
        </w:rPr>
      </w:pPr>
    </w:p>
    <w:p w:rsidRPr="00BA3519" w:rsidR="00BA3519" w:rsidP="00BF2B41" w:rsidRDefault="00BA3519" w14:paraId="214CC929" w14:textId="76B3903F">
      <w:pPr>
        <w:pStyle w:val="Body"/>
        <w:tabs>
          <w:tab w:val="left" w:pos="720"/>
          <w:tab w:val="left" w:pos="1440"/>
          <w:tab w:val="left" w:pos="2880"/>
        </w:tabs>
        <w:spacing w:after="0"/>
        <w:rPr>
          <w:b/>
          <w:bCs/>
          <w:color w:val="111111"/>
          <w:shd w:val="clear" w:color="auto" w:fill="FFFFFF"/>
        </w:rPr>
      </w:pPr>
      <w:r w:rsidRPr="00BA3519">
        <w:rPr>
          <w:b/>
          <w:bCs/>
          <w:color w:val="111111"/>
          <w:shd w:val="clear" w:color="auto" w:fill="FFFFFF"/>
        </w:rPr>
        <w:t xml:space="preserve">Six S Audit </w:t>
      </w:r>
    </w:p>
    <w:p w:rsidR="009701A8" w:rsidP="00BF2B41" w:rsidRDefault="00C12209" w14:paraId="3B1B6833" w14:textId="54B0BFC6">
      <w:pPr>
        <w:pStyle w:val="Body"/>
        <w:tabs>
          <w:tab w:val="left" w:pos="720"/>
          <w:tab w:val="left" w:pos="1440"/>
          <w:tab w:val="left" w:pos="2880"/>
        </w:tabs>
        <w:spacing w:after="0"/>
        <w:rPr>
          <w:color w:val="333333"/>
          <w:shd w:val="clear" w:color="auto" w:fill="FFFFFF"/>
        </w:rPr>
      </w:pPr>
      <w:r w:rsidRPr="00D9474B">
        <w:rPr>
          <w:color w:val="111111"/>
          <w:shd w:val="clear" w:color="auto" w:fill="FFFFFF"/>
        </w:rPr>
        <w:tab/>
      </w:r>
      <w:r w:rsidRPr="00D9474B" w:rsidR="2767D515">
        <w:rPr>
          <w:color w:val="111111"/>
          <w:shd w:val="clear" w:color="auto" w:fill="FFFFFF"/>
        </w:rPr>
        <w:t xml:space="preserve">Lean analysis also often includes a Six S audit. </w:t>
      </w:r>
      <w:r w:rsidRPr="00D9474B" w:rsidR="753C991C">
        <w:rPr>
          <w:color w:val="111111"/>
          <w:shd w:val="clear" w:color="auto" w:fill="FFFFFF"/>
        </w:rPr>
        <w:t xml:space="preserve">Six S was performed during the lunch rush. The results can be seen in </w:t>
      </w:r>
      <w:r w:rsidR="00AC75EC">
        <w:rPr>
          <w:color w:val="111111"/>
          <w:shd w:val="clear" w:color="auto" w:fill="FFFFFF"/>
        </w:rPr>
        <w:t>F</w:t>
      </w:r>
      <w:r w:rsidRPr="00AC75EC" w:rsidR="753C991C">
        <w:rPr>
          <w:color w:val="111111"/>
          <w:shd w:val="clear" w:color="auto" w:fill="FFFFFF"/>
        </w:rPr>
        <w:t xml:space="preserve">igure </w:t>
      </w:r>
      <w:r w:rsidRPr="00AC75EC" w:rsidR="00AC75EC">
        <w:rPr>
          <w:color w:val="111111"/>
          <w:shd w:val="clear" w:color="auto" w:fill="FFFFFF"/>
        </w:rPr>
        <w:t>2</w:t>
      </w:r>
      <w:r w:rsidRPr="00AC75EC" w:rsidR="5374A47C">
        <w:rPr>
          <w:color w:val="111111"/>
          <w:shd w:val="clear" w:color="auto" w:fill="FFFFFF"/>
        </w:rPr>
        <w:t>.4. The</w:t>
      </w:r>
      <w:r w:rsidRPr="00D9474B" w:rsidR="5374A47C">
        <w:rPr>
          <w:color w:val="111111"/>
          <w:shd w:val="clear" w:color="auto" w:fill="FFFFFF"/>
        </w:rPr>
        <w:t xml:space="preserve"> sum of the audit yielded a </w:t>
      </w:r>
      <w:r w:rsidRPr="00D9474B" w:rsidR="3B118617">
        <w:rPr>
          <w:color w:val="111111"/>
          <w:shd w:val="clear" w:color="auto" w:fill="FFFFFF"/>
        </w:rPr>
        <w:t>score of 8</w:t>
      </w:r>
      <w:r w:rsidRPr="00D9474B" w:rsidR="1F4EE4C8">
        <w:rPr>
          <w:color w:val="111111"/>
          <w:shd w:val="clear" w:color="auto" w:fill="FFFFFF"/>
        </w:rPr>
        <w:t>8</w:t>
      </w:r>
      <w:r w:rsidRPr="00D9474B" w:rsidR="3B118617">
        <w:rPr>
          <w:color w:val="111111"/>
          <w:shd w:val="clear" w:color="auto" w:fill="FFFFFF"/>
        </w:rPr>
        <w:t xml:space="preserve">. It is important to note that some of the scores could not be accurately measured. </w:t>
      </w:r>
      <w:r w:rsidRPr="00D9474B" w:rsidR="55D8AD2F">
        <w:rPr>
          <w:color w:val="111111"/>
          <w:shd w:val="clear" w:color="auto" w:fill="FFFFFF"/>
        </w:rPr>
        <w:t xml:space="preserve">The evaluation of </w:t>
      </w:r>
      <w:r w:rsidRPr="00D9474B" w:rsidR="0D6C3D72">
        <w:rPr>
          <w:color w:val="333333"/>
          <w:shd w:val="clear" w:color="auto" w:fill="FFFFFF"/>
        </w:rPr>
        <w:t xml:space="preserve">documents storage and documents control could not be identified from inspection. This is because the </w:t>
      </w:r>
      <w:r w:rsidRPr="00D9474B" w:rsidR="6E86632D">
        <w:rPr>
          <w:color w:val="333333"/>
          <w:shd w:val="clear" w:color="auto" w:fill="FFFFFF"/>
        </w:rPr>
        <w:t>back room could not be seen from the lobby. The lack of information on important areas such as the dishwasher</w:t>
      </w:r>
      <w:r w:rsidRPr="00D9474B" w:rsidR="23C7D580">
        <w:rPr>
          <w:color w:val="333333"/>
          <w:shd w:val="clear" w:color="auto" w:fill="FFFFFF"/>
        </w:rPr>
        <w:t>,</w:t>
      </w:r>
      <w:r w:rsidRPr="00D9474B" w:rsidR="6E86632D">
        <w:rPr>
          <w:color w:val="333333"/>
          <w:shd w:val="clear" w:color="auto" w:fill="FFFFFF"/>
        </w:rPr>
        <w:t xml:space="preserve"> kitchen, and office </w:t>
      </w:r>
      <w:r w:rsidRPr="00D9474B" w:rsidR="584BA5D8">
        <w:rPr>
          <w:color w:val="333333"/>
          <w:shd w:val="clear" w:color="auto" w:fill="FFFFFF"/>
        </w:rPr>
        <w:t>discredits</w:t>
      </w:r>
      <w:r w:rsidR="00F97CA3">
        <w:rPr>
          <w:color w:val="333333"/>
          <w:shd w:val="clear" w:color="auto" w:fill="FFFFFF"/>
        </w:rPr>
        <w:t xml:space="preserve"> the accuracy of</w:t>
      </w:r>
      <w:r w:rsidRPr="00D9474B" w:rsidR="584BA5D8">
        <w:rPr>
          <w:color w:val="333333"/>
          <w:shd w:val="clear" w:color="auto" w:fill="FFFFFF"/>
        </w:rPr>
        <w:t xml:space="preserve"> our Six S audit substantially. More information about these areas </w:t>
      </w:r>
      <w:r w:rsidRPr="00D9474B" w:rsidR="7A9A1214">
        <w:rPr>
          <w:color w:val="333333"/>
          <w:shd w:val="clear" w:color="auto" w:fill="FFFFFF"/>
        </w:rPr>
        <w:t xml:space="preserve">would be immensely helpful in determining a more accurate score. Because documents storage and documents control could not be identified a stand in value of 4 was used. </w:t>
      </w:r>
    </w:p>
    <w:p w:rsidR="00E50838" w:rsidP="00BF2B41" w:rsidRDefault="00E50838" w14:paraId="59B73348" w14:textId="77777777">
      <w:pPr>
        <w:pStyle w:val="Body"/>
        <w:tabs>
          <w:tab w:val="left" w:pos="720"/>
          <w:tab w:val="left" w:pos="1440"/>
          <w:tab w:val="left" w:pos="2880"/>
        </w:tabs>
        <w:spacing w:after="0"/>
        <w:rPr>
          <w:color w:val="333333"/>
          <w:shd w:val="clear" w:color="auto" w:fill="FFFFFF"/>
        </w:rPr>
      </w:pPr>
    </w:p>
    <w:p w:rsidRPr="00BA3519" w:rsidR="005D5752" w:rsidP="00BF2B41" w:rsidRDefault="3C669719" w14:paraId="2E213A04" w14:textId="099B4F7C">
      <w:pPr>
        <w:pStyle w:val="Body"/>
        <w:tabs>
          <w:tab w:val="left" w:pos="720"/>
          <w:tab w:val="left" w:pos="1440"/>
          <w:tab w:val="left" w:pos="2880"/>
        </w:tabs>
        <w:spacing w:after="0"/>
        <w:rPr>
          <w:b/>
          <w:bCs/>
        </w:rPr>
      </w:pPr>
      <w:r w:rsidRPr="00BA3519">
        <w:rPr>
          <w:b/>
          <w:bCs/>
        </w:rPr>
        <w:t>IE Technique</w:t>
      </w:r>
      <w:r w:rsidRPr="00BA3519" w:rsidR="00BA3519">
        <w:rPr>
          <w:b/>
          <w:bCs/>
        </w:rPr>
        <w:t xml:space="preserve">: Line balancing </w:t>
      </w:r>
    </w:p>
    <w:p w:rsidR="005D5752" w:rsidP="4C327C75" w:rsidRDefault="05F017CA" w14:paraId="3CA45FA3" w14:textId="40561C47">
      <w:pPr>
        <w:pStyle w:val="Body"/>
        <w:tabs>
          <w:tab w:val="left" w:pos="720"/>
          <w:tab w:val="left" w:pos="1440"/>
          <w:tab w:val="left" w:pos="2880"/>
        </w:tabs>
        <w:spacing w:after="0"/>
        <w:ind w:firstLine="720"/>
      </w:pPr>
      <w:r>
        <w:rPr>
          <w:w w:val="100"/>
        </w:rPr>
        <w:t>Industrial engineering techniques turn our data collection into solution</w:t>
      </w:r>
      <w:r w:rsidR="568E1A9B">
        <w:rPr>
          <w:w w:val="100"/>
        </w:rPr>
        <w:t>s</w:t>
      </w:r>
      <w:r>
        <w:rPr>
          <w:w w:val="100"/>
        </w:rPr>
        <w:t xml:space="preserve">. </w:t>
      </w:r>
      <w:r w:rsidR="409552B2">
        <w:rPr>
          <w:w w:val="100"/>
        </w:rPr>
        <w:t xml:space="preserve">In this case study </w:t>
      </w:r>
      <w:r w:rsidR="79BD36AF">
        <w:rPr>
          <w:w w:val="100"/>
        </w:rPr>
        <w:t xml:space="preserve">the </w:t>
      </w:r>
      <w:r w:rsidR="75EF8283">
        <w:rPr>
          <w:w w:val="100"/>
        </w:rPr>
        <w:t>objective is to</w:t>
      </w:r>
      <w:r w:rsidR="7DEAC152">
        <w:rPr>
          <w:w w:val="100"/>
        </w:rPr>
        <w:t xml:space="preserve"> produce solutions that solve high time in </w:t>
      </w:r>
      <w:r w:rsidR="568E1A9B">
        <w:rPr>
          <w:w w:val="100"/>
        </w:rPr>
        <w:t>queue</w:t>
      </w:r>
      <w:r w:rsidR="7DEAC152">
        <w:rPr>
          <w:w w:val="100"/>
        </w:rPr>
        <w:t xml:space="preserve">. To accomplish this goal </w:t>
      </w:r>
      <w:r w:rsidR="13BC6D4B">
        <w:rPr>
          <w:w w:val="100"/>
        </w:rPr>
        <w:t xml:space="preserve">two </w:t>
      </w:r>
      <w:r w:rsidR="1FACCEC4">
        <w:rPr>
          <w:w w:val="100"/>
        </w:rPr>
        <w:t xml:space="preserve">IE techniques were implemented. </w:t>
      </w:r>
      <w:r w:rsidR="4EEA8B13">
        <w:rPr>
          <w:w w:val="100"/>
        </w:rPr>
        <w:t xml:space="preserve">Line </w:t>
      </w:r>
      <w:r w:rsidR="0B36B2AC">
        <w:rPr>
          <w:w w:val="100"/>
        </w:rPr>
        <w:t>B</w:t>
      </w:r>
      <w:r w:rsidR="4EEA8B13">
        <w:rPr>
          <w:w w:val="100"/>
        </w:rPr>
        <w:t xml:space="preserve">alancing was performed to </w:t>
      </w:r>
      <w:r w:rsidR="053B9728">
        <w:rPr>
          <w:w w:val="100"/>
        </w:rPr>
        <w:t>identify the lower bound of number of workers</w:t>
      </w:r>
      <w:r w:rsidR="0B36B2AC">
        <w:rPr>
          <w:w w:val="100"/>
        </w:rPr>
        <w:t xml:space="preserve"> and</w:t>
      </w:r>
      <w:r w:rsidR="053B9728">
        <w:rPr>
          <w:w w:val="100"/>
        </w:rPr>
        <w:t xml:space="preserve"> Smoothness Index was calculated to find </w:t>
      </w:r>
      <w:r w:rsidR="35C7E5AF">
        <w:rPr>
          <w:w w:val="100"/>
        </w:rPr>
        <w:t xml:space="preserve">the </w:t>
      </w:r>
      <w:r w:rsidR="13BC6D4B">
        <w:rPr>
          <w:w w:val="100"/>
        </w:rPr>
        <w:t>impact of the bottleneck on system performance.</w:t>
      </w:r>
    </w:p>
    <w:p w:rsidR="00E50838" w:rsidP="00BF2B41" w:rsidRDefault="008F3AD2" w14:paraId="1C975BBA" w14:textId="547D6265">
      <w:pPr>
        <w:pStyle w:val="Body"/>
        <w:tabs>
          <w:tab w:val="left" w:pos="720"/>
          <w:tab w:val="left" w:pos="1440"/>
          <w:tab w:val="left" w:pos="2880"/>
        </w:tabs>
        <w:spacing w:after="0"/>
      </w:pPr>
      <w:r>
        <w:rPr>
          <w:w w:val="100"/>
        </w:rPr>
        <w:tab/>
      </w:r>
      <w:r w:rsidR="00FF6AAC">
        <w:rPr>
          <w:w w:val="100"/>
        </w:rPr>
        <w:t xml:space="preserve"> </w:t>
      </w:r>
      <w:r>
        <w:rPr>
          <w:w w:val="100"/>
        </w:rPr>
        <w:t>The</w:t>
      </w:r>
      <w:r w:rsidR="00FF6AAC">
        <w:rPr>
          <w:w w:val="100"/>
        </w:rPr>
        <w:t xml:space="preserve"> results of </w:t>
      </w:r>
      <w:r w:rsidR="00DB5667">
        <w:rPr>
          <w:w w:val="100"/>
        </w:rPr>
        <w:t>the line balance yielded</w:t>
      </w:r>
      <w:r w:rsidR="004565B4">
        <w:rPr>
          <w:w w:val="100"/>
        </w:rPr>
        <w:t xml:space="preserve"> for the</w:t>
      </w:r>
      <w:r w:rsidR="00DB5667">
        <w:rPr>
          <w:w w:val="100"/>
        </w:rPr>
        <w:t xml:space="preserve"> unexpected results. </w:t>
      </w:r>
      <w:r>
        <w:rPr>
          <w:w w:val="100"/>
        </w:rPr>
        <w:t>In the Lunch period of lower demand</w:t>
      </w:r>
      <w:r w:rsidR="000A0FF6">
        <w:rPr>
          <w:w w:val="100"/>
        </w:rPr>
        <w:t>, the lower</w:t>
      </w:r>
      <w:r w:rsidR="00997B30">
        <w:rPr>
          <w:w w:val="100"/>
        </w:rPr>
        <w:t xml:space="preserve"> bound of number of workers is</w:t>
      </w:r>
      <w:r w:rsidR="000A0FF6">
        <w:rPr>
          <w:w w:val="100"/>
        </w:rPr>
        <w:t xml:space="preserve"> </w:t>
      </w:r>
      <w:r w:rsidR="00997B30">
        <w:rPr>
          <w:w w:val="100"/>
        </w:rPr>
        <w:t>2</w:t>
      </w:r>
      <w:r w:rsidR="000A0FF6">
        <w:rPr>
          <w:w w:val="100"/>
        </w:rPr>
        <w:t xml:space="preserve">. </w:t>
      </w:r>
      <w:r w:rsidR="00735457">
        <w:rPr>
          <w:w w:val="100"/>
        </w:rPr>
        <w:t xml:space="preserve">This is unexpected because while collecting data our team </w:t>
      </w:r>
      <w:r w:rsidR="007142D6">
        <w:rPr>
          <w:w w:val="100"/>
        </w:rPr>
        <w:t xml:space="preserve">felt the workers were constantly busy. One reason </w:t>
      </w:r>
      <w:r w:rsidR="00D24835">
        <w:rPr>
          <w:w w:val="100"/>
        </w:rPr>
        <w:t xml:space="preserve">for this </w:t>
      </w:r>
      <w:r w:rsidR="00F97CA3">
        <w:rPr>
          <w:w w:val="100"/>
        </w:rPr>
        <w:t xml:space="preserve">perceived </w:t>
      </w:r>
      <w:r w:rsidR="00D24835">
        <w:rPr>
          <w:w w:val="100"/>
        </w:rPr>
        <w:t>contradiction may be</w:t>
      </w:r>
      <w:r w:rsidR="004C5CD1">
        <w:rPr>
          <w:w w:val="100"/>
        </w:rPr>
        <w:t xml:space="preserve"> the </w:t>
      </w:r>
      <w:r w:rsidR="00D24835">
        <w:rPr>
          <w:w w:val="100"/>
        </w:rPr>
        <w:t>variance</w:t>
      </w:r>
      <w:r w:rsidR="004C5CD1">
        <w:rPr>
          <w:w w:val="100"/>
        </w:rPr>
        <w:t xml:space="preserve"> of customers per hour</w:t>
      </w:r>
      <w:r w:rsidR="00D24835">
        <w:rPr>
          <w:w w:val="100"/>
        </w:rPr>
        <w:t>.</w:t>
      </w:r>
      <w:r w:rsidR="00B81C1C">
        <w:rPr>
          <w:w w:val="100"/>
        </w:rPr>
        <w:t xml:space="preserve"> During the lunch rush</w:t>
      </w:r>
      <w:r w:rsidR="00851CEF">
        <w:rPr>
          <w:w w:val="100"/>
        </w:rPr>
        <w:t xml:space="preserve">, customers appeared to be arriving in waves as each of the surrounding companies let their employees out on lunch break. </w:t>
      </w:r>
      <w:r w:rsidR="004C5CD1">
        <w:rPr>
          <w:w w:val="100"/>
        </w:rPr>
        <w:t>Line balancing assumes wait time is a non-issue</w:t>
      </w:r>
      <w:r w:rsidR="00966618">
        <w:rPr>
          <w:w w:val="100"/>
        </w:rPr>
        <w:t xml:space="preserve"> as</w:t>
      </w:r>
      <w:r w:rsidR="008948FB">
        <w:rPr>
          <w:w w:val="100"/>
        </w:rPr>
        <w:t xml:space="preserve"> it</w:t>
      </w:r>
      <w:r w:rsidR="00966618">
        <w:rPr>
          <w:w w:val="100"/>
        </w:rPr>
        <w:t xml:space="preserve"> does not </w:t>
      </w:r>
      <w:r w:rsidR="008948FB">
        <w:rPr>
          <w:w w:val="100"/>
        </w:rPr>
        <w:t>consider</w:t>
      </w:r>
      <w:r w:rsidR="00966618">
        <w:rPr>
          <w:w w:val="100"/>
        </w:rPr>
        <w:t xml:space="preserve"> variance in arrival rate.</w:t>
      </w:r>
      <w:r w:rsidR="00862A5E">
        <w:rPr>
          <w:w w:val="100"/>
        </w:rPr>
        <w:t xml:space="preserve"> </w:t>
      </w:r>
      <w:r w:rsidR="00A94B37">
        <w:rPr>
          <w:w w:val="100"/>
        </w:rPr>
        <w:t>Due</w:t>
      </w:r>
      <w:r w:rsidR="00EC6CCF">
        <w:rPr>
          <w:w w:val="100"/>
        </w:rPr>
        <w:t xml:space="preserve"> to the high </w:t>
      </w:r>
      <w:r w:rsidR="00A94B37">
        <w:rPr>
          <w:w w:val="100"/>
        </w:rPr>
        <w:t>variance,</w:t>
      </w:r>
      <w:r w:rsidR="00EC6CCF">
        <w:rPr>
          <w:w w:val="100"/>
        </w:rPr>
        <w:t xml:space="preserve"> </w:t>
      </w:r>
      <w:r w:rsidR="00A94B37">
        <w:rPr>
          <w:w w:val="100"/>
        </w:rPr>
        <w:t>we agree with the company in implementing a capacity buffer in the form of a</w:t>
      </w:r>
      <w:r w:rsidR="00F451E8">
        <w:rPr>
          <w:w w:val="100"/>
        </w:rPr>
        <w:t xml:space="preserve"> third employee</w:t>
      </w:r>
      <w:r w:rsidR="00A94B37">
        <w:rPr>
          <w:w w:val="100"/>
        </w:rPr>
        <w:t>.</w:t>
      </w:r>
      <w:r w:rsidR="003326AF">
        <w:rPr>
          <w:w w:val="100"/>
        </w:rPr>
        <w:t xml:space="preserve"> </w:t>
      </w:r>
    </w:p>
    <w:p w:rsidR="004565B4" w:rsidP="00BF2B41" w:rsidRDefault="003326AF" w14:paraId="5C87F350" w14:textId="2961BDF9">
      <w:pPr>
        <w:pStyle w:val="Body"/>
        <w:tabs>
          <w:tab w:val="left" w:pos="720"/>
          <w:tab w:val="left" w:pos="1440"/>
          <w:tab w:val="left" w:pos="2880"/>
        </w:tabs>
        <w:spacing w:after="0"/>
        <w:rPr>
          <w:w w:val="100"/>
        </w:rPr>
      </w:pPr>
      <w:r>
        <w:rPr>
          <w:w w:val="100"/>
        </w:rPr>
        <w:tab/>
      </w:r>
      <w:r>
        <w:rPr>
          <w:w w:val="100"/>
        </w:rPr>
        <w:t xml:space="preserve">The Panchero’s system operated with a smoothness index of 30.85 in the lunch period. </w:t>
      </w:r>
      <w:r w:rsidR="00433C4C">
        <w:t>A smoothness index of zero indicates a perfect balance</w:t>
      </w:r>
      <w:r w:rsidR="00636F62">
        <w:t xml:space="preserve">. </w:t>
      </w:r>
      <w:r w:rsidR="00BD7252">
        <w:t xml:space="preserve">A smoothness index of 30.85 </w:t>
      </w:r>
      <w:r w:rsidR="00B46591">
        <w:t xml:space="preserve">can be interpreted as the bottleneck has a high impact of system performance. </w:t>
      </w:r>
      <w:r w:rsidR="00433071">
        <w:t xml:space="preserve">From our time study </w:t>
      </w:r>
      <w:r w:rsidR="002C18A6">
        <w:t xml:space="preserve">it was </w:t>
      </w:r>
      <w:r w:rsidR="00433071">
        <w:t xml:space="preserve">determined </w:t>
      </w:r>
      <w:r w:rsidR="0007497F">
        <w:t xml:space="preserve">the filling worker was by far </w:t>
      </w:r>
      <w:r w:rsidR="002C18A6">
        <w:t xml:space="preserve">the bottleneck. </w:t>
      </w:r>
    </w:p>
    <w:p w:rsidR="00BA3519" w:rsidP="00BF2B41" w:rsidRDefault="004565B4" w14:paraId="65778E8F" w14:textId="24B7A814">
      <w:pPr>
        <w:pStyle w:val="Body"/>
        <w:tabs>
          <w:tab w:val="left" w:pos="720"/>
          <w:tab w:val="left" w:pos="1440"/>
          <w:tab w:val="left" w:pos="2880"/>
        </w:tabs>
        <w:spacing w:after="0"/>
        <w:rPr>
          <w:w w:val="100"/>
        </w:rPr>
      </w:pPr>
      <w:r>
        <w:rPr>
          <w:w w:val="100"/>
        </w:rPr>
        <w:tab/>
      </w:r>
      <w:r>
        <w:rPr>
          <w:w w:val="100"/>
        </w:rPr>
        <w:t xml:space="preserve">In the Dinner </w:t>
      </w:r>
      <w:r w:rsidR="00997B30">
        <w:rPr>
          <w:w w:val="100"/>
        </w:rPr>
        <w:t xml:space="preserve">period of higher demand, the lower bound of number of workers is 4. </w:t>
      </w:r>
      <w:r w:rsidR="00C62F28">
        <w:rPr>
          <w:w w:val="100"/>
        </w:rPr>
        <w:t xml:space="preserve">During the dinner rush the variance of arrival rate was far smaller. </w:t>
      </w:r>
      <w:r w:rsidR="004A40C6">
        <w:rPr>
          <w:w w:val="100"/>
        </w:rPr>
        <w:t xml:space="preserve">Customers appeared to be flowing consistency into the store. The workers appeared busy </w:t>
      </w:r>
      <w:r w:rsidR="00CE406B">
        <w:rPr>
          <w:w w:val="100"/>
        </w:rPr>
        <w:t xml:space="preserve">but not overworked. </w:t>
      </w:r>
    </w:p>
    <w:p w:rsidRPr="00E50838" w:rsidR="00C90487" w:rsidP="00BF2B41" w:rsidRDefault="00CE406B" w14:paraId="452FF454" w14:textId="7D1E2347">
      <w:pPr>
        <w:pStyle w:val="Body"/>
        <w:tabs>
          <w:tab w:val="left" w:pos="720"/>
          <w:tab w:val="left" w:pos="1440"/>
          <w:tab w:val="left" w:pos="2880"/>
        </w:tabs>
        <w:spacing w:after="0"/>
        <w:rPr>
          <w:w w:val="100"/>
        </w:rPr>
      </w:pPr>
      <w:r>
        <w:rPr>
          <w:w w:val="100"/>
        </w:rPr>
        <w:tab/>
      </w:r>
      <w:r>
        <w:rPr>
          <w:w w:val="100"/>
        </w:rPr>
        <w:t xml:space="preserve">The Panchero’s system operated with a smoothness index of 10.93 during the </w:t>
      </w:r>
      <w:r w:rsidR="00A718A4">
        <w:rPr>
          <w:w w:val="100"/>
        </w:rPr>
        <w:t xml:space="preserve">dinner rush. </w:t>
      </w:r>
      <w:r w:rsidR="00741986">
        <w:rPr>
          <w:w w:val="100"/>
        </w:rPr>
        <w:t xml:space="preserve">The addition of the secondary filling worker </w:t>
      </w:r>
      <w:r w:rsidR="00B61EFD">
        <w:rPr>
          <w:w w:val="100"/>
        </w:rPr>
        <w:t xml:space="preserve">increased the capacity of the filling server. Two burritos could be filled at the same time. </w:t>
      </w:r>
      <w:r w:rsidR="00A718A4">
        <w:rPr>
          <w:w w:val="100"/>
        </w:rPr>
        <w:t xml:space="preserve">From our time study </w:t>
      </w:r>
      <w:r w:rsidR="002C18A6">
        <w:rPr>
          <w:w w:val="100"/>
        </w:rPr>
        <w:t xml:space="preserve">it was determined the tortilla worker was </w:t>
      </w:r>
      <w:r w:rsidR="005449E2">
        <w:rPr>
          <w:w w:val="100"/>
        </w:rPr>
        <w:t xml:space="preserve">the </w:t>
      </w:r>
      <w:r w:rsidR="007D4761">
        <w:rPr>
          <w:w w:val="100"/>
        </w:rPr>
        <w:t>bottleneck</w:t>
      </w:r>
      <w:r w:rsidR="00C14EBA">
        <w:rPr>
          <w:w w:val="100"/>
        </w:rPr>
        <w:t xml:space="preserve"> </w:t>
      </w:r>
      <w:r w:rsidR="00BF0FCF">
        <w:rPr>
          <w:w w:val="100"/>
        </w:rPr>
        <w:t xml:space="preserve">by a </w:t>
      </w:r>
      <w:r w:rsidR="007012C2">
        <w:rPr>
          <w:w w:val="100"/>
        </w:rPr>
        <w:t>fraction</w:t>
      </w:r>
      <w:r w:rsidR="007D4761">
        <w:rPr>
          <w:w w:val="100"/>
        </w:rPr>
        <w:t xml:space="preserve">. </w:t>
      </w:r>
      <w:r w:rsidR="005449E2">
        <w:rPr>
          <w:w w:val="100"/>
        </w:rPr>
        <w:t xml:space="preserve">The bottleneck placed at the beginning of the line paces the other servers and created a far smoother </w:t>
      </w:r>
      <w:r w:rsidR="00741986">
        <w:rPr>
          <w:w w:val="100"/>
        </w:rPr>
        <w:t xml:space="preserve">system. </w:t>
      </w:r>
    </w:p>
    <w:p w:rsidRPr="00D9474B" w:rsidR="008972BC" w:rsidP="009233BA" w:rsidRDefault="004015BE" w14:paraId="70A92FC2" w14:textId="22A4368D">
      <w:pPr>
        <w:pStyle w:val="Body"/>
        <w:tabs>
          <w:tab w:val="left" w:pos="720"/>
          <w:tab w:val="left" w:pos="1440"/>
          <w:tab w:val="left" w:pos="2880"/>
        </w:tabs>
        <w:spacing w:after="0"/>
        <w:jc w:val="center"/>
      </w:pPr>
      <w:r>
        <w:rPr>
          <w:noProof/>
        </w:rPr>
        <w:pict w14:anchorId="0B6F4CEC">
          <v:shape id="Picture 1223493493" style="width:195.75pt;height:63pt;visibility:visible" o:spid="_x0000_i1026" type="#_x0000_t75">
            <v:imagedata o:title="" r:id="rId8"/>
            <o:lock v:ext="edit" aspectratio="f"/>
          </v:shape>
        </w:pict>
      </w:r>
      <w:r>
        <w:rPr>
          <w:noProof/>
        </w:rPr>
        <w:pict w14:anchorId="50013C50">
          <v:shape id="Picture 2046706039" style="width:204.75pt;height:60.75pt;visibility:visible" o:spid="_x0000_i1027" type="#_x0000_t75">
            <v:imagedata o:title="" r:id="rId9"/>
            <o:lock v:ext="edit" aspectratio="f"/>
          </v:shape>
        </w:pict>
      </w:r>
    </w:p>
    <w:p w:rsidRPr="00F933D2" w:rsidR="76DA5A2D" w:rsidP="76DA5A2D" w:rsidRDefault="76DA5A2D" w14:paraId="7A2DE92D" w14:textId="4B5D1C03">
      <w:pPr>
        <w:pStyle w:val="Body"/>
        <w:tabs>
          <w:tab w:val="left" w:pos="720"/>
          <w:tab w:val="left" w:pos="1440"/>
          <w:tab w:val="left" w:pos="2880"/>
        </w:tabs>
        <w:spacing w:after="0"/>
        <w:jc w:val="center"/>
      </w:pPr>
    </w:p>
    <w:p w:rsidRPr="00F933D2" w:rsidR="0057609C" w:rsidP="00BA3519" w:rsidRDefault="00BA3519" w14:paraId="203C0DA4" w14:textId="0EDE5A7E">
      <w:pPr>
        <w:pStyle w:val="Body"/>
        <w:tabs>
          <w:tab w:val="left" w:pos="720"/>
          <w:tab w:val="left" w:pos="1440"/>
          <w:tab w:val="left" w:pos="2880"/>
        </w:tabs>
        <w:spacing w:after="0"/>
        <w:rPr>
          <w:b/>
          <w:bCs/>
        </w:rPr>
      </w:pPr>
      <w:r>
        <w:rPr>
          <w:b/>
          <w:bCs/>
        </w:rPr>
        <w:t>Value Stream Map</w:t>
      </w:r>
      <w:r w:rsidRPr="00D9474B" w:rsidR="1509BDB8">
        <w:rPr>
          <w:color w:val="333333"/>
          <w:shd w:val="clear" w:color="auto" w:fill="FFFFFF"/>
        </w:rPr>
        <w:t xml:space="preserve"> </w:t>
      </w:r>
    </w:p>
    <w:p w:rsidRPr="00F933D2" w:rsidR="76DA5A2D" w:rsidP="4B47AFC1" w:rsidRDefault="38401114" w14:paraId="5D252D6F" w14:textId="33B80C10">
      <w:pPr>
        <w:pStyle w:val="Body"/>
        <w:tabs>
          <w:tab w:val="left" w:pos="720"/>
          <w:tab w:val="left" w:pos="1440"/>
          <w:tab w:val="left" w:pos="2880"/>
        </w:tabs>
        <w:spacing w:after="0"/>
        <w:ind w:firstLine="720"/>
      </w:pPr>
      <w:r>
        <w:t>Making a value stream map is a good tool that breaks down a large corporate problem and makes it into smaller subsections and their relationships. In our simplified example we will start the analysis at the top left corner of Figure 1.2. We have our supplier which would act as shipping company for food and other necessities like food containers. We assumed a three-day delivery time from the time the order is placed to when it arrives at the store front. From obtaining this shipment the business can stock its food stations. Now our restaurant is ready to receive orders from the customers. On a rough average between both lunch and dinner rush we assumed it took customers 30 seconds to place an order to the tortilla worker. From there, it takes 2 minutes to cook the tortilla before it is ready to be moved to the Filling Worker. When the tortilla is ready, it almost instantaneously transfers to the Filling Worker, we assumed 3 seconds to account for grabbing the serving utensil. Then, the Filling Worker will meet all the requirements of the customer, taking an estimate of one minute before it then moves to the Cashier. Before the order is met at the register, the burrito is wrapped, which is why we assumed ten seconds of lead time. The Cashier moved quickly, and had you checked out in about thirty seconds. Finally</w:t>
      </w:r>
      <w:r w:rsidRPr="00F834B3">
        <w:t>,</w:t>
      </w:r>
      <w:r>
        <w:t xml:space="preserve"> before the customer exited the system, they would have to grab their drink cup and food order, this took approximately five seconds.</w:t>
      </w:r>
      <w:r w:rsidRPr="00F834B3">
        <w:t xml:space="preserve"> In total our system had 38 seconds of lead time and 210 seconds of processing time. That gave </w:t>
      </w:r>
      <w:r w:rsidRPr="00F834B3" w:rsidR="00AC6ADB">
        <w:t>Pancher</w:t>
      </w:r>
      <w:r w:rsidR="00AC6ADB">
        <w:t>o</w:t>
      </w:r>
      <w:r w:rsidRPr="00F834B3" w:rsidR="00AC6ADB">
        <w:t>’s</w:t>
      </w:r>
      <w:r w:rsidRPr="00F834B3">
        <w:t xml:space="preserve"> a remarkable value added/non-</w:t>
      </w:r>
      <w:r>
        <w:t xml:space="preserve">value added </w:t>
      </w:r>
      <w:r w:rsidRPr="00A11F1E">
        <w:t>ratio of 5.53. This means we are processing about 5.5 times longer than we are transitioning, which is very efficient assuming the processing times cannot be shortened.</w:t>
      </w:r>
    </w:p>
    <w:p w:rsidRPr="00D9474B" w:rsidR="00A10D61" w:rsidP="76DA5A2D" w:rsidRDefault="00A10D61" w14:paraId="609919B8" w14:textId="77777777">
      <w:pPr>
        <w:pStyle w:val="Body"/>
        <w:tabs>
          <w:tab w:val="left" w:pos="720"/>
          <w:tab w:val="left" w:pos="1440"/>
          <w:tab w:val="left" w:pos="2880"/>
        </w:tabs>
        <w:spacing w:after="0"/>
        <w:rPr>
          <w:b/>
          <w:bCs/>
        </w:rPr>
      </w:pPr>
    </w:p>
    <w:p w:rsidRPr="00D9474B" w:rsidR="00BA3519" w:rsidP="00BA3519" w:rsidRDefault="004015BE" w14:paraId="71F17DD1" w14:textId="77777777">
      <w:pPr>
        <w:pStyle w:val="Body"/>
        <w:tabs>
          <w:tab w:val="left" w:pos="720"/>
          <w:tab w:val="left" w:pos="1440"/>
          <w:tab w:val="left" w:pos="2880"/>
        </w:tabs>
        <w:spacing w:after="0"/>
        <w:jc w:val="center"/>
        <w:rPr>
          <w:color w:val="333333"/>
          <w:shd w:val="clear" w:color="auto" w:fill="FFFFFF"/>
        </w:rPr>
      </w:pPr>
      <w:r>
        <w:rPr>
          <w:noProof/>
        </w:rPr>
        <w:pict w14:anchorId="39439D2C">
          <v:shape id="Picture 408421776" style="width:443.25pt;height:276.75pt;visibility:visible" o:spid="_x0000_i1028" type="#_x0000_t75">
            <v:imagedata o:title="" r:id="rId10"/>
          </v:shape>
        </w:pict>
      </w:r>
    </w:p>
    <w:p w:rsidRPr="00F933D2" w:rsidR="00BA3519" w:rsidP="00BA3519" w:rsidRDefault="00BA3519" w14:paraId="5874BD26" w14:textId="77777777">
      <w:pPr>
        <w:pStyle w:val="Body"/>
        <w:tabs>
          <w:tab w:val="left" w:pos="720"/>
          <w:tab w:val="left" w:pos="1440"/>
          <w:tab w:val="left" w:pos="2880"/>
        </w:tabs>
        <w:spacing w:after="0"/>
        <w:jc w:val="center"/>
        <w:rPr>
          <w:b/>
          <w:bCs/>
        </w:rPr>
      </w:pPr>
      <w:r w:rsidRPr="00F933D2">
        <w:rPr>
          <w:b/>
          <w:bCs/>
        </w:rPr>
        <w:t>Figure 1.2</w:t>
      </w:r>
    </w:p>
    <w:p w:rsidR="00BA3519" w:rsidP="00BA3519" w:rsidRDefault="00BA3519" w14:paraId="11894F52" w14:textId="77777777">
      <w:pPr>
        <w:pStyle w:val="Body"/>
        <w:tabs>
          <w:tab w:val="left" w:pos="720"/>
          <w:tab w:val="left" w:pos="1440"/>
          <w:tab w:val="left" w:pos="2880"/>
        </w:tabs>
        <w:spacing w:after="0"/>
        <w:jc w:val="center"/>
      </w:pPr>
      <w:r w:rsidRPr="00F933D2">
        <w:t>Value Stream Map</w:t>
      </w:r>
    </w:p>
    <w:p w:rsidRPr="00F21FB1" w:rsidR="00B47F6F" w:rsidP="3A3F0E1F" w:rsidRDefault="00B47F6F" w14:paraId="4DF60166" w14:textId="4D5815BB">
      <w:pPr>
        <w:pStyle w:val="Body"/>
        <w:tabs>
          <w:tab w:val="left" w:pos="720"/>
          <w:tab w:val="left" w:pos="1440"/>
          <w:tab w:val="left" w:pos="2880"/>
        </w:tabs>
        <w:spacing w:after="0"/>
      </w:pPr>
    </w:p>
    <w:p w:rsidRPr="00F21FB1" w:rsidR="00B47F6F" w:rsidP="3A3F0E1F" w:rsidRDefault="00B47F6F" w14:paraId="13E00098" w14:textId="7942052D">
      <w:pPr>
        <w:pStyle w:val="Body"/>
        <w:tabs>
          <w:tab w:val="left" w:pos="720"/>
          <w:tab w:val="left" w:pos="1440"/>
          <w:tab w:val="left" w:pos="2880"/>
        </w:tabs>
        <w:spacing w:after="0"/>
      </w:pPr>
    </w:p>
    <w:p w:rsidRPr="00BA3519" w:rsidR="3A3F0E1F" w:rsidP="3A3F0E1F" w:rsidRDefault="00BA3519" w14:paraId="798F6761" w14:textId="24229492">
      <w:pPr>
        <w:pStyle w:val="Body"/>
        <w:tabs>
          <w:tab w:val="left" w:pos="720"/>
          <w:tab w:val="left" w:pos="1440"/>
          <w:tab w:val="left" w:pos="2880"/>
        </w:tabs>
        <w:spacing w:after="0"/>
        <w:rPr>
          <w:b/>
          <w:bCs/>
        </w:rPr>
      </w:pPr>
      <w:r>
        <w:rPr>
          <w:b/>
          <w:bCs/>
        </w:rPr>
        <w:t>Fish</w:t>
      </w:r>
      <w:r w:rsidR="00316207">
        <w:rPr>
          <w:b/>
          <w:bCs/>
        </w:rPr>
        <w:t>bone Diagram</w:t>
      </w:r>
    </w:p>
    <w:p w:rsidRPr="00F21FB1" w:rsidR="3A3F0E1F" w:rsidP="76DA5A2D" w:rsidRDefault="1259B887" w14:paraId="07F4D866" w14:textId="6079793F">
      <w:pPr>
        <w:pStyle w:val="Body"/>
        <w:tabs>
          <w:tab w:val="left" w:pos="720"/>
          <w:tab w:val="left" w:pos="1440"/>
          <w:tab w:val="left" w:pos="2880"/>
        </w:tabs>
        <w:spacing w:after="0"/>
        <w:ind w:firstLine="720"/>
      </w:pPr>
      <w:r>
        <w:t>To define the fishbone diagram, emphasis was placed on overall workable between customer to employee to workstations. Defining the characteristics and systematically breaking down the system at hand is critical for analysis. In doing this, knowledge of the flow can be seen, and improvements can start to be drawn and tested. For our diagram, we divided it into six different areas Customers, Management, Machines, Environment, Workers, and Inventory.</w:t>
      </w:r>
    </w:p>
    <w:p w:rsidRPr="00F21FB1" w:rsidR="3A3F0E1F" w:rsidP="3A3F0E1F" w:rsidRDefault="3A3F0E1F" w14:paraId="2558F1E1" w14:textId="6B7D5A34">
      <w:pPr>
        <w:pStyle w:val="Body"/>
        <w:tabs>
          <w:tab w:val="left" w:pos="720"/>
          <w:tab w:val="left" w:pos="1440"/>
          <w:tab w:val="left" w:pos="2880"/>
        </w:tabs>
        <w:spacing w:after="0"/>
      </w:pPr>
      <w:r w:rsidRPr="00F21FB1">
        <w:t xml:space="preserve">This covers the most frequented problem areas in food chains. </w:t>
      </w:r>
    </w:p>
    <w:p w:rsidRPr="00F21FB1" w:rsidR="3A3F0E1F" w:rsidP="3A3F0E1F" w:rsidRDefault="3A3F0E1F" w14:paraId="11F3D010" w14:textId="6B8DB742">
      <w:pPr>
        <w:pStyle w:val="Body"/>
        <w:tabs>
          <w:tab w:val="left" w:pos="720"/>
          <w:tab w:val="left" w:pos="1440"/>
          <w:tab w:val="left" w:pos="2880"/>
        </w:tabs>
        <w:spacing w:after="0"/>
        <w:ind w:firstLine="720"/>
      </w:pPr>
      <w:r w:rsidRPr="00F21FB1">
        <w:t>Looking into the customers' header, we found issues in customers' ordering and payment methods that would overall hold up the line. Customers deciding what to order was the main cause of line holdup during the lunch rush, as they would enter with little to no queue and the workers were waiting on them so the workers could begin preparing the food. Another issue was with the payment method. Pa</w:t>
      </w:r>
      <w:r w:rsidR="00B678C1">
        <w:t>nchero’</w:t>
      </w:r>
      <w:r w:rsidRPr="00F21FB1">
        <w:t>s has a reward system and if a customer wants to earn points, they can either scan the receipt or barcode via their app. If the customer chooses to scan the barcode, getting out their phone and navigating to the app could potentially lead to a large increase of time in system.</w:t>
      </w:r>
    </w:p>
    <w:p w:rsidRPr="00F21FB1" w:rsidR="3A3F0E1F" w:rsidP="3A3F0E1F" w:rsidRDefault="3A3F0E1F" w14:paraId="3D9F34E3" w14:textId="3EAAACD2">
      <w:pPr>
        <w:pStyle w:val="Body"/>
        <w:tabs>
          <w:tab w:val="left" w:pos="720"/>
          <w:tab w:val="left" w:pos="1440"/>
          <w:tab w:val="left" w:pos="2880"/>
        </w:tabs>
        <w:spacing w:after="0"/>
        <w:ind w:firstLine="720"/>
      </w:pPr>
      <w:r w:rsidRPr="00F21FB1">
        <w:t>Machines are an obvious causation of wasted time, as many problems can come about without warning. If the grill were to breakdown, Panchero’s ability to create tortillas for burritos would be put at a standstill and limit customers to bowls. This could lead to a loss in throughput as customers might leave if they cannot get their desired food item. Similarly, the failure of the card reader could lead to an even worse loss of customers. Most customers tend to pay with a card nowadays, if customers only have the option of cash, they might leave the system.</w:t>
      </w:r>
    </w:p>
    <w:p w:rsidRPr="00F21FB1" w:rsidR="3A3F0E1F" w:rsidP="3A3F0E1F" w:rsidRDefault="3A3F0E1F" w14:paraId="34504084" w14:textId="4BC7DF28">
      <w:pPr>
        <w:pStyle w:val="Body"/>
        <w:tabs>
          <w:tab w:val="left" w:pos="720"/>
          <w:tab w:val="left" w:pos="1440"/>
          <w:tab w:val="left" w:pos="2880"/>
        </w:tabs>
        <w:spacing w:after="0"/>
        <w:ind w:firstLine="720"/>
      </w:pPr>
      <w:r w:rsidRPr="00F21FB1">
        <w:t>Workers are the fuel of the system and have a direct tie to production. An issue that can occur is multitasking in the way where a worker follows a singular order all the way through the line. If a clump of customers came in at once, that would leave a large queue of people waiting to be served. The skill of the employee also plays a role, as a more experienced worker would spend less time looking for the relevant item to fill the order. Having a well-trained staff would prove to be beneficial.</w:t>
      </w:r>
    </w:p>
    <w:p w:rsidRPr="00F21FB1" w:rsidR="3A3F0E1F" w:rsidP="3A3F0E1F" w:rsidRDefault="3A3F0E1F" w14:paraId="377D790E" w14:textId="74AD9D12">
      <w:pPr>
        <w:pStyle w:val="Body"/>
        <w:tabs>
          <w:tab w:val="left" w:pos="720"/>
          <w:tab w:val="left" w:pos="1440"/>
          <w:tab w:val="left" w:pos="2880"/>
        </w:tabs>
        <w:spacing w:after="0"/>
        <w:ind w:firstLine="720"/>
      </w:pPr>
      <w:r w:rsidRPr="00F21FB1">
        <w:t>Management has a specific role in maintaining the flow of the system. Whether that is through scheduling of the shifts or supervising the employees, the importance cannot be stressed enough. Scheduling more workers for the busier hours to keep a constant flow of completed orders helps the customers get in and out quicker. Overall, this creates a good image for your business, being able to serve a majority of orders correctly and quickly.</w:t>
      </w:r>
    </w:p>
    <w:p w:rsidRPr="00F21FB1" w:rsidR="3A3F0E1F" w:rsidP="6CA9D20A" w:rsidRDefault="6CA9D20A" w14:paraId="36B85106" w14:textId="57C7E3B0">
      <w:pPr>
        <w:pStyle w:val="Body"/>
        <w:tabs>
          <w:tab w:val="left" w:pos="720"/>
          <w:tab w:val="left" w:pos="1440"/>
          <w:tab w:val="left" w:pos="2880"/>
        </w:tabs>
        <w:spacing w:after="0"/>
        <w:ind w:firstLine="720"/>
      </w:pPr>
      <w:r w:rsidRPr="00F21FB1">
        <w:t xml:space="preserve">Environment affects the efficiency of the staff and how well they can work. Issues like the temperature of the room, if it's too hot might lead them to need more breaks as fatigue sets in quicker. Then things as simple as the compatibility of the staff affect how good of a job they do. If a worker enjoys their co-workers and has a suitable environment, their mood would be kept at a happy level, leaving them to enjoy the work and time in the facility. </w:t>
      </w:r>
      <w:r w:rsidRPr="00F933D2">
        <w:t>A happy staff</w:t>
      </w:r>
      <w:r w:rsidRPr="00F933D2" w:rsidR="5F78DBE2">
        <w:t xml:space="preserve"> will be seen as a customer and leave them with a good impression.</w:t>
      </w:r>
    </w:p>
    <w:p w:rsidR="5F78DBE2" w:rsidP="5F78DBE2" w:rsidRDefault="5F78DBE2" w14:paraId="7D91366B" w14:textId="479AFDFE">
      <w:pPr>
        <w:pStyle w:val="Body"/>
        <w:tabs>
          <w:tab w:val="left" w:pos="720"/>
          <w:tab w:val="left" w:pos="1440"/>
          <w:tab w:val="left" w:pos="2880"/>
        </w:tabs>
        <w:spacing w:after="0"/>
        <w:ind w:firstLine="720"/>
      </w:pPr>
      <w:r w:rsidRPr="00F933D2">
        <w:t xml:space="preserve">Inventory is the </w:t>
      </w:r>
      <w:r w:rsidRPr="00F933D2" w:rsidR="59A98870">
        <w:t xml:space="preserve">last headline our model covered. Maintaining the proper level of </w:t>
      </w:r>
      <w:r w:rsidRPr="00F933D2" w:rsidR="44759FBF">
        <w:t xml:space="preserve">food and utensil level is crucial for success. Keeping just </w:t>
      </w:r>
      <w:r w:rsidRPr="00F933D2" w:rsidR="76DA5A2D">
        <w:t>enough perishable items on hand is ideal, as too many and food spoils, too little and you can’t fulfil customer orders. This is a hard issue to solve but can lead to a lot of lost revenue when done improperly. As for the non-perishable items like utensils and take out containers, keeping a similar level of just enough is important. Too much and workers struggle to work in a cluttered environment but too little and customers' ability to get or eat their food is hindered. Taking inventory levels into consideration will ultimately benefit not only the customer but the workers as well.</w:t>
      </w:r>
    </w:p>
    <w:p w:rsidRPr="00D9474B" w:rsidR="00316207" w:rsidP="00316207" w:rsidRDefault="004015BE" w14:paraId="52244D69" w14:textId="77777777">
      <w:pPr>
        <w:pStyle w:val="Body"/>
        <w:tabs>
          <w:tab w:val="left" w:pos="720"/>
          <w:tab w:val="left" w:pos="1440"/>
          <w:tab w:val="left" w:pos="2880"/>
        </w:tabs>
        <w:spacing w:after="0"/>
      </w:pPr>
      <w:r>
        <w:rPr>
          <w:noProof/>
        </w:rPr>
        <w:pict w14:anchorId="560D2A80">
          <v:shape id="Picture 1838294767" style="width:487.5pt;height:317.25pt;visibility:visible" o:spid="_x0000_i1029" type="#_x0000_t75">
            <v:imagedata o:title="" r:id="rId11"/>
          </v:shape>
        </w:pict>
      </w:r>
    </w:p>
    <w:p w:rsidRPr="00D9474B" w:rsidR="00316207" w:rsidP="00316207" w:rsidRDefault="00316207" w14:paraId="55BA97F9" w14:textId="77777777">
      <w:pPr>
        <w:pStyle w:val="Body"/>
        <w:tabs>
          <w:tab w:val="left" w:pos="720"/>
          <w:tab w:val="left" w:pos="1440"/>
          <w:tab w:val="left" w:pos="2880"/>
        </w:tabs>
        <w:spacing w:after="0"/>
        <w:jc w:val="center"/>
      </w:pPr>
      <w:r w:rsidRPr="76DA5A2D">
        <w:rPr>
          <w:b/>
          <w:bCs/>
        </w:rPr>
        <w:t>Figure 1.3</w:t>
      </w:r>
    </w:p>
    <w:p w:rsidRPr="00F21FB1" w:rsidR="00316207" w:rsidP="00316207" w:rsidRDefault="00316207" w14:paraId="72651BB2" w14:textId="77777777">
      <w:pPr>
        <w:pStyle w:val="Body"/>
        <w:tabs>
          <w:tab w:val="left" w:pos="720"/>
          <w:tab w:val="left" w:pos="1440"/>
          <w:tab w:val="left" w:pos="2880"/>
        </w:tabs>
        <w:spacing w:after="0"/>
        <w:jc w:val="center"/>
        <w:rPr>
          <w:b/>
          <w:bCs/>
        </w:rPr>
      </w:pPr>
      <w:r w:rsidRPr="00F21FB1">
        <w:t>Panchero’s Fishbone Diagram</w:t>
      </w:r>
    </w:p>
    <w:p w:rsidRPr="00F933D2" w:rsidR="00316207" w:rsidP="5F78DBE2" w:rsidRDefault="00316207" w14:paraId="03B5ABA6" w14:textId="665B5C6D">
      <w:pPr>
        <w:pStyle w:val="Body"/>
        <w:tabs>
          <w:tab w:val="left" w:pos="720"/>
          <w:tab w:val="left" w:pos="1440"/>
          <w:tab w:val="left" w:pos="2880"/>
        </w:tabs>
        <w:spacing w:after="0"/>
        <w:ind w:firstLine="720"/>
      </w:pPr>
    </w:p>
    <w:p w:rsidR="76DA5A2D" w:rsidP="76DA5A2D" w:rsidRDefault="76DA5A2D" w14:paraId="6E2ABAEA" w14:textId="228EB60B">
      <w:pPr>
        <w:pStyle w:val="Body"/>
        <w:tabs>
          <w:tab w:val="left" w:pos="720"/>
          <w:tab w:val="left" w:pos="1440"/>
          <w:tab w:val="left" w:pos="2880"/>
        </w:tabs>
        <w:spacing w:after="0"/>
        <w:ind w:firstLine="720"/>
      </w:pPr>
    </w:p>
    <w:p w:rsidRPr="00316207" w:rsidR="00316207" w:rsidP="00316207" w:rsidRDefault="00316207" w14:paraId="633EECBA" w14:textId="69A8FBD1">
      <w:pPr>
        <w:pStyle w:val="Body"/>
        <w:tabs>
          <w:tab w:val="left" w:pos="720"/>
          <w:tab w:val="left" w:pos="1440"/>
          <w:tab w:val="left" w:pos="2880"/>
        </w:tabs>
        <w:spacing w:after="0"/>
        <w:rPr>
          <w:b/>
          <w:bCs/>
        </w:rPr>
      </w:pPr>
      <w:r w:rsidRPr="00316207">
        <w:rPr>
          <w:b/>
          <w:bCs/>
        </w:rPr>
        <w:t xml:space="preserve">Simio Model </w:t>
      </w:r>
    </w:p>
    <w:p w:rsidR="00316207" w:rsidP="00316207" w:rsidRDefault="00316207" w14:paraId="448C5EB4" w14:textId="12D17DD6">
      <w:pPr>
        <w:pStyle w:val="Body"/>
        <w:tabs>
          <w:tab w:val="left" w:pos="720"/>
          <w:tab w:val="left" w:pos="1440"/>
          <w:tab w:val="left" w:pos="2880"/>
        </w:tabs>
      </w:pPr>
      <w:r>
        <w:tab/>
      </w:r>
      <w:r w:rsidRPr="00A11F1E" w:rsidR="71333EE0">
        <w:t xml:space="preserve">Our approach for the </w:t>
      </w:r>
      <w:r w:rsidR="71333EE0">
        <w:t>Simio</w:t>
      </w:r>
      <w:r w:rsidRPr="00A11F1E" w:rsidR="71333EE0">
        <w:t xml:space="preserve"> was to simplify operations and construct our model from the working stations. In our analysis of the business</w:t>
      </w:r>
      <w:r w:rsidR="06B30EED">
        <w:t>,</w:t>
      </w:r>
      <w:r w:rsidRPr="00A11F1E" w:rsidR="71333EE0">
        <w:t xml:space="preserve"> we noted how they would have workers posted up in three different areas the tortilla station, filling</w:t>
      </w:r>
      <w:r w:rsidRPr="00A11F1E" w:rsidR="06B30EED">
        <w:t xml:space="preserve"> </w:t>
      </w:r>
      <w:r w:rsidRPr="00A11F1E" w:rsidR="49056589">
        <w:t>station and the cashier. For this reason</w:t>
      </w:r>
      <w:r w:rsidR="49056589">
        <w:t>,</w:t>
      </w:r>
      <w:r w:rsidRPr="00A11F1E" w:rsidR="49056589">
        <w:t xml:space="preserve"> we </w:t>
      </w:r>
      <w:r w:rsidRPr="00A11F1E" w:rsidR="0C54CD65">
        <w:t xml:space="preserve">created a </w:t>
      </w:r>
      <w:r w:rsidR="5699A501">
        <w:t>server</w:t>
      </w:r>
      <w:r w:rsidRPr="00A11F1E" w:rsidR="0C54CD65">
        <w:t xml:space="preserve"> for each of the </w:t>
      </w:r>
      <w:r w:rsidRPr="00A11F1E" w:rsidR="5699A501">
        <w:t>mentioned workers</w:t>
      </w:r>
      <w:r w:rsidRPr="000D48F4" w:rsidR="5699A501">
        <w:t>.</w:t>
      </w:r>
      <w:r w:rsidRPr="000D48F4" w:rsidR="437CD424">
        <w:t xml:space="preserve"> </w:t>
      </w:r>
      <w:r w:rsidRPr="000D48F4" w:rsidR="1DEA2744">
        <w:t>Furthermore</w:t>
      </w:r>
      <w:r w:rsidRPr="000D48F4" w:rsidR="029094DD">
        <w:t xml:space="preserve">, we utilized the triangular distribution in all our servers as we did not have a bunch of data to go </w:t>
      </w:r>
      <w:r w:rsidRPr="000D48F4" w:rsidR="0F93F60B">
        <w:t>from</w:t>
      </w:r>
      <w:r w:rsidR="029094DD">
        <w:t>.</w:t>
      </w:r>
      <w:r w:rsidRPr="000D48F4" w:rsidR="029094DD">
        <w:t xml:space="preserve"> With this distribution it </w:t>
      </w:r>
      <w:r w:rsidR="029094DD">
        <w:t>takes</w:t>
      </w:r>
      <w:r w:rsidRPr="000D48F4" w:rsidR="029094DD">
        <w:t xml:space="preserve"> in three straight forward values. The first is the </w:t>
      </w:r>
      <w:r w:rsidR="029094DD">
        <w:t>minimum</w:t>
      </w:r>
      <w:r w:rsidRPr="000D48F4" w:rsidR="029094DD">
        <w:t xml:space="preserve"> processing time, then the second is the mean times for all the data, finally the maximum value </w:t>
      </w:r>
      <w:r w:rsidRPr="000D48F4" w:rsidR="024B9DEE">
        <w:t>is input.</w:t>
      </w:r>
      <w:r w:rsidR="62B6B73C">
        <w:t xml:space="preserve"> Then we used connectors to create a path between the servers as there was a negligent amount of time in between operations. </w:t>
      </w:r>
      <w:r w:rsidR="4E3216E6">
        <w:t>Finally, for our Entrance we selected the uniform distribution with a mean value of 60/# of customers per hour (# of customers was dependent on time of day). In conclusion a completed order was noted as the number of observations that went into the exit station.</w:t>
      </w:r>
    </w:p>
    <w:p w:rsidR="00316207" w:rsidP="00316207" w:rsidRDefault="00316207" w14:paraId="7156EBCC" w14:textId="39CB3A67">
      <w:pPr>
        <w:pStyle w:val="Body"/>
        <w:tabs>
          <w:tab w:val="left" w:pos="720"/>
          <w:tab w:val="left" w:pos="1440"/>
          <w:tab w:val="left" w:pos="2880"/>
        </w:tabs>
        <w:jc w:val="center"/>
      </w:pPr>
      <w:r w:rsidRPr="00316207">
        <w:rPr>
          <w:noProof/>
        </w:rPr>
        <w:t xml:space="preserve"> </w:t>
      </w:r>
      <w:r w:rsidR="004015BE">
        <w:rPr>
          <w:noProof/>
        </w:rPr>
        <w:pict w14:anchorId="01F6BA54">
          <v:shape id="Picture 770628167" style="width:5in;height:139.5pt;visibility:visible" o:spid="_x0000_i1030" type="#_x0000_t75">
            <v:imagedata o:title="" r:id="rId12"/>
          </v:shape>
        </w:pict>
      </w:r>
    </w:p>
    <w:p w:rsidR="00316207" w:rsidP="00316207" w:rsidRDefault="00316207" w14:paraId="2EA0F5A9" w14:textId="77777777">
      <w:pPr>
        <w:pStyle w:val="Body"/>
        <w:tabs>
          <w:tab w:val="left" w:pos="720"/>
          <w:tab w:val="left" w:pos="1440"/>
          <w:tab w:val="left" w:pos="2880"/>
        </w:tabs>
        <w:jc w:val="center"/>
        <w:rPr>
          <w:b/>
          <w:bCs/>
        </w:rPr>
      </w:pPr>
      <w:r w:rsidRPr="3A3F0E1F">
        <w:rPr>
          <w:b/>
          <w:bCs/>
        </w:rPr>
        <w:t>Figure 2.1</w:t>
      </w:r>
    </w:p>
    <w:p w:rsidRPr="00F21FB1" w:rsidR="00316207" w:rsidP="00316207" w:rsidRDefault="00316207" w14:paraId="6FFD2B3C" w14:textId="77777777">
      <w:pPr>
        <w:pStyle w:val="Body"/>
        <w:tabs>
          <w:tab w:val="left" w:pos="720"/>
          <w:tab w:val="left" w:pos="1440"/>
          <w:tab w:val="left" w:pos="2880"/>
        </w:tabs>
        <w:jc w:val="center"/>
      </w:pPr>
      <w:r w:rsidRPr="00F21FB1">
        <w:t>Simio set-up</w:t>
      </w:r>
    </w:p>
    <w:p w:rsidRPr="000D48F4" w:rsidR="4B47AFC1" w:rsidP="71333EE0" w:rsidRDefault="4B47AFC1" w14:paraId="0B443A61" w14:textId="5E708AA4">
      <w:pPr>
        <w:pStyle w:val="Body"/>
        <w:tabs>
          <w:tab w:val="left" w:pos="720"/>
          <w:tab w:val="left" w:pos="1440"/>
          <w:tab w:val="left" w:pos="2880"/>
        </w:tabs>
        <w:ind w:firstLine="720"/>
      </w:pPr>
    </w:p>
    <w:p w:rsidR="00086DA1" w:rsidP="3A3F0E1F" w:rsidRDefault="004015BE" w14:paraId="048EF405" w14:textId="2D3D2375">
      <w:pPr>
        <w:pStyle w:val="Body"/>
        <w:tabs>
          <w:tab w:val="left" w:pos="720"/>
          <w:tab w:val="left" w:pos="1440"/>
          <w:tab w:val="left" w:pos="2880"/>
        </w:tabs>
        <w:jc w:val="center"/>
      </w:pPr>
      <w:r>
        <w:rPr>
          <w:noProof/>
        </w:rPr>
        <w:pict w14:anchorId="4ECDA909">
          <v:shape id="Picture 994798640" style="width:5in;height:264pt;visibility:visible" o:spid="_x0000_i1031" type="#_x0000_t75">
            <v:imagedata o:title="" r:id="rId13"/>
          </v:shape>
        </w:pict>
      </w:r>
    </w:p>
    <w:p w:rsidR="00086DA1" w:rsidP="3A3F0E1F" w:rsidRDefault="3A3F0E1F" w14:paraId="39702A56" w14:textId="1FED940D">
      <w:pPr>
        <w:pStyle w:val="Body"/>
        <w:tabs>
          <w:tab w:val="left" w:pos="720"/>
          <w:tab w:val="left" w:pos="1440"/>
          <w:tab w:val="left" w:pos="2880"/>
        </w:tabs>
        <w:jc w:val="center"/>
        <w:rPr>
          <w:b/>
          <w:bCs/>
        </w:rPr>
      </w:pPr>
      <w:r w:rsidRPr="3A3F0E1F">
        <w:rPr>
          <w:b/>
          <w:bCs/>
        </w:rPr>
        <w:t>Figure 2.2</w:t>
      </w:r>
    </w:p>
    <w:p w:rsidRPr="00F21FB1" w:rsidR="00086DA1" w:rsidP="3A3F0E1F" w:rsidRDefault="3A3F0E1F" w14:paraId="677D683C" w14:textId="284B0B93">
      <w:pPr>
        <w:pStyle w:val="Body"/>
        <w:tabs>
          <w:tab w:val="left" w:pos="720"/>
          <w:tab w:val="left" w:pos="1440"/>
          <w:tab w:val="left" w:pos="2880"/>
        </w:tabs>
        <w:jc w:val="center"/>
      </w:pPr>
      <w:r w:rsidRPr="00F21FB1">
        <w:t>Simio results for Dinner rush</w:t>
      </w:r>
    </w:p>
    <w:p w:rsidRPr="00251CC2" w:rsidR="34173D15" w:rsidP="00316207" w:rsidRDefault="6F4CE7EA" w14:paraId="2DA97524" w14:textId="3B80DBAB">
      <w:pPr>
        <w:pStyle w:val="Body"/>
        <w:tabs>
          <w:tab w:val="left" w:pos="720"/>
          <w:tab w:val="left" w:pos="1440"/>
          <w:tab w:val="left" w:pos="2880"/>
        </w:tabs>
      </w:pPr>
      <w:r w:rsidRPr="00251CC2">
        <w:rPr>
          <w:b/>
        </w:rPr>
        <w:t>Results</w:t>
      </w:r>
      <w:r w:rsidR="00316207">
        <w:rPr>
          <w:b/>
        </w:rPr>
        <w:t xml:space="preserve">: Dinner </w:t>
      </w:r>
    </w:p>
    <w:p w:rsidRPr="00251CC2" w:rsidR="46707560" w:rsidP="0536F1B3" w:rsidRDefault="6455E9CD" w14:paraId="19D7CD84" w14:textId="5BF78629">
      <w:pPr>
        <w:pStyle w:val="Body"/>
        <w:tabs>
          <w:tab w:val="left" w:pos="720"/>
          <w:tab w:val="left" w:pos="1440"/>
          <w:tab w:val="left" w:pos="2880"/>
        </w:tabs>
        <w:rPr>
          <w:b/>
        </w:rPr>
      </w:pPr>
      <w:r w:rsidRPr="00251CC2">
        <w:t xml:space="preserve">65 Customers </w:t>
      </w:r>
      <w:r w:rsidRPr="00251CC2" w:rsidR="5139DE83">
        <w:t xml:space="preserve">entered </w:t>
      </w:r>
    </w:p>
    <w:p w:rsidRPr="00251CC2" w:rsidR="5139DE83" w:rsidP="0536F1B3" w:rsidRDefault="455F2A55" w14:paraId="0D87E556" w14:textId="4532D64A">
      <w:pPr>
        <w:pStyle w:val="Body"/>
        <w:tabs>
          <w:tab w:val="left" w:pos="720"/>
          <w:tab w:val="left" w:pos="1440"/>
          <w:tab w:val="left" w:pos="2880"/>
        </w:tabs>
      </w:pPr>
      <w:r w:rsidRPr="00251CC2">
        <w:t>65 Customers exited</w:t>
      </w:r>
      <w:r w:rsidRPr="00251CC2" w:rsidR="215BEA6A">
        <w:t xml:space="preserve"> with </w:t>
      </w:r>
      <w:r w:rsidRPr="00251CC2" w:rsidR="4B6109F4">
        <w:t>order</w:t>
      </w:r>
    </w:p>
    <w:p w:rsidRPr="00251CC2" w:rsidR="6448A06D" w:rsidP="6448A06D" w:rsidRDefault="1431E4AE" w14:paraId="437C10DE" w14:textId="1047ACDA">
      <w:pPr>
        <w:pStyle w:val="Body"/>
        <w:tabs>
          <w:tab w:val="left" w:pos="720"/>
          <w:tab w:val="left" w:pos="1440"/>
          <w:tab w:val="left" w:pos="2880"/>
        </w:tabs>
      </w:pPr>
      <w:r w:rsidRPr="00251CC2">
        <w:t>Checkout</w:t>
      </w:r>
      <w:r w:rsidRPr="00251CC2" w:rsidR="2A2768CC">
        <w:t xml:space="preserve"> </w:t>
      </w:r>
      <w:r w:rsidRPr="00251CC2" w:rsidR="6535D79B">
        <w:t>Utilization</w:t>
      </w:r>
      <w:r w:rsidRPr="00251CC2" w:rsidR="4851D428">
        <w:t xml:space="preserve"> = </w:t>
      </w:r>
      <w:r w:rsidRPr="00251CC2" w:rsidR="59C55D29">
        <w:t>50.77</w:t>
      </w:r>
      <w:r w:rsidRPr="00251CC2" w:rsidR="23E58971">
        <w:t>%</w:t>
      </w:r>
    </w:p>
    <w:p w:rsidRPr="00251CC2" w:rsidR="6741A334" w:rsidP="6741A334" w:rsidRDefault="6741A334" w14:paraId="3638D35C" w14:textId="682CF2D1">
      <w:pPr>
        <w:pStyle w:val="Body"/>
        <w:tabs>
          <w:tab w:val="left" w:pos="720"/>
          <w:tab w:val="left" w:pos="1440"/>
          <w:tab w:val="left" w:pos="2880"/>
        </w:tabs>
      </w:pPr>
      <w:r w:rsidRPr="00251CC2">
        <w:t>Filling</w:t>
      </w:r>
      <w:r w:rsidRPr="00251CC2" w:rsidR="6D21682F">
        <w:t>_</w:t>
      </w:r>
      <w:r w:rsidRPr="00251CC2" w:rsidR="4FD131C7">
        <w:t xml:space="preserve">Worker </w:t>
      </w:r>
      <w:r w:rsidRPr="00251CC2" w:rsidR="6B30C6CE">
        <w:t>Utilization</w:t>
      </w:r>
      <w:r w:rsidRPr="00251CC2" w:rsidR="4851D428">
        <w:t xml:space="preserve"> =</w:t>
      </w:r>
      <w:r w:rsidRPr="00251CC2" w:rsidR="7256F3B2">
        <w:t xml:space="preserve"> </w:t>
      </w:r>
      <w:r w:rsidRPr="00251CC2" w:rsidR="384D1E06">
        <w:t>94.</w:t>
      </w:r>
      <w:r w:rsidRPr="00251CC2" w:rsidR="17ED1A5A">
        <w:t>19</w:t>
      </w:r>
      <w:r w:rsidRPr="00251CC2" w:rsidR="1404E72C">
        <w:t>%</w:t>
      </w:r>
    </w:p>
    <w:p w:rsidR="5572F03F" w:rsidP="5572F03F" w:rsidRDefault="667C3F84" w14:paraId="63D885B1" w14:textId="5A50CA43">
      <w:pPr>
        <w:pStyle w:val="Body"/>
        <w:tabs>
          <w:tab w:val="left" w:pos="720"/>
          <w:tab w:val="left" w:pos="1440"/>
          <w:tab w:val="left" w:pos="2880"/>
        </w:tabs>
      </w:pPr>
      <w:r w:rsidRPr="00251CC2">
        <w:t>Tortilla _</w:t>
      </w:r>
      <w:r w:rsidRPr="00251CC2" w:rsidR="17A09B87">
        <w:t xml:space="preserve">Worker </w:t>
      </w:r>
      <w:r w:rsidRPr="00251CC2" w:rsidR="1661240A">
        <w:t xml:space="preserve">Utilization = </w:t>
      </w:r>
      <w:r w:rsidRPr="00251CC2" w:rsidR="01E35C70">
        <w:t>34.</w:t>
      </w:r>
      <w:r w:rsidRPr="00251CC2" w:rsidR="199FB538">
        <w:t>01%</w:t>
      </w:r>
    </w:p>
    <w:p w:rsidR="00316207" w:rsidP="5572F03F" w:rsidRDefault="00316207" w14:paraId="512D1998" w14:textId="77777777">
      <w:pPr>
        <w:pStyle w:val="Body"/>
        <w:tabs>
          <w:tab w:val="left" w:pos="720"/>
          <w:tab w:val="left" w:pos="1440"/>
          <w:tab w:val="left" w:pos="2880"/>
        </w:tabs>
      </w:pPr>
    </w:p>
    <w:p w:rsidRPr="00251CC2" w:rsidR="00316207" w:rsidP="5572F03F" w:rsidRDefault="00316207" w14:paraId="714DFD67" w14:textId="77777777">
      <w:pPr>
        <w:pStyle w:val="Body"/>
        <w:tabs>
          <w:tab w:val="left" w:pos="720"/>
          <w:tab w:val="left" w:pos="1440"/>
          <w:tab w:val="left" w:pos="2880"/>
        </w:tabs>
      </w:pPr>
    </w:p>
    <w:p w:rsidRPr="00251CC2" w:rsidR="588D6D90" w:rsidP="00316207" w:rsidRDefault="00C03E1B" w14:paraId="26B2666B" w14:textId="6C394A0B">
      <w:pPr>
        <w:pStyle w:val="Body"/>
        <w:tabs>
          <w:tab w:val="left" w:pos="720"/>
          <w:tab w:val="left" w:pos="1440"/>
          <w:tab w:val="left" w:pos="2880"/>
        </w:tabs>
        <w:rPr>
          <w:b/>
        </w:rPr>
      </w:pPr>
      <w:r w:rsidRPr="00251CC2">
        <w:rPr>
          <w:b/>
        </w:rPr>
        <w:t>Interpretation</w:t>
      </w:r>
      <w:r w:rsidR="00316207">
        <w:rPr>
          <w:b/>
        </w:rPr>
        <w:t xml:space="preserve">: Dinner </w:t>
      </w:r>
    </w:p>
    <w:p w:rsidRPr="00251CC2" w:rsidR="00C03E1B" w:rsidP="1B612D0D" w:rsidRDefault="43E90168" w14:paraId="0E1392C6" w14:textId="33638045">
      <w:pPr>
        <w:pStyle w:val="Body"/>
        <w:tabs>
          <w:tab w:val="left" w:pos="720"/>
          <w:tab w:val="left" w:pos="1440"/>
          <w:tab w:val="left" w:pos="2880"/>
        </w:tabs>
        <w:ind w:firstLine="720"/>
        <w:rPr>
          <w:b/>
        </w:rPr>
      </w:pPr>
      <w:r>
        <w:t xml:space="preserve">Our highest utilization value was held by the filling worker station, making it the bottle neck of the operation. While our </w:t>
      </w:r>
      <w:r w:rsidR="02B1DB9B">
        <w:t>S</w:t>
      </w:r>
      <w:r>
        <w:t xml:space="preserve">imio did not include balking, as we did not observe </w:t>
      </w:r>
      <w:r w:rsidR="1F127CF5">
        <w:t xml:space="preserve">any during our data </w:t>
      </w:r>
      <w:r w:rsidR="6000B0BF">
        <w:t xml:space="preserve">collection, </w:t>
      </w:r>
      <w:r w:rsidR="397E81DA">
        <w:t xml:space="preserve">aiding this operation </w:t>
      </w:r>
      <w:r w:rsidR="18B24B39">
        <w:t xml:space="preserve">would </w:t>
      </w:r>
      <w:r w:rsidR="3EAD1CF1">
        <w:t xml:space="preserve">help us to </w:t>
      </w:r>
      <w:r w:rsidR="0ECF28D8">
        <w:t xml:space="preserve">take in more </w:t>
      </w:r>
      <w:r w:rsidR="4A95B1F7">
        <w:t>people's</w:t>
      </w:r>
      <w:r w:rsidR="0ECF28D8">
        <w:t xml:space="preserve"> orders</w:t>
      </w:r>
      <w:r w:rsidR="768B72E2">
        <w:t xml:space="preserve">. </w:t>
      </w:r>
      <w:r w:rsidR="2DB1AE84">
        <w:t xml:space="preserve">In order to </w:t>
      </w:r>
      <w:r w:rsidR="57B6CE0E">
        <w:t>help</w:t>
      </w:r>
      <w:r w:rsidR="411EC28B">
        <w:t xml:space="preserve"> this </w:t>
      </w:r>
      <w:r w:rsidR="041FB25B">
        <w:t>operation</w:t>
      </w:r>
      <w:r w:rsidR="030BD69F">
        <w:t>,</w:t>
      </w:r>
      <w:r w:rsidR="041FB25B">
        <w:t xml:space="preserve"> we suggest </w:t>
      </w:r>
      <w:r w:rsidR="0E09C528">
        <w:t xml:space="preserve">adding another </w:t>
      </w:r>
      <w:r w:rsidR="5FDA0C31">
        <w:t xml:space="preserve">filling worker during this time of the </w:t>
      </w:r>
      <w:r w:rsidR="5E9A94B4">
        <w:t>dinner rush</w:t>
      </w:r>
      <w:r w:rsidR="414A5E4C">
        <w:t>.</w:t>
      </w:r>
    </w:p>
    <w:p w:rsidRPr="00251CC2" w:rsidR="596213D9" w:rsidP="596213D9" w:rsidRDefault="596213D9" w14:paraId="58F96F00" w14:textId="4AFA3398">
      <w:pPr>
        <w:pStyle w:val="Body"/>
        <w:tabs>
          <w:tab w:val="left" w:pos="720"/>
          <w:tab w:val="left" w:pos="1440"/>
          <w:tab w:val="left" w:pos="2880"/>
        </w:tabs>
      </w:pPr>
    </w:p>
    <w:p w:rsidRPr="00251CC2" w:rsidR="4B6109F4" w:rsidP="4B6109F4" w:rsidRDefault="4B6109F4" w14:paraId="66C095AD" w14:textId="26BFD468">
      <w:pPr>
        <w:pStyle w:val="Body"/>
        <w:tabs>
          <w:tab w:val="left" w:pos="720"/>
          <w:tab w:val="left" w:pos="1440"/>
          <w:tab w:val="left" w:pos="2880"/>
        </w:tabs>
      </w:pPr>
    </w:p>
    <w:p w:rsidR="00086DA1" w:rsidP="3A3F0E1F" w:rsidRDefault="00086DA1" w14:paraId="341E1BC2" w14:textId="7BF71757">
      <w:pPr>
        <w:pStyle w:val="Body"/>
        <w:tabs>
          <w:tab w:val="left" w:pos="720"/>
          <w:tab w:val="left" w:pos="1440"/>
          <w:tab w:val="left" w:pos="2880"/>
        </w:tabs>
        <w:jc w:val="center"/>
      </w:pPr>
    </w:p>
    <w:p w:rsidR="00086DA1" w:rsidP="3A3F0E1F" w:rsidRDefault="004015BE" w14:paraId="648EB0DD" w14:textId="1D85FA06">
      <w:pPr>
        <w:pStyle w:val="Body"/>
        <w:tabs>
          <w:tab w:val="left" w:pos="720"/>
          <w:tab w:val="left" w:pos="1440"/>
          <w:tab w:val="left" w:pos="2880"/>
        </w:tabs>
        <w:jc w:val="center"/>
      </w:pPr>
      <w:r>
        <w:rPr>
          <w:noProof/>
        </w:rPr>
        <w:pict w14:anchorId="1FA61658">
          <v:shape id="_x0000_i1032" style="width:5in;height:276pt;visibility:visible" type="#_x0000_t75">
            <v:imagedata o:title="" r:id="rId14"/>
          </v:shape>
        </w:pict>
      </w:r>
    </w:p>
    <w:p w:rsidRPr="00F21FB1" w:rsidR="3A3F0E1F" w:rsidP="3A3F0E1F" w:rsidRDefault="3A3F0E1F" w14:paraId="23D0C07E" w14:textId="0602ABFB">
      <w:pPr>
        <w:pStyle w:val="Body"/>
        <w:tabs>
          <w:tab w:val="left" w:pos="720"/>
          <w:tab w:val="left" w:pos="1440"/>
          <w:tab w:val="left" w:pos="2880"/>
        </w:tabs>
        <w:jc w:val="center"/>
        <w:rPr>
          <w:b/>
          <w:bCs/>
        </w:rPr>
      </w:pPr>
      <w:r w:rsidRPr="00F21FB1">
        <w:rPr>
          <w:b/>
          <w:bCs/>
        </w:rPr>
        <w:t>Figure 2.3</w:t>
      </w:r>
    </w:p>
    <w:p w:rsidRPr="00F21FB1" w:rsidR="3A3F0E1F" w:rsidP="3A3F0E1F" w:rsidRDefault="3A3F0E1F" w14:paraId="0883A44B" w14:textId="6126DB5D">
      <w:pPr>
        <w:pStyle w:val="Body"/>
        <w:tabs>
          <w:tab w:val="left" w:pos="720"/>
          <w:tab w:val="left" w:pos="1440"/>
          <w:tab w:val="left" w:pos="2880"/>
        </w:tabs>
        <w:jc w:val="center"/>
      </w:pPr>
      <w:r w:rsidRPr="00F21FB1">
        <w:t>Simio results for Lunch rush</w:t>
      </w:r>
    </w:p>
    <w:p w:rsidRPr="00251CC2" w:rsidR="733AA9C3" w:rsidP="00316207" w:rsidRDefault="733AA9C3" w14:paraId="3846FFF5" w14:textId="2ACE7645">
      <w:pPr>
        <w:pStyle w:val="Body"/>
        <w:tabs>
          <w:tab w:val="left" w:pos="720"/>
          <w:tab w:val="left" w:pos="1440"/>
          <w:tab w:val="left" w:pos="2880"/>
        </w:tabs>
      </w:pPr>
      <w:r w:rsidRPr="00251CC2">
        <w:rPr>
          <w:b/>
        </w:rPr>
        <w:t>Results</w:t>
      </w:r>
      <w:r w:rsidR="00316207">
        <w:rPr>
          <w:b/>
        </w:rPr>
        <w:t>: Lunch</w:t>
      </w:r>
    </w:p>
    <w:p w:rsidRPr="00251CC2" w:rsidR="733AA9C3" w:rsidP="733AA9C3" w:rsidRDefault="390B914A" w14:paraId="20AE30AF" w14:textId="5F975D67">
      <w:pPr>
        <w:pStyle w:val="Body"/>
        <w:tabs>
          <w:tab w:val="left" w:pos="720"/>
          <w:tab w:val="left" w:pos="1440"/>
          <w:tab w:val="left" w:pos="2880"/>
        </w:tabs>
        <w:rPr>
          <w:b/>
        </w:rPr>
      </w:pPr>
      <w:r w:rsidRPr="00251CC2">
        <w:t>36</w:t>
      </w:r>
      <w:r w:rsidRPr="00251CC2" w:rsidR="733AA9C3">
        <w:t xml:space="preserve"> Customers entered </w:t>
      </w:r>
    </w:p>
    <w:p w:rsidRPr="00251CC2" w:rsidR="733AA9C3" w:rsidP="733AA9C3" w:rsidRDefault="1B9D9FF9" w14:paraId="3133A38F" w14:textId="2EE0826D">
      <w:pPr>
        <w:pStyle w:val="Body"/>
        <w:tabs>
          <w:tab w:val="left" w:pos="720"/>
          <w:tab w:val="left" w:pos="1440"/>
          <w:tab w:val="left" w:pos="2880"/>
        </w:tabs>
      </w:pPr>
      <w:r w:rsidRPr="00251CC2">
        <w:t>36</w:t>
      </w:r>
      <w:r w:rsidRPr="00251CC2" w:rsidR="733AA9C3">
        <w:t xml:space="preserve"> Customers exited with order</w:t>
      </w:r>
    </w:p>
    <w:p w:rsidRPr="00251CC2" w:rsidR="733AA9C3" w:rsidP="733AA9C3" w:rsidRDefault="733AA9C3" w14:paraId="3455A292" w14:textId="121A2D59">
      <w:pPr>
        <w:pStyle w:val="Body"/>
        <w:tabs>
          <w:tab w:val="left" w:pos="720"/>
          <w:tab w:val="left" w:pos="1440"/>
          <w:tab w:val="left" w:pos="2880"/>
        </w:tabs>
      </w:pPr>
      <w:r w:rsidRPr="00251CC2">
        <w:t xml:space="preserve">Checkout Utilization = </w:t>
      </w:r>
      <w:r w:rsidRPr="00251CC2" w:rsidR="2327162D">
        <w:t>27.64%</w:t>
      </w:r>
    </w:p>
    <w:p w:rsidRPr="00251CC2" w:rsidR="733AA9C3" w:rsidP="733AA9C3" w:rsidRDefault="733AA9C3" w14:paraId="453680B1" w14:textId="3D83BFEC">
      <w:pPr>
        <w:pStyle w:val="Body"/>
        <w:tabs>
          <w:tab w:val="left" w:pos="720"/>
          <w:tab w:val="left" w:pos="1440"/>
          <w:tab w:val="left" w:pos="2880"/>
        </w:tabs>
      </w:pPr>
      <w:r w:rsidRPr="00251CC2">
        <w:t xml:space="preserve">Filling_Worker Utilization = </w:t>
      </w:r>
      <w:r w:rsidRPr="00251CC2" w:rsidR="7F4B1247">
        <w:t>50.</w:t>
      </w:r>
      <w:r w:rsidRPr="00251CC2" w:rsidR="17739E05">
        <w:t>50%</w:t>
      </w:r>
    </w:p>
    <w:p w:rsidRPr="00251CC2" w:rsidR="733AA9C3" w:rsidP="733AA9C3" w:rsidRDefault="733AA9C3" w14:paraId="43F5BFA1" w14:textId="1B842EA3">
      <w:pPr>
        <w:pStyle w:val="Body"/>
        <w:tabs>
          <w:tab w:val="left" w:pos="720"/>
          <w:tab w:val="left" w:pos="1440"/>
          <w:tab w:val="left" w:pos="2880"/>
        </w:tabs>
      </w:pPr>
      <w:r w:rsidRPr="00251CC2">
        <w:t>Tortilla _Worker Utilization =</w:t>
      </w:r>
      <w:r w:rsidRPr="00251CC2" w:rsidR="6BA5191F">
        <w:t xml:space="preserve"> 16.11</w:t>
      </w:r>
      <w:r w:rsidRPr="00251CC2" w:rsidR="2EA608EF">
        <w:t>%</w:t>
      </w:r>
    </w:p>
    <w:p w:rsidRPr="00251CC2" w:rsidR="00C03E1B" w:rsidP="00316207" w:rsidRDefault="00C03E1B" w14:paraId="44B6389D" w14:textId="7C2AF2B6">
      <w:pPr>
        <w:pStyle w:val="Body"/>
        <w:tabs>
          <w:tab w:val="left" w:pos="720"/>
          <w:tab w:val="left" w:pos="1440"/>
          <w:tab w:val="left" w:pos="2880"/>
        </w:tabs>
        <w:rPr>
          <w:b/>
        </w:rPr>
      </w:pPr>
      <w:r w:rsidRPr="00251CC2">
        <w:rPr>
          <w:b/>
        </w:rPr>
        <w:t>Interpretation</w:t>
      </w:r>
      <w:r w:rsidR="00316207">
        <w:rPr>
          <w:b/>
        </w:rPr>
        <w:t xml:space="preserve">: Lunch </w:t>
      </w:r>
    </w:p>
    <w:p w:rsidRPr="00251CC2" w:rsidR="00C03E1B" w:rsidP="1B612D0D" w:rsidRDefault="3A8A0B69" w14:paraId="798D8997" w14:textId="3E07326E">
      <w:pPr>
        <w:pStyle w:val="Body"/>
        <w:tabs>
          <w:tab w:val="left" w:pos="720"/>
          <w:tab w:val="left" w:pos="1440"/>
          <w:tab w:val="left" w:pos="2880"/>
        </w:tabs>
        <w:ind w:firstLine="720"/>
      </w:pPr>
      <w:r>
        <w:t xml:space="preserve">Similar to that of the dinner rush, the lunch </w:t>
      </w:r>
      <w:r w:rsidR="04AA37B1">
        <w:t xml:space="preserve">rushes </w:t>
      </w:r>
      <w:r w:rsidR="6D39C643">
        <w:t xml:space="preserve">bottleneck was at the filling </w:t>
      </w:r>
      <w:r w:rsidR="010DEBDE">
        <w:t xml:space="preserve">station. </w:t>
      </w:r>
      <w:r w:rsidR="51712670">
        <w:t>However, the filling station is only at 50% utilization, meaning they still have plenty of time to spare and there is no need for a second worker during this time period. This means as a company we can save money by not paying an extra worker for this time</w:t>
      </w:r>
      <w:r w:rsidR="781F888E">
        <w:t xml:space="preserve"> period.</w:t>
      </w:r>
    </w:p>
    <w:p w:rsidRPr="00251CC2" w:rsidR="733AA9C3" w:rsidP="733AA9C3" w:rsidRDefault="733AA9C3" w14:paraId="3F821491" w14:textId="5D228B36">
      <w:pPr>
        <w:pStyle w:val="Body"/>
        <w:tabs>
          <w:tab w:val="left" w:pos="720"/>
          <w:tab w:val="left" w:pos="1440"/>
          <w:tab w:val="left" w:pos="2880"/>
        </w:tabs>
        <w:jc w:val="center"/>
      </w:pPr>
    </w:p>
    <w:p w:rsidRPr="00D9474B" w:rsidR="00C72970" w:rsidP="00975DF8" w:rsidRDefault="00C72970" w14:paraId="59A64947" w14:textId="6DFF97CF">
      <w:pPr>
        <w:shd w:val="clear" w:color="auto" w:fill="FFFFFF"/>
        <w:spacing w:before="100" w:beforeAutospacing="1" w:after="100" w:afterAutospacing="1" w:line="240" w:lineRule="auto"/>
        <w:jc w:val="center"/>
        <w:rPr>
          <w:rFonts w:ascii="Times New Roman" w:hAnsi="Times New Roman"/>
          <w:color w:val="333333"/>
          <w:sz w:val="24"/>
          <w:szCs w:val="24"/>
        </w:rPr>
      </w:pPr>
    </w:p>
    <w:p w:rsidR="2DADD65F" w:rsidP="4C327C75" w:rsidRDefault="004015BE" w14:paraId="51E2A922" w14:textId="0220CC25">
      <w:pPr>
        <w:pStyle w:val="Body"/>
        <w:tabs>
          <w:tab w:val="left" w:pos="720"/>
          <w:tab w:val="left" w:pos="1440"/>
          <w:tab w:val="left" w:pos="2880"/>
        </w:tabs>
        <w:spacing w:after="0"/>
        <w:jc w:val="center"/>
      </w:pPr>
      <w:r>
        <w:rPr>
          <w:noProof/>
        </w:rPr>
        <w:pict w14:anchorId="1F2FA6DA">
          <v:shape id="Picture 1382387831" style="width:307.5pt;height:370.5pt;visibility:visible" o:spid="_x0000_i1033" type="#_x0000_t75">
            <v:imagedata o:title="" r:id="rId15"/>
            <o:lock v:ext="edit" aspectratio="f"/>
          </v:shape>
        </w:pict>
      </w:r>
    </w:p>
    <w:p w:rsidRPr="000C09B8" w:rsidR="4C327C75" w:rsidP="4C327C75" w:rsidRDefault="00AC75EC" w14:paraId="067A1826" w14:textId="6310E6ED">
      <w:pPr>
        <w:pStyle w:val="Body"/>
        <w:tabs>
          <w:tab w:val="left" w:pos="720"/>
          <w:tab w:val="left" w:pos="1440"/>
          <w:tab w:val="left" w:pos="2880"/>
        </w:tabs>
        <w:spacing w:after="0"/>
        <w:jc w:val="center"/>
        <w:rPr>
          <w:b/>
          <w:bCs/>
        </w:rPr>
      </w:pPr>
      <w:r w:rsidRPr="3A3F0E1F">
        <w:rPr>
          <w:b/>
          <w:bCs/>
        </w:rPr>
        <w:t>Figure 2.4</w:t>
      </w:r>
    </w:p>
    <w:p w:rsidRPr="000912D5" w:rsidR="00AC75EC" w:rsidP="4C327C75" w:rsidRDefault="000C09B8" w14:paraId="4BC9336A" w14:textId="3E6D3AD0">
      <w:pPr>
        <w:pStyle w:val="Body"/>
        <w:tabs>
          <w:tab w:val="left" w:pos="720"/>
          <w:tab w:val="left" w:pos="1440"/>
          <w:tab w:val="left" w:pos="2880"/>
        </w:tabs>
        <w:spacing w:after="0"/>
        <w:jc w:val="center"/>
      </w:pPr>
      <w:r>
        <w:t>6S Scorecard</w:t>
      </w:r>
    </w:p>
    <w:p w:rsidR="2E1C9F09" w:rsidP="4C327C75" w:rsidRDefault="2E1C9F09" w14:paraId="15C68612" w14:textId="371ECE72">
      <w:pPr>
        <w:pStyle w:val="Body"/>
        <w:tabs>
          <w:tab w:val="left" w:pos="720"/>
          <w:tab w:val="left" w:pos="1440"/>
          <w:tab w:val="left" w:pos="2880"/>
        </w:tabs>
        <w:spacing w:after="0"/>
        <w:rPr>
          <w:b/>
          <w:bCs/>
        </w:rPr>
      </w:pPr>
      <w:r w:rsidRPr="4C327C75">
        <w:rPr>
          <w:b/>
          <w:bCs/>
        </w:rPr>
        <w:t>Recommendations/</w:t>
      </w:r>
      <w:r w:rsidRPr="4C327C75" w:rsidR="373182B9">
        <w:rPr>
          <w:b/>
          <w:bCs/>
        </w:rPr>
        <w:t>Conclusion</w:t>
      </w:r>
    </w:p>
    <w:p w:rsidRPr="007B7326" w:rsidR="571E79D5" w:rsidP="44A35403" w:rsidRDefault="571E79D5" w14:paraId="4EE31058" w14:textId="25649B26">
      <w:pPr>
        <w:pStyle w:val="Body"/>
        <w:tabs>
          <w:tab w:val="left" w:pos="720"/>
          <w:tab w:val="left" w:pos="1440"/>
          <w:tab w:val="left" w:pos="2880"/>
        </w:tabs>
        <w:spacing w:after="0"/>
        <w:ind w:firstLine="720"/>
      </w:pPr>
      <w:r>
        <w:t>After</w:t>
      </w:r>
      <w:r w:rsidR="03EF1203">
        <w:t xml:space="preserve"> </w:t>
      </w:r>
      <w:r w:rsidR="36D13F94">
        <w:t>looking</w:t>
      </w:r>
      <w:r w:rsidR="5E0CA518">
        <w:t xml:space="preserve"> at the results </w:t>
      </w:r>
      <w:r w:rsidR="34F9E15F">
        <w:t>and analysis, we</w:t>
      </w:r>
      <w:r w:rsidR="55392DD2">
        <w:t xml:space="preserve"> determined that </w:t>
      </w:r>
      <w:r w:rsidR="2C8151E0">
        <w:t xml:space="preserve">our top </w:t>
      </w:r>
      <w:r w:rsidR="33649C77">
        <w:t xml:space="preserve">priority </w:t>
      </w:r>
      <w:r w:rsidR="489ED4CE">
        <w:t xml:space="preserve">recommendation would be to </w:t>
      </w:r>
      <w:r w:rsidR="011ACF6F">
        <w:t xml:space="preserve">add another </w:t>
      </w:r>
      <w:r w:rsidR="1C29301C">
        <w:t>worker for the lunch</w:t>
      </w:r>
      <w:r w:rsidR="306ADCD7">
        <w:t xml:space="preserve"> rush. This worker would help the filling station when needed, otherwise they would be assigned to cleaning tables, restocking, etc. During the lunch rush, specifically, </w:t>
      </w:r>
      <w:r w:rsidRPr="007B7326" w:rsidR="306ADCD7">
        <w:t>we noticed that the tables would get messy quickly, and customers were cleaning their table before they sat down. Additionally, the utensils station was starting to run low by the end of the rush. This additional employee would help smooth out the line balancing by assisting the filling station as well as acting as a capacity buffer to help the variance in arrival rate.</w:t>
      </w:r>
    </w:p>
    <w:p w:rsidRPr="000912D5" w:rsidR="4C327C75" w:rsidP="4C327C75" w:rsidRDefault="00E50838" w14:paraId="3FFA1449" w14:textId="0523015C">
      <w:pPr>
        <w:pStyle w:val="Body"/>
        <w:tabs>
          <w:tab w:val="left" w:pos="720"/>
          <w:tab w:val="left" w:pos="1440"/>
          <w:tab w:val="left" w:pos="2880"/>
        </w:tabs>
        <w:spacing w:after="0"/>
      </w:pPr>
      <w:r w:rsidRPr="007B7326">
        <w:tab/>
      </w:r>
      <w:r w:rsidRPr="007B7326" w:rsidR="44A35403">
        <w:t>Another recommendation would be to add an additional stovetop/grill for</w:t>
      </w:r>
      <w:r w:rsidRPr="000912D5" w:rsidR="44A35403">
        <w:t xml:space="preserve"> the tortilla worker. </w:t>
      </w:r>
      <w:r w:rsidR="007012C2">
        <w:t xml:space="preserve">Additional workers can always be staffed </w:t>
      </w:r>
      <w:r w:rsidR="001F1FF2">
        <w:t>during periods of high demand</w:t>
      </w:r>
      <w:r w:rsidR="0048726C">
        <w:t xml:space="preserve">. </w:t>
      </w:r>
      <w:r w:rsidR="00B55CE2">
        <w:t>More workers could be placed in the fillings category until fillings was by far the quickest server.</w:t>
      </w:r>
      <w:r w:rsidR="00BA4307">
        <w:t xml:space="preserve"> </w:t>
      </w:r>
      <w:r w:rsidR="00B55CE2">
        <w:t>However,</w:t>
      </w:r>
      <w:r w:rsidR="00BA4307">
        <w:t xml:space="preserve"> the </w:t>
      </w:r>
      <w:r w:rsidR="0048726C">
        <w:t>facilities</w:t>
      </w:r>
      <w:r w:rsidR="00BA4307">
        <w:t xml:space="preserve"> capacity is limited</w:t>
      </w:r>
      <w:r w:rsidR="00B55CE2">
        <w:t xml:space="preserve"> by the number of cash registrars and </w:t>
      </w:r>
      <w:r w:rsidR="00925005">
        <w:t>stovetop space.</w:t>
      </w:r>
      <w:r w:rsidR="00BA4307">
        <w:t xml:space="preserve"> </w:t>
      </w:r>
      <w:r w:rsidRPr="000912D5" w:rsidR="44A35403">
        <w:t>Although the tortilla station may not</w:t>
      </w:r>
      <w:r w:rsidR="00925005">
        <w:t xml:space="preserve"> be a bottleneck every day, during periods of increased demand it will become the limiting factor</w:t>
      </w:r>
      <w:r w:rsidRPr="000912D5" w:rsidR="44A35403">
        <w:t xml:space="preserve">. By adding another stovetop, the tortilla worker can have multiple tortillas cooking at a time in anticipation of people ordering burritos, </w:t>
      </w:r>
      <w:r w:rsidRPr="000912D5">
        <w:t>tacos,</w:t>
      </w:r>
      <w:r w:rsidRPr="000912D5" w:rsidR="44A35403">
        <w:t xml:space="preserve"> and quesadillas. Additionally, another stovetop allows for more space to cook the quesadillas and meats/veggies for the filling station line. This can reduce the time in system as customers may not be in the system as long if their tortilla is already made. Furthermore, cooking more meats and vegetables can prevent a shortage during the rushes. By avoiding this, customers will not have to wait for their desired meat or vegetable to finish cooking. </w:t>
      </w:r>
    </w:p>
    <w:p w:rsidR="00B678C1" w:rsidP="3A3F0E1F" w:rsidRDefault="00B678C1" w14:paraId="4B51F9AB" w14:textId="093A3F74">
      <w:pPr>
        <w:pStyle w:val="Body"/>
        <w:tabs>
          <w:tab w:val="left" w:pos="720"/>
          <w:tab w:val="left" w:pos="1440"/>
          <w:tab w:val="left" w:pos="2880"/>
        </w:tabs>
        <w:spacing w:after="0"/>
      </w:pPr>
      <w:r>
        <w:tab/>
      </w:r>
      <w:r w:rsidRPr="00F21FB1" w:rsidR="3A3F0E1F">
        <w:t>After the time study and simulation, we did a cost analysis on the profit for Panchero’s. We assumed that one customer was equal to one burrito, and there is a profit of 2 dollars per burrito. The calculations are shown in Figure 3.1. These calculations were performed for both the lunch rush and the dinner rush.</w:t>
      </w:r>
    </w:p>
    <w:p w:rsidR="00120030" w:rsidP="3A3F0E1F" w:rsidRDefault="00120030" w14:paraId="1919EC43" w14:textId="77777777">
      <w:pPr>
        <w:pStyle w:val="Body"/>
        <w:tabs>
          <w:tab w:val="left" w:pos="720"/>
          <w:tab w:val="left" w:pos="1440"/>
          <w:tab w:val="left" w:pos="2880"/>
        </w:tabs>
        <w:spacing w:after="0"/>
      </w:pPr>
    </w:p>
    <w:p w:rsidR="00A16A30" w:rsidP="007A36DD" w:rsidRDefault="00E451DE" w14:paraId="6EFAB4AE" w14:textId="092B3E93">
      <w:pPr>
        <w:pStyle w:val="Body"/>
        <w:tabs>
          <w:tab w:val="left" w:pos="720"/>
          <w:tab w:val="left" w:pos="1440"/>
          <w:tab w:val="left" w:pos="2880"/>
        </w:tabs>
        <w:spacing w:after="0"/>
        <w:jc w:val="center"/>
      </w:pPr>
      <w:r w:rsidRPr="009C5C99">
        <w:rPr>
          <w:noProof/>
        </w:rPr>
        <w:pict w14:anchorId="5CD597BE">
          <v:shape id="_x0000_i1034" style="width:398.25pt;height:131.25pt;visibility:visible" type="#_x0000_t75">
            <v:imagedata o:title="" r:id="rId16"/>
          </v:shape>
        </w:pict>
      </w:r>
    </w:p>
    <w:p w:rsidRPr="00F21FB1" w:rsidR="00A40C2A" w:rsidP="007A36DD" w:rsidRDefault="007A36DD" w14:paraId="14E790A9" w14:textId="15D91AA8">
      <w:pPr>
        <w:pStyle w:val="Body"/>
        <w:tabs>
          <w:tab w:val="left" w:pos="720"/>
          <w:tab w:val="left" w:pos="1440"/>
          <w:tab w:val="left" w:pos="2880"/>
        </w:tabs>
        <w:spacing w:after="0"/>
      </w:pPr>
      <w:r>
        <w:tab/>
      </w:r>
      <w:r w:rsidR="00A40C2A">
        <w:t>T</w:t>
      </w:r>
      <w:r>
        <w:t>he lunch rush demand rate was 35 burritos per hour</w:t>
      </w:r>
      <w:r w:rsidR="00EB4F71">
        <w:t xml:space="preserve">. At </w:t>
      </w:r>
      <w:r w:rsidR="00601735">
        <w:t xml:space="preserve">a profit of </w:t>
      </w:r>
      <w:r w:rsidR="00A16A30">
        <w:t xml:space="preserve">2 </w:t>
      </w:r>
      <w:r w:rsidR="00601735">
        <w:t xml:space="preserve">dollars per burritos the </w:t>
      </w:r>
      <w:r w:rsidR="00D0027D">
        <w:t xml:space="preserve">Panchero’s </w:t>
      </w:r>
      <w:r w:rsidR="00A26880">
        <w:t xml:space="preserve">revenue </w:t>
      </w:r>
      <w:r w:rsidR="00731517">
        <w:t xml:space="preserve">is </w:t>
      </w:r>
      <w:r w:rsidR="00DE690B">
        <w:t xml:space="preserve">$70 dollars. However, the </w:t>
      </w:r>
      <w:r w:rsidR="00C71F12">
        <w:t xml:space="preserve">company employed three workers at a rate of $15 dollars an hour. Subtracting out the cost of employment </w:t>
      </w:r>
      <w:r w:rsidR="00A40C2A">
        <w:t xml:space="preserve">it is found that </w:t>
      </w:r>
      <w:r w:rsidR="5959FB2A">
        <w:t>the</w:t>
      </w:r>
      <w:r w:rsidR="00A40C2A">
        <w:t xml:space="preserve"> profit</w:t>
      </w:r>
      <w:r w:rsidR="00A16A30">
        <w:t xml:space="preserve"> rate is $</w:t>
      </w:r>
      <w:r w:rsidR="00A40C2A">
        <w:t xml:space="preserve">25 dollars during lunch rush level demand. Contrasting this with the dinner rush it is seen that </w:t>
      </w:r>
      <w:r w:rsidR="00731517">
        <w:t xml:space="preserve">a demand rate of 68 burritos and </w:t>
      </w:r>
      <w:r w:rsidR="00A572EB">
        <w:t xml:space="preserve">employing </w:t>
      </w:r>
      <w:r w:rsidR="00A16A30">
        <w:t xml:space="preserve">4 workers leads to a profit rate of $76 per hour during dinner rush level demand. </w:t>
      </w:r>
    </w:p>
    <w:p w:rsidR="3A3F0E1F" w:rsidP="3A3F0E1F" w:rsidRDefault="00034A3F" w14:paraId="0E9D9E52" w14:textId="4D124650">
      <w:pPr>
        <w:pStyle w:val="Body"/>
        <w:tabs>
          <w:tab w:val="left" w:pos="720"/>
          <w:tab w:val="left" w:pos="1440"/>
          <w:tab w:val="left" w:pos="2880"/>
        </w:tabs>
        <w:spacing w:after="0"/>
      </w:pPr>
      <w:r>
        <w:tab/>
      </w:r>
      <w:r w:rsidR="3A3F0E1F">
        <w:t>Based on recommendations, the profit of Panchero’s could increase due to the reduced time in system. With the lower time in system, the wait line will move faster, and customers are less likely to balk to go to another food place, such as chipotle. Additionally, adding another employee during the lunch rush that can aid in cleaning and restocking will improve the chances of customers coming back. By not losing customers and not receiving bad reviews, Panchero’s will have an increased number of new customers as well. Our recommendations can help Panchero’s gain more profit by decreasing the number of lost customers and increasing the number of new customers. This increase in customers can aid in the hiring of more workers and cover the cost of an additional worker during the lunch rush. In conclusion, Panchero’s has an efficient process, but there is always room for</w:t>
      </w:r>
      <w:r w:rsidR="00B678C1">
        <w:t xml:space="preserve"> continuous</w:t>
      </w:r>
      <w:r w:rsidR="3A3F0E1F">
        <w:t xml:space="preserve"> improvement. </w:t>
      </w:r>
    </w:p>
    <w:p w:rsidRPr="00F21FB1" w:rsidR="4C327C75" w:rsidP="3A3F0E1F" w:rsidRDefault="4C327C75" w14:paraId="5ADC3837" w14:textId="55B72917">
      <w:pPr>
        <w:pStyle w:val="Body"/>
        <w:tabs>
          <w:tab w:val="left" w:pos="720"/>
          <w:tab w:val="left" w:pos="1440"/>
          <w:tab w:val="left" w:pos="2880"/>
        </w:tabs>
        <w:spacing w:after="0"/>
        <w:rPr>
          <w:highlight w:val="yellow"/>
        </w:rPr>
      </w:pPr>
    </w:p>
    <w:p w:rsidRPr="00D9474B" w:rsidR="00D13C3C" w:rsidP="00BF2B41" w:rsidRDefault="00D13C3C" w14:paraId="297C0044" w14:textId="77777777">
      <w:pPr>
        <w:pStyle w:val="Body"/>
        <w:tabs>
          <w:tab w:val="left" w:pos="720"/>
          <w:tab w:val="left" w:pos="1440"/>
          <w:tab w:val="left" w:pos="2880"/>
        </w:tabs>
        <w:spacing w:after="0"/>
        <w:rPr>
          <w:w w:val="100"/>
        </w:rPr>
      </w:pPr>
    </w:p>
    <w:p w:rsidRPr="00D9474B" w:rsidR="00D13C3C" w:rsidP="00BF2B41" w:rsidRDefault="00D13C3C" w14:paraId="77D4BC27" w14:textId="00E3DF5C">
      <w:pPr>
        <w:pStyle w:val="Body"/>
        <w:tabs>
          <w:tab w:val="left" w:pos="720"/>
          <w:tab w:val="left" w:pos="1440"/>
          <w:tab w:val="left" w:pos="2880"/>
        </w:tabs>
        <w:spacing w:after="0"/>
        <w:rPr>
          <w:w w:val="100"/>
        </w:rPr>
      </w:pPr>
      <w:r w:rsidRPr="00D9474B">
        <w:rPr>
          <w:w w:val="100"/>
        </w:rPr>
        <w:t xml:space="preserve">Sources: </w:t>
      </w:r>
    </w:p>
    <w:p w:rsidRPr="00D9474B" w:rsidR="00D13C3C" w:rsidP="00BF2B41" w:rsidRDefault="004015BE" w14:paraId="31FFC983" w14:textId="38BCF59C">
      <w:pPr>
        <w:pStyle w:val="Body"/>
        <w:tabs>
          <w:tab w:val="left" w:pos="720"/>
          <w:tab w:val="left" w:pos="1440"/>
          <w:tab w:val="left" w:pos="2880"/>
        </w:tabs>
        <w:spacing w:after="0"/>
        <w:rPr>
          <w:w w:val="100"/>
        </w:rPr>
      </w:pPr>
      <w:hyperlink r:id="rId17">
        <w:r w:rsidRPr="3A3F0E1F" w:rsidR="00D13C3C">
          <w:rPr>
            <w:rStyle w:val="Hyperlink"/>
          </w:rPr>
          <w:t>Simplifying Lean Six Sigma | Making Lean Six Sigma Approachable (wordpress.com)</w:t>
        </w:r>
      </w:hyperlink>
    </w:p>
    <w:p w:rsidRPr="00F21FB1" w:rsidR="3A3F0E1F" w:rsidP="3A3F0E1F" w:rsidRDefault="3A3F0E1F" w14:paraId="4C4B8DD6" w14:textId="421957DF">
      <w:pPr>
        <w:pStyle w:val="Body"/>
        <w:tabs>
          <w:tab w:val="left" w:pos="720"/>
          <w:tab w:val="left" w:pos="1440"/>
          <w:tab w:val="left" w:pos="2880"/>
        </w:tabs>
        <w:spacing w:after="0"/>
      </w:pPr>
    </w:p>
    <w:p w:rsidR="3A3F0E1F" w:rsidP="3A3F0E1F" w:rsidRDefault="3A3F0E1F" w14:paraId="151A13EC" w14:textId="3794923A">
      <w:pPr>
        <w:pStyle w:val="Body"/>
        <w:tabs>
          <w:tab w:val="left" w:pos="720"/>
          <w:tab w:val="left" w:pos="1440"/>
          <w:tab w:val="left" w:pos="2880"/>
          <w:tab w:val="right" w:pos="10000"/>
        </w:tabs>
        <w:spacing w:after="0"/>
        <w:rPr>
          <w:b/>
          <w:bCs/>
        </w:rPr>
      </w:pPr>
    </w:p>
    <w:p w:rsidR="3A3F0E1F" w:rsidP="3A3F0E1F" w:rsidRDefault="3A3F0E1F" w14:paraId="558E6A9E" w14:textId="3CC3F787">
      <w:pPr>
        <w:pStyle w:val="Body"/>
        <w:tabs>
          <w:tab w:val="left" w:pos="720"/>
          <w:tab w:val="left" w:pos="1440"/>
          <w:tab w:val="left" w:pos="2880"/>
          <w:tab w:val="right" w:pos="10000"/>
        </w:tabs>
        <w:spacing w:after="0"/>
        <w:rPr>
          <w:b/>
          <w:bCs/>
        </w:rPr>
      </w:pPr>
    </w:p>
    <w:p w:rsidR="3A3F0E1F" w:rsidP="3A3F0E1F" w:rsidRDefault="3A3F0E1F" w14:paraId="64866586" w14:textId="03211F89">
      <w:pPr>
        <w:pStyle w:val="Body"/>
        <w:tabs>
          <w:tab w:val="left" w:pos="720"/>
          <w:tab w:val="left" w:pos="1440"/>
          <w:tab w:val="left" w:pos="2880"/>
          <w:tab w:val="right" w:pos="10000"/>
        </w:tabs>
        <w:spacing w:after="0"/>
        <w:rPr>
          <w:b/>
          <w:bCs/>
        </w:rPr>
      </w:pPr>
    </w:p>
    <w:p w:rsidR="3A3F0E1F" w:rsidP="3A3F0E1F" w:rsidRDefault="3A3F0E1F" w14:paraId="20F0EA25" w14:textId="6CD1E3B5">
      <w:pPr>
        <w:pStyle w:val="Body"/>
        <w:tabs>
          <w:tab w:val="left" w:pos="720"/>
          <w:tab w:val="left" w:pos="1440"/>
          <w:tab w:val="left" w:pos="2880"/>
          <w:tab w:val="right" w:pos="10000"/>
        </w:tabs>
        <w:spacing w:after="0"/>
        <w:rPr>
          <w:b/>
          <w:bCs/>
        </w:rPr>
      </w:pPr>
    </w:p>
    <w:p w:rsidR="3A3F0E1F" w:rsidP="3A3F0E1F" w:rsidRDefault="3A3F0E1F" w14:paraId="44BFAEF8" w14:textId="1FDCB826">
      <w:pPr>
        <w:pStyle w:val="Body"/>
        <w:tabs>
          <w:tab w:val="left" w:pos="720"/>
          <w:tab w:val="left" w:pos="1440"/>
          <w:tab w:val="left" w:pos="2880"/>
          <w:tab w:val="right" w:pos="10000"/>
        </w:tabs>
        <w:spacing w:after="0"/>
        <w:rPr>
          <w:b/>
          <w:bCs/>
        </w:rPr>
      </w:pPr>
    </w:p>
    <w:p w:rsidR="3A3F0E1F" w:rsidP="3A3F0E1F" w:rsidRDefault="3A3F0E1F" w14:paraId="14B3580D" w14:textId="7E44A6B6">
      <w:pPr>
        <w:pStyle w:val="Body"/>
        <w:tabs>
          <w:tab w:val="left" w:pos="720"/>
          <w:tab w:val="left" w:pos="1440"/>
          <w:tab w:val="left" w:pos="2880"/>
          <w:tab w:val="right" w:pos="10000"/>
        </w:tabs>
        <w:spacing w:after="0"/>
        <w:rPr>
          <w:b/>
          <w:bCs/>
        </w:rPr>
      </w:pPr>
    </w:p>
    <w:p w:rsidR="3A3F0E1F" w:rsidP="3A3F0E1F" w:rsidRDefault="3A3F0E1F" w14:paraId="7FE62BA1" w14:textId="18CEE11B">
      <w:pPr>
        <w:pStyle w:val="Body"/>
        <w:tabs>
          <w:tab w:val="left" w:pos="720"/>
          <w:tab w:val="left" w:pos="1440"/>
          <w:tab w:val="left" w:pos="2880"/>
          <w:tab w:val="right" w:pos="10000"/>
        </w:tabs>
        <w:spacing w:after="0"/>
        <w:rPr>
          <w:b/>
          <w:bCs/>
        </w:rPr>
      </w:pPr>
    </w:p>
    <w:p w:rsidR="3A3F0E1F" w:rsidP="3A3F0E1F" w:rsidRDefault="3A3F0E1F" w14:paraId="2468908E" w14:textId="16B9F845">
      <w:pPr>
        <w:pStyle w:val="Body"/>
        <w:tabs>
          <w:tab w:val="left" w:pos="720"/>
          <w:tab w:val="left" w:pos="1440"/>
          <w:tab w:val="left" w:pos="2880"/>
          <w:tab w:val="right" w:pos="10000"/>
        </w:tabs>
        <w:spacing w:after="0"/>
        <w:rPr>
          <w:b/>
          <w:bCs/>
        </w:rPr>
      </w:pPr>
    </w:p>
    <w:p w:rsidR="007A36DD" w:rsidP="3A3F0E1F" w:rsidRDefault="007A36DD" w14:paraId="08FB46F1" w14:textId="100348B8">
      <w:pPr>
        <w:pStyle w:val="Body"/>
        <w:tabs>
          <w:tab w:val="left" w:pos="720"/>
          <w:tab w:val="left" w:pos="1440"/>
          <w:tab w:val="left" w:pos="2880"/>
          <w:tab w:val="right" w:pos="10000"/>
        </w:tabs>
        <w:spacing w:after="0"/>
        <w:rPr>
          <w:b/>
          <w:bCs/>
        </w:rPr>
      </w:pPr>
    </w:p>
    <w:p w:rsidR="000269C0" w:rsidP="00A16A30" w:rsidRDefault="000269C0" w14:paraId="713552EF" w14:textId="7C44EF40">
      <w:pPr>
        <w:pStyle w:val="Body"/>
        <w:tabs>
          <w:tab w:val="left" w:pos="720"/>
          <w:tab w:val="left" w:pos="1440"/>
          <w:tab w:val="left" w:pos="2880"/>
          <w:tab w:val="right" w:pos="10000"/>
        </w:tabs>
        <w:spacing w:after="0"/>
        <w:jc w:val="center"/>
        <w:rPr>
          <w:b/>
          <w:bCs/>
        </w:rPr>
      </w:pPr>
      <w:r w:rsidRPr="3A3F0E1F">
        <w:rPr>
          <w:b/>
          <w:bCs/>
        </w:rPr>
        <w:t xml:space="preserve">IMSE </w:t>
      </w:r>
      <w:r w:rsidRPr="3A3F0E1F" w:rsidR="003B25B3">
        <w:rPr>
          <w:b/>
          <w:bCs/>
        </w:rPr>
        <w:t>4310 - Team Design Project (Sp22</w:t>
      </w:r>
      <w:r w:rsidRPr="3A3F0E1F">
        <w:rPr>
          <w:b/>
          <w:bCs/>
        </w:rPr>
        <w:t>)</w:t>
      </w:r>
    </w:p>
    <w:p w:rsidR="000269C0" w:rsidP="00A16A30" w:rsidRDefault="000269C0" w14:paraId="216AEF12" w14:textId="2D60578A">
      <w:pPr>
        <w:pStyle w:val="Body"/>
        <w:tabs>
          <w:tab w:val="left" w:pos="720"/>
          <w:tab w:val="left" w:pos="1440"/>
          <w:tab w:val="left" w:pos="2880"/>
          <w:tab w:val="right" w:pos="10000"/>
        </w:tabs>
        <w:spacing w:after="0"/>
        <w:jc w:val="center"/>
        <w:rPr>
          <w:b/>
          <w:bCs/>
        </w:rPr>
      </w:pPr>
      <w:r w:rsidRPr="3A3F0E1F">
        <w:rPr>
          <w:b/>
          <w:bCs/>
        </w:rPr>
        <w:t>Team Members: _____Michael Stroud, Emily Kloeppel and Joshua Freeman __________</w:t>
      </w:r>
    </w:p>
    <w:p w:rsidR="3A3F0E1F" w:rsidP="3A3F0E1F" w:rsidRDefault="3A3F0E1F" w14:paraId="49493612" w14:textId="77777777">
      <w:pPr>
        <w:pStyle w:val="Body"/>
        <w:tabs>
          <w:tab w:val="left" w:pos="360"/>
          <w:tab w:val="left" w:pos="1440"/>
          <w:tab w:val="left" w:pos="2880"/>
        </w:tabs>
        <w:spacing w:after="0" w:line="260" w:lineRule="atLeast"/>
        <w:jc w:val="both"/>
      </w:pPr>
    </w:p>
    <w:tbl>
      <w:tblPr>
        <w:tblW w:w="0" w:type="auto"/>
        <w:jc w:val="center"/>
        <w:tblLook w:val="0000" w:firstRow="0" w:lastRow="0" w:firstColumn="0" w:lastColumn="0" w:noHBand="0" w:noVBand="0"/>
      </w:tblPr>
      <w:tblGrid>
        <w:gridCol w:w="3800"/>
        <w:gridCol w:w="1164"/>
        <w:gridCol w:w="4636"/>
      </w:tblGrid>
      <w:tr w:rsidR="3A3F0E1F" w:rsidTr="00DF4501" w14:paraId="0289D202" w14:textId="77777777">
        <w:trPr>
          <w:trHeight w:val="379"/>
          <w:jc w:val="center"/>
        </w:trPr>
        <w:tc>
          <w:tcPr>
            <w:tcW w:w="3990" w:type="dxa"/>
            <w:tcBorders>
              <w:top w:val="single" w:color="000000" w:sz="4" w:space="0"/>
              <w:left w:val="single" w:color="000000" w:sz="4" w:space="0"/>
              <w:bottom w:val="double" w:color="000000" w:sz="4" w:space="0"/>
              <w:right w:val="single" w:color="000000" w:sz="4" w:space="0"/>
            </w:tcBorders>
            <w:tcMar>
              <w:top w:w="160" w:type="dxa"/>
              <w:left w:w="120" w:type="dxa"/>
              <w:bottom w:w="120" w:type="dxa"/>
              <w:right w:w="120" w:type="dxa"/>
            </w:tcMar>
            <w:vAlign w:val="center"/>
          </w:tcPr>
          <w:p w:rsidR="000269C0" w:rsidP="3A3F0E1F" w:rsidRDefault="000269C0" w14:paraId="0647EDA3" w14:textId="77777777">
            <w:pPr>
              <w:pStyle w:val="Footnote"/>
              <w:spacing w:line="280" w:lineRule="atLeast"/>
              <w:ind w:left="0" w:right="0"/>
              <w:jc w:val="center"/>
              <w:rPr>
                <w:sz w:val="24"/>
                <w:szCs w:val="24"/>
              </w:rPr>
            </w:pPr>
            <w:r w:rsidRPr="3A3F0E1F">
              <w:rPr>
                <w:sz w:val="24"/>
                <w:szCs w:val="24"/>
              </w:rPr>
              <w:t>FACTORS</w:t>
            </w:r>
          </w:p>
        </w:tc>
        <w:tc>
          <w:tcPr>
            <w:tcW w:w="1170" w:type="dxa"/>
            <w:tcBorders>
              <w:top w:val="single" w:color="000000" w:sz="4" w:space="0"/>
              <w:left w:val="single" w:color="000000" w:sz="4" w:space="0"/>
              <w:bottom w:val="double" w:color="000000" w:sz="4" w:space="0"/>
              <w:right w:val="single" w:color="000000" w:sz="4" w:space="0"/>
            </w:tcBorders>
            <w:tcMar>
              <w:top w:w="160" w:type="dxa"/>
              <w:left w:w="120" w:type="dxa"/>
              <w:bottom w:w="120" w:type="dxa"/>
              <w:right w:w="120" w:type="dxa"/>
            </w:tcMar>
            <w:vAlign w:val="center"/>
          </w:tcPr>
          <w:p w:rsidR="000269C0" w:rsidP="3A3F0E1F" w:rsidRDefault="000269C0" w14:paraId="71D781D2" w14:textId="77777777">
            <w:pPr>
              <w:pStyle w:val="Footnote"/>
              <w:spacing w:line="280" w:lineRule="atLeast"/>
              <w:ind w:left="0" w:right="0"/>
              <w:jc w:val="center"/>
              <w:rPr>
                <w:sz w:val="24"/>
                <w:szCs w:val="24"/>
              </w:rPr>
            </w:pPr>
            <w:r w:rsidRPr="3A3F0E1F">
              <w:rPr>
                <w:sz w:val="24"/>
                <w:szCs w:val="24"/>
              </w:rPr>
              <w:t>CREDIT</w:t>
            </w:r>
          </w:p>
        </w:tc>
        <w:tc>
          <w:tcPr>
            <w:tcW w:w="4980" w:type="dxa"/>
            <w:tcBorders>
              <w:top w:val="single" w:color="000000" w:sz="4" w:space="0"/>
              <w:left w:val="single" w:color="000000" w:sz="4" w:space="0"/>
              <w:bottom w:val="double" w:color="000000" w:sz="4" w:space="0"/>
              <w:right w:val="single" w:color="000000" w:sz="4" w:space="0"/>
            </w:tcBorders>
            <w:tcMar>
              <w:top w:w="160" w:type="dxa"/>
              <w:left w:w="120" w:type="dxa"/>
              <w:bottom w:w="120" w:type="dxa"/>
              <w:right w:w="120" w:type="dxa"/>
            </w:tcMar>
            <w:vAlign w:val="center"/>
          </w:tcPr>
          <w:p w:rsidR="000269C0" w:rsidP="3A3F0E1F" w:rsidRDefault="000269C0" w14:paraId="66B53A4B" w14:textId="77777777">
            <w:pPr>
              <w:pStyle w:val="Footnote"/>
              <w:spacing w:line="280" w:lineRule="atLeast"/>
              <w:ind w:left="0" w:right="0"/>
              <w:jc w:val="center"/>
              <w:rPr>
                <w:sz w:val="24"/>
                <w:szCs w:val="24"/>
              </w:rPr>
            </w:pPr>
            <w:r w:rsidRPr="3A3F0E1F">
              <w:rPr>
                <w:sz w:val="24"/>
                <w:szCs w:val="24"/>
              </w:rPr>
              <w:t>COMMENTS</w:t>
            </w:r>
          </w:p>
        </w:tc>
      </w:tr>
      <w:tr w:rsidR="3A3F0E1F" w:rsidTr="00DF4501" w14:paraId="1140D6FD" w14:textId="77777777">
        <w:trPr>
          <w:trHeight w:val="1365"/>
          <w:jc w:val="center"/>
        </w:trPr>
        <w:tc>
          <w:tcPr>
            <w:tcW w:w="3990" w:type="dxa"/>
            <w:tcBorders>
              <w:top w:val="nil"/>
              <w:left w:val="single" w:color="000000" w:sz="4" w:space="0"/>
              <w:bottom w:val="single" w:color="000000" w:sz="4" w:space="0"/>
              <w:right w:val="single" w:color="000000" w:sz="4" w:space="0"/>
            </w:tcBorders>
            <w:tcMar>
              <w:top w:w="120" w:type="dxa"/>
              <w:left w:w="120" w:type="dxa"/>
              <w:bottom w:w="80" w:type="dxa"/>
              <w:right w:w="120" w:type="dxa"/>
            </w:tcMar>
          </w:tcPr>
          <w:p w:rsidR="3A3F0E1F" w:rsidP="3A3F0E1F" w:rsidRDefault="3A3F0E1F" w14:paraId="20D54720" w14:textId="77777777">
            <w:pPr>
              <w:pStyle w:val="Footnote"/>
              <w:spacing w:line="280" w:lineRule="atLeast"/>
              <w:ind w:left="0" w:right="0"/>
              <w:rPr>
                <w:sz w:val="24"/>
                <w:szCs w:val="24"/>
              </w:rPr>
            </w:pPr>
          </w:p>
          <w:p w:rsidR="000269C0" w:rsidP="3A3F0E1F" w:rsidRDefault="000269C0" w14:paraId="341DF857" w14:textId="77777777">
            <w:pPr>
              <w:pStyle w:val="Footnote"/>
              <w:spacing w:line="280" w:lineRule="atLeast"/>
              <w:ind w:left="60" w:right="0" w:hanging="60"/>
              <w:rPr>
                <w:b/>
                <w:bCs/>
                <w:sz w:val="24"/>
                <w:szCs w:val="24"/>
              </w:rPr>
            </w:pPr>
            <w:r w:rsidRPr="3A3F0E1F">
              <w:rPr>
                <w:b/>
                <w:bCs/>
                <w:sz w:val="24"/>
                <w:szCs w:val="24"/>
              </w:rPr>
              <w:t>Problem Description (1</w:t>
            </w:r>
            <w:r w:rsidRPr="3A3F0E1F" w:rsidR="20C2E97E">
              <w:rPr>
                <w:b/>
                <w:bCs/>
                <w:sz w:val="24"/>
                <w:szCs w:val="24"/>
              </w:rPr>
              <w:t>0</w:t>
            </w:r>
            <w:r w:rsidRPr="3A3F0E1F">
              <w:rPr>
                <w:b/>
                <w:bCs/>
                <w:sz w:val="24"/>
                <w:szCs w:val="24"/>
              </w:rPr>
              <w:t>%)</w:t>
            </w:r>
          </w:p>
          <w:p w:rsidR="000269C0" w:rsidP="3A3F0E1F" w:rsidRDefault="000269C0" w14:paraId="262308F9" w14:textId="77777777">
            <w:pPr>
              <w:pStyle w:val="Footnote"/>
              <w:spacing w:line="280" w:lineRule="atLeast"/>
              <w:ind w:left="60" w:right="0" w:hanging="60"/>
              <w:rPr>
                <w:sz w:val="24"/>
                <w:szCs w:val="24"/>
              </w:rPr>
            </w:pPr>
            <w:r w:rsidRPr="3A3F0E1F">
              <w:rPr>
                <w:sz w:val="24"/>
                <w:szCs w:val="24"/>
              </w:rPr>
              <w:t>- scope</w:t>
            </w:r>
          </w:p>
          <w:p w:rsidR="000269C0" w:rsidP="3A3F0E1F" w:rsidRDefault="000269C0" w14:paraId="155405C1" w14:textId="1BA2281D">
            <w:pPr>
              <w:pStyle w:val="Footnote"/>
              <w:spacing w:line="280" w:lineRule="atLeast"/>
              <w:ind w:left="60" w:right="0" w:hanging="60"/>
              <w:rPr>
                <w:sz w:val="24"/>
                <w:szCs w:val="24"/>
              </w:rPr>
            </w:pPr>
            <w:r w:rsidRPr="3A3F0E1F">
              <w:rPr>
                <w:sz w:val="24"/>
                <w:szCs w:val="24"/>
              </w:rPr>
              <w:t>- key performance measures</w:t>
            </w:r>
          </w:p>
          <w:p w:rsidR="3A3F0E1F" w:rsidP="00A16A30" w:rsidRDefault="000269C0" w14:paraId="54119FEF" w14:textId="2F4DE0AE">
            <w:pPr>
              <w:pStyle w:val="Footnote"/>
              <w:spacing w:line="280" w:lineRule="atLeast"/>
              <w:ind w:left="60" w:right="0" w:hanging="60"/>
              <w:rPr>
                <w:sz w:val="24"/>
                <w:szCs w:val="24"/>
              </w:rPr>
            </w:pPr>
            <w:r w:rsidRPr="3A3F0E1F">
              <w:rPr>
                <w:sz w:val="24"/>
                <w:szCs w:val="24"/>
              </w:rPr>
              <w:t>- observations</w:t>
            </w:r>
          </w:p>
        </w:tc>
        <w:tc>
          <w:tcPr>
            <w:tcW w:w="1170" w:type="dxa"/>
            <w:tcBorders>
              <w:top w:val="nil"/>
              <w:left w:val="single" w:color="000000" w:sz="4" w:space="0"/>
              <w:bottom w:val="single" w:color="000000" w:sz="4" w:space="0"/>
              <w:right w:val="single" w:color="000000" w:sz="4" w:space="0"/>
            </w:tcBorders>
            <w:tcMar>
              <w:top w:w="120" w:type="dxa"/>
              <w:left w:w="120" w:type="dxa"/>
              <w:bottom w:w="80" w:type="dxa"/>
              <w:right w:w="120" w:type="dxa"/>
            </w:tcMar>
          </w:tcPr>
          <w:p w:rsidR="3A3F0E1F" w:rsidP="3A3F0E1F" w:rsidRDefault="3A3F0E1F" w14:paraId="0537C28D" w14:textId="163045DD">
            <w:pPr>
              <w:pStyle w:val="Footnote"/>
              <w:spacing w:line="280" w:lineRule="atLeast"/>
              <w:ind w:left="0" w:right="0"/>
              <w:rPr>
                <w:sz w:val="24"/>
                <w:szCs w:val="24"/>
              </w:rPr>
            </w:pPr>
          </w:p>
        </w:tc>
        <w:tc>
          <w:tcPr>
            <w:tcW w:w="4980" w:type="dxa"/>
            <w:tcBorders>
              <w:top w:val="nil"/>
              <w:left w:val="single" w:color="000000" w:sz="4" w:space="0"/>
              <w:bottom w:val="single" w:color="000000" w:sz="4" w:space="0"/>
              <w:right w:val="single" w:color="000000" w:sz="4" w:space="0"/>
            </w:tcBorders>
            <w:tcMar>
              <w:top w:w="120" w:type="dxa"/>
              <w:left w:w="120" w:type="dxa"/>
              <w:bottom w:w="80" w:type="dxa"/>
              <w:right w:w="120" w:type="dxa"/>
            </w:tcMar>
          </w:tcPr>
          <w:p w:rsidR="3A3F0E1F" w:rsidP="3A3F0E1F" w:rsidRDefault="3A3F0E1F" w14:paraId="0C940099" w14:textId="77777777">
            <w:pPr>
              <w:pStyle w:val="Footnote"/>
              <w:spacing w:line="280" w:lineRule="atLeast"/>
              <w:ind w:left="0" w:right="0"/>
              <w:rPr>
                <w:sz w:val="24"/>
                <w:szCs w:val="24"/>
              </w:rPr>
            </w:pPr>
          </w:p>
        </w:tc>
      </w:tr>
      <w:tr w:rsidR="3A3F0E1F" w:rsidTr="00DF4501" w14:paraId="0B126228" w14:textId="77777777">
        <w:trPr>
          <w:trHeight w:val="2373"/>
          <w:jc w:val="center"/>
        </w:trPr>
        <w:tc>
          <w:tcPr>
            <w:tcW w:w="3990" w:type="dxa"/>
            <w:tcBorders>
              <w:top w:val="nil"/>
              <w:left w:val="single" w:color="000000" w:sz="4" w:space="0"/>
              <w:bottom w:val="single" w:color="000000" w:sz="4" w:space="0"/>
              <w:right w:val="single" w:color="000000" w:sz="4" w:space="0"/>
            </w:tcBorders>
            <w:tcMar>
              <w:top w:w="120" w:type="dxa"/>
              <w:left w:w="120" w:type="dxa"/>
              <w:bottom w:w="80" w:type="dxa"/>
              <w:right w:w="120" w:type="dxa"/>
            </w:tcMar>
          </w:tcPr>
          <w:p w:rsidR="3A3F0E1F" w:rsidP="3A3F0E1F" w:rsidRDefault="3A3F0E1F" w14:paraId="77553671" w14:textId="77777777">
            <w:pPr>
              <w:pStyle w:val="Footnote"/>
              <w:spacing w:line="280" w:lineRule="atLeast"/>
              <w:ind w:left="0" w:right="0"/>
              <w:rPr>
                <w:b/>
                <w:bCs/>
                <w:sz w:val="24"/>
                <w:szCs w:val="24"/>
              </w:rPr>
            </w:pPr>
          </w:p>
          <w:p w:rsidR="0E13343B" w:rsidP="3A3F0E1F" w:rsidRDefault="0E13343B" w14:paraId="5AA8D24C" w14:textId="74AD2453">
            <w:pPr>
              <w:pStyle w:val="Footnote"/>
              <w:spacing w:line="280" w:lineRule="atLeast"/>
              <w:ind w:left="0" w:right="0"/>
              <w:rPr>
                <w:b/>
                <w:bCs/>
                <w:sz w:val="24"/>
                <w:szCs w:val="24"/>
              </w:rPr>
            </w:pPr>
            <w:r w:rsidRPr="3A3F0E1F">
              <w:rPr>
                <w:b/>
                <w:bCs/>
                <w:sz w:val="24"/>
                <w:szCs w:val="24"/>
              </w:rPr>
              <w:t>Analysis</w:t>
            </w:r>
            <w:r w:rsidRPr="3A3F0E1F" w:rsidR="000269C0">
              <w:rPr>
                <w:b/>
                <w:bCs/>
                <w:sz w:val="24"/>
                <w:szCs w:val="24"/>
              </w:rPr>
              <w:t xml:space="preserve"> / Results / Discussion (</w:t>
            </w:r>
            <w:r w:rsidRPr="3A3F0E1F" w:rsidR="20C2E97E">
              <w:rPr>
                <w:b/>
                <w:bCs/>
                <w:sz w:val="24"/>
                <w:szCs w:val="24"/>
              </w:rPr>
              <w:t>50</w:t>
            </w:r>
            <w:r w:rsidRPr="3A3F0E1F" w:rsidR="000269C0">
              <w:rPr>
                <w:b/>
                <w:bCs/>
                <w:sz w:val="24"/>
                <w:szCs w:val="24"/>
              </w:rPr>
              <w:t>%)</w:t>
            </w:r>
          </w:p>
          <w:p w:rsidR="000269C0" w:rsidP="3A3F0E1F" w:rsidRDefault="000269C0" w14:paraId="111D3C9C" w14:textId="77777777">
            <w:pPr>
              <w:pStyle w:val="Footnote"/>
              <w:spacing w:line="280" w:lineRule="atLeast"/>
              <w:ind w:left="0" w:right="0"/>
              <w:rPr>
                <w:sz w:val="24"/>
                <w:szCs w:val="24"/>
              </w:rPr>
            </w:pPr>
            <w:r w:rsidRPr="3A3F0E1F">
              <w:rPr>
                <w:sz w:val="24"/>
                <w:szCs w:val="24"/>
              </w:rPr>
              <w:t>- Lean Analysis (15%)</w:t>
            </w:r>
          </w:p>
          <w:p w:rsidR="000269C0" w:rsidP="3A3F0E1F" w:rsidRDefault="000269C0" w14:paraId="634D5650" w14:textId="77777777">
            <w:pPr>
              <w:pStyle w:val="Footnote"/>
              <w:spacing w:line="280" w:lineRule="atLeast"/>
              <w:ind w:left="0" w:right="0"/>
              <w:rPr>
                <w:sz w:val="24"/>
                <w:szCs w:val="24"/>
              </w:rPr>
            </w:pPr>
            <w:r w:rsidRPr="3A3F0E1F">
              <w:rPr>
                <w:sz w:val="24"/>
                <w:szCs w:val="24"/>
              </w:rPr>
              <w:t>- Fishbone Diagram (</w:t>
            </w:r>
            <w:r w:rsidRPr="3A3F0E1F" w:rsidR="20C2E97E">
              <w:rPr>
                <w:sz w:val="24"/>
                <w:szCs w:val="24"/>
              </w:rPr>
              <w:t>5</w:t>
            </w:r>
            <w:r w:rsidRPr="3A3F0E1F">
              <w:rPr>
                <w:sz w:val="24"/>
                <w:szCs w:val="24"/>
              </w:rPr>
              <w:t>%)</w:t>
            </w:r>
          </w:p>
          <w:p w:rsidR="20C2E97E" w:rsidP="3A3F0E1F" w:rsidRDefault="20C2E97E" w14:paraId="5CA257F4" w14:textId="58F1D5A2">
            <w:pPr>
              <w:pStyle w:val="Footnote"/>
              <w:spacing w:line="280" w:lineRule="atLeast"/>
              <w:ind w:left="0" w:right="0"/>
              <w:rPr>
                <w:sz w:val="24"/>
                <w:szCs w:val="24"/>
              </w:rPr>
            </w:pPr>
            <w:r w:rsidRPr="3A3F0E1F">
              <w:rPr>
                <w:sz w:val="24"/>
                <w:szCs w:val="24"/>
              </w:rPr>
              <w:t>- Simio simulation (15%)</w:t>
            </w:r>
          </w:p>
          <w:p w:rsidR="3A3F0E1F" w:rsidP="3A3F0E1F" w:rsidRDefault="000269C0" w14:paraId="3F553F8D" w14:textId="1F8F3EC5">
            <w:pPr>
              <w:pStyle w:val="Footnote"/>
              <w:spacing w:line="280" w:lineRule="atLeast"/>
              <w:ind w:left="0" w:right="0"/>
              <w:rPr>
                <w:sz w:val="24"/>
                <w:szCs w:val="24"/>
              </w:rPr>
            </w:pPr>
            <w:r w:rsidRPr="3A3F0E1F">
              <w:rPr>
                <w:sz w:val="24"/>
                <w:szCs w:val="24"/>
              </w:rPr>
              <w:t xml:space="preserve">- IE Technique (line balance, </w:t>
            </w:r>
            <w:r w:rsidRPr="3A3F0E1F" w:rsidR="0641858E">
              <w:rPr>
                <w:sz w:val="24"/>
                <w:szCs w:val="24"/>
              </w:rPr>
              <w:t xml:space="preserve">kanban </w:t>
            </w:r>
            <w:r w:rsidRPr="3A3F0E1F">
              <w:rPr>
                <w:sz w:val="24"/>
                <w:szCs w:val="24"/>
              </w:rPr>
              <w:t>/CONWIP, layout, MH, cells) (</w:t>
            </w:r>
            <w:r w:rsidRPr="3A3F0E1F" w:rsidR="20C2E97E">
              <w:rPr>
                <w:sz w:val="24"/>
                <w:szCs w:val="24"/>
              </w:rPr>
              <w:t>15</w:t>
            </w:r>
            <w:r w:rsidRPr="3A3F0E1F">
              <w:rPr>
                <w:sz w:val="24"/>
                <w:szCs w:val="24"/>
              </w:rPr>
              <w:t>%)</w:t>
            </w:r>
          </w:p>
        </w:tc>
        <w:tc>
          <w:tcPr>
            <w:tcW w:w="1170" w:type="dxa"/>
            <w:tcBorders>
              <w:top w:val="nil"/>
              <w:left w:val="single" w:color="000000" w:sz="4" w:space="0"/>
              <w:bottom w:val="single" w:color="000000" w:sz="4" w:space="0"/>
              <w:right w:val="single" w:color="000000" w:sz="4" w:space="0"/>
            </w:tcBorders>
            <w:tcMar>
              <w:top w:w="120" w:type="dxa"/>
              <w:left w:w="120" w:type="dxa"/>
              <w:bottom w:w="80" w:type="dxa"/>
              <w:right w:w="120" w:type="dxa"/>
            </w:tcMar>
          </w:tcPr>
          <w:p w:rsidR="3A3F0E1F" w:rsidP="3A3F0E1F" w:rsidRDefault="3A3F0E1F" w14:paraId="38C9E375" w14:textId="0AFC71DE">
            <w:pPr>
              <w:pStyle w:val="Footnote"/>
              <w:spacing w:line="280" w:lineRule="atLeast"/>
              <w:ind w:left="0" w:right="0"/>
              <w:rPr>
                <w:sz w:val="24"/>
                <w:szCs w:val="24"/>
              </w:rPr>
            </w:pPr>
          </w:p>
        </w:tc>
        <w:tc>
          <w:tcPr>
            <w:tcW w:w="4980" w:type="dxa"/>
            <w:tcBorders>
              <w:top w:val="nil"/>
              <w:left w:val="single" w:color="000000" w:sz="4" w:space="0"/>
              <w:bottom w:val="single" w:color="000000" w:sz="4" w:space="0"/>
              <w:right w:val="single" w:color="000000" w:sz="4" w:space="0"/>
            </w:tcBorders>
            <w:tcMar>
              <w:top w:w="120" w:type="dxa"/>
              <w:left w:w="120" w:type="dxa"/>
              <w:bottom w:w="80" w:type="dxa"/>
              <w:right w:w="120" w:type="dxa"/>
            </w:tcMar>
          </w:tcPr>
          <w:p w:rsidR="3A3F0E1F" w:rsidP="3A3F0E1F" w:rsidRDefault="3A3F0E1F" w14:paraId="66E6ADB4" w14:textId="77777777">
            <w:pPr>
              <w:pStyle w:val="Footnote"/>
              <w:spacing w:line="280" w:lineRule="atLeast"/>
              <w:ind w:left="0" w:right="0"/>
              <w:rPr>
                <w:sz w:val="24"/>
                <w:szCs w:val="24"/>
              </w:rPr>
            </w:pPr>
          </w:p>
        </w:tc>
      </w:tr>
      <w:tr w:rsidR="3A3F0E1F" w:rsidTr="00DF4501" w14:paraId="0E1B07B9" w14:textId="77777777">
        <w:trPr>
          <w:trHeight w:val="1158"/>
          <w:jc w:val="center"/>
        </w:trPr>
        <w:tc>
          <w:tcPr>
            <w:tcW w:w="3990" w:type="dxa"/>
            <w:tcBorders>
              <w:top w:val="nil"/>
              <w:left w:val="single" w:color="000000" w:sz="4" w:space="0"/>
              <w:bottom w:val="single" w:color="000000" w:sz="4" w:space="0"/>
              <w:right w:val="single" w:color="000000" w:sz="4" w:space="0"/>
            </w:tcBorders>
            <w:tcMar>
              <w:top w:w="120" w:type="dxa"/>
              <w:left w:w="120" w:type="dxa"/>
              <w:bottom w:w="80" w:type="dxa"/>
              <w:right w:w="120" w:type="dxa"/>
            </w:tcMar>
          </w:tcPr>
          <w:p w:rsidR="3A3F0E1F" w:rsidP="3A3F0E1F" w:rsidRDefault="3A3F0E1F" w14:paraId="02192EBB" w14:textId="77777777">
            <w:pPr>
              <w:pStyle w:val="Footnote"/>
              <w:spacing w:line="280" w:lineRule="atLeast"/>
              <w:ind w:left="0" w:right="0"/>
              <w:rPr>
                <w:sz w:val="24"/>
                <w:szCs w:val="24"/>
              </w:rPr>
            </w:pPr>
          </w:p>
          <w:p w:rsidR="000269C0" w:rsidP="3A3F0E1F" w:rsidRDefault="000269C0" w14:paraId="66531659" w14:textId="77777777">
            <w:pPr>
              <w:pStyle w:val="Footnote"/>
              <w:spacing w:line="280" w:lineRule="atLeast"/>
              <w:ind w:left="0" w:right="0"/>
              <w:rPr>
                <w:b/>
                <w:bCs/>
                <w:sz w:val="24"/>
                <w:szCs w:val="24"/>
              </w:rPr>
            </w:pPr>
            <w:r w:rsidRPr="3A3F0E1F">
              <w:rPr>
                <w:b/>
                <w:bCs/>
                <w:sz w:val="24"/>
                <w:szCs w:val="24"/>
              </w:rPr>
              <w:t>Recommendations / Summary (15%)</w:t>
            </w:r>
          </w:p>
          <w:p w:rsidR="000269C0" w:rsidP="3A3F0E1F" w:rsidRDefault="000269C0" w14:paraId="72B85EE7" w14:textId="1F2C2B8C">
            <w:pPr>
              <w:pStyle w:val="Footnote"/>
              <w:spacing w:line="280" w:lineRule="atLeast"/>
              <w:ind w:left="0" w:right="0"/>
              <w:rPr>
                <w:sz w:val="24"/>
                <w:szCs w:val="24"/>
              </w:rPr>
            </w:pPr>
            <w:r w:rsidRPr="3A3F0E1F">
              <w:rPr>
                <w:sz w:val="24"/>
                <w:szCs w:val="24"/>
              </w:rPr>
              <w:t>-prioritized recommendations</w:t>
            </w:r>
          </w:p>
          <w:p w:rsidRPr="00A16A30" w:rsidR="3A3F0E1F" w:rsidP="3A3F0E1F" w:rsidRDefault="000269C0" w14:paraId="7CF52E03" w14:textId="28210D7D">
            <w:pPr>
              <w:pStyle w:val="Footnote"/>
              <w:spacing w:line="280" w:lineRule="atLeast"/>
              <w:ind w:left="0" w:right="0"/>
              <w:rPr>
                <w:sz w:val="24"/>
                <w:szCs w:val="24"/>
              </w:rPr>
            </w:pPr>
            <w:r w:rsidRPr="3A3F0E1F">
              <w:rPr>
                <w:sz w:val="24"/>
                <w:szCs w:val="24"/>
              </w:rPr>
              <w:t>- include performance / cost analysi</w:t>
            </w:r>
            <w:r w:rsidR="00A16A30">
              <w:rPr>
                <w:sz w:val="24"/>
                <w:szCs w:val="24"/>
              </w:rPr>
              <w:t>s</w:t>
            </w:r>
          </w:p>
        </w:tc>
        <w:tc>
          <w:tcPr>
            <w:tcW w:w="1170" w:type="dxa"/>
            <w:tcBorders>
              <w:top w:val="nil"/>
              <w:left w:val="single" w:color="000000" w:sz="4" w:space="0"/>
              <w:bottom w:val="single" w:color="000000" w:sz="4" w:space="0"/>
              <w:right w:val="single" w:color="000000" w:sz="4" w:space="0"/>
            </w:tcBorders>
            <w:tcMar>
              <w:top w:w="120" w:type="dxa"/>
              <w:left w:w="120" w:type="dxa"/>
              <w:bottom w:w="80" w:type="dxa"/>
              <w:right w:w="120" w:type="dxa"/>
            </w:tcMar>
          </w:tcPr>
          <w:p w:rsidR="3A3F0E1F" w:rsidP="3A3F0E1F" w:rsidRDefault="3A3F0E1F" w14:paraId="0180CBC4" w14:textId="3A648974">
            <w:pPr>
              <w:pStyle w:val="Footnote"/>
              <w:spacing w:line="280" w:lineRule="atLeast"/>
              <w:ind w:left="0" w:right="0"/>
              <w:rPr>
                <w:sz w:val="24"/>
                <w:szCs w:val="24"/>
              </w:rPr>
            </w:pPr>
          </w:p>
        </w:tc>
        <w:tc>
          <w:tcPr>
            <w:tcW w:w="4980" w:type="dxa"/>
            <w:tcBorders>
              <w:top w:val="nil"/>
              <w:left w:val="single" w:color="000000" w:sz="4" w:space="0"/>
              <w:bottom w:val="single" w:color="000000" w:sz="4" w:space="0"/>
              <w:right w:val="single" w:color="000000" w:sz="4" w:space="0"/>
            </w:tcBorders>
            <w:tcMar>
              <w:top w:w="120" w:type="dxa"/>
              <w:left w:w="120" w:type="dxa"/>
              <w:bottom w:w="80" w:type="dxa"/>
              <w:right w:w="120" w:type="dxa"/>
            </w:tcMar>
          </w:tcPr>
          <w:p w:rsidR="3A3F0E1F" w:rsidP="3A3F0E1F" w:rsidRDefault="3A3F0E1F" w14:paraId="08FABF9A" w14:textId="77777777">
            <w:pPr>
              <w:pStyle w:val="Footnote"/>
              <w:spacing w:line="280" w:lineRule="atLeast"/>
              <w:ind w:left="0" w:right="0"/>
              <w:rPr>
                <w:sz w:val="24"/>
                <w:szCs w:val="24"/>
              </w:rPr>
            </w:pPr>
          </w:p>
        </w:tc>
      </w:tr>
      <w:tr w:rsidR="3A3F0E1F" w:rsidTr="00DF4501" w14:paraId="27729211" w14:textId="77777777">
        <w:trPr>
          <w:trHeight w:val="1185"/>
          <w:jc w:val="center"/>
        </w:trPr>
        <w:tc>
          <w:tcPr>
            <w:tcW w:w="3990" w:type="dxa"/>
            <w:tcBorders>
              <w:top w:val="nil"/>
              <w:left w:val="single" w:color="000000" w:sz="4" w:space="0"/>
              <w:bottom w:val="single" w:color="000000" w:sz="4" w:space="0"/>
              <w:right w:val="single" w:color="000000" w:sz="4" w:space="0"/>
            </w:tcBorders>
            <w:tcMar>
              <w:top w:w="120" w:type="dxa"/>
              <w:left w:w="120" w:type="dxa"/>
              <w:bottom w:w="80" w:type="dxa"/>
              <w:right w:w="120" w:type="dxa"/>
            </w:tcMar>
          </w:tcPr>
          <w:p w:rsidR="3A3F0E1F" w:rsidP="3A3F0E1F" w:rsidRDefault="3A3F0E1F" w14:paraId="7D2F0AAB" w14:textId="77777777">
            <w:pPr>
              <w:pStyle w:val="Footnote"/>
              <w:spacing w:line="280" w:lineRule="atLeast"/>
              <w:ind w:left="0" w:right="0"/>
              <w:rPr>
                <w:sz w:val="24"/>
                <w:szCs w:val="24"/>
              </w:rPr>
            </w:pPr>
          </w:p>
          <w:p w:rsidR="000269C0" w:rsidP="3A3F0E1F" w:rsidRDefault="000269C0" w14:paraId="6B332AEC" w14:textId="77777777">
            <w:pPr>
              <w:pStyle w:val="Footnote"/>
              <w:spacing w:line="280" w:lineRule="atLeast"/>
              <w:ind w:left="0" w:right="0"/>
              <w:rPr>
                <w:b/>
                <w:bCs/>
                <w:sz w:val="24"/>
                <w:szCs w:val="24"/>
              </w:rPr>
            </w:pPr>
            <w:r w:rsidRPr="3A3F0E1F">
              <w:rPr>
                <w:b/>
                <w:bCs/>
                <w:sz w:val="24"/>
                <w:szCs w:val="24"/>
              </w:rPr>
              <w:t>Format / Writing Mechanics (5%)</w:t>
            </w:r>
          </w:p>
          <w:p w:rsidR="000269C0" w:rsidP="3A3F0E1F" w:rsidRDefault="000269C0" w14:paraId="54E2C083" w14:textId="77777777">
            <w:pPr>
              <w:pStyle w:val="Footnote"/>
              <w:spacing w:line="280" w:lineRule="atLeast"/>
              <w:ind w:left="0" w:right="0"/>
              <w:rPr>
                <w:sz w:val="24"/>
                <w:szCs w:val="24"/>
              </w:rPr>
            </w:pPr>
            <w:r w:rsidRPr="3A3F0E1F">
              <w:rPr>
                <w:sz w:val="24"/>
                <w:szCs w:val="24"/>
              </w:rPr>
              <w:t>- logical flow</w:t>
            </w:r>
          </w:p>
          <w:p w:rsidR="000269C0" w:rsidP="3A3F0E1F" w:rsidRDefault="000269C0" w14:paraId="3E30F968" w14:textId="77777777">
            <w:pPr>
              <w:pStyle w:val="Footnote"/>
              <w:spacing w:line="280" w:lineRule="atLeast"/>
              <w:ind w:left="0" w:right="0"/>
              <w:rPr>
                <w:sz w:val="24"/>
                <w:szCs w:val="24"/>
              </w:rPr>
            </w:pPr>
            <w:r w:rsidRPr="3A3F0E1F">
              <w:rPr>
                <w:sz w:val="24"/>
                <w:szCs w:val="24"/>
              </w:rPr>
              <w:t>- well illustrated</w:t>
            </w:r>
          </w:p>
          <w:p w:rsidR="0641858E" w:rsidP="3A3F0E1F" w:rsidRDefault="0641858E" w14:paraId="05DC85D2" w14:textId="77777777">
            <w:pPr>
              <w:pStyle w:val="Footnote"/>
              <w:spacing w:line="280" w:lineRule="atLeast"/>
              <w:ind w:left="0" w:right="0"/>
              <w:rPr>
                <w:sz w:val="24"/>
                <w:szCs w:val="24"/>
              </w:rPr>
            </w:pPr>
            <w:r w:rsidRPr="3A3F0E1F">
              <w:rPr>
                <w:sz w:val="24"/>
                <w:szCs w:val="24"/>
              </w:rPr>
              <w:t>- well written</w:t>
            </w:r>
          </w:p>
        </w:tc>
        <w:tc>
          <w:tcPr>
            <w:tcW w:w="1170" w:type="dxa"/>
            <w:tcBorders>
              <w:top w:val="nil"/>
              <w:left w:val="single" w:color="000000" w:sz="4" w:space="0"/>
              <w:bottom w:val="single" w:color="000000" w:sz="4" w:space="0"/>
              <w:right w:val="single" w:color="000000" w:sz="4" w:space="0"/>
            </w:tcBorders>
            <w:tcMar>
              <w:top w:w="120" w:type="dxa"/>
              <w:left w:w="120" w:type="dxa"/>
              <w:bottom w:w="80" w:type="dxa"/>
              <w:right w:w="120" w:type="dxa"/>
            </w:tcMar>
          </w:tcPr>
          <w:p w:rsidR="3A3F0E1F" w:rsidP="3A3F0E1F" w:rsidRDefault="3A3F0E1F" w14:paraId="2AC8A0CC" w14:textId="5DED4380">
            <w:pPr>
              <w:pStyle w:val="Footnote"/>
              <w:spacing w:line="280" w:lineRule="atLeast"/>
              <w:ind w:left="0" w:right="0"/>
              <w:rPr>
                <w:sz w:val="24"/>
                <w:szCs w:val="24"/>
              </w:rPr>
            </w:pPr>
          </w:p>
        </w:tc>
        <w:tc>
          <w:tcPr>
            <w:tcW w:w="4980" w:type="dxa"/>
            <w:tcBorders>
              <w:top w:val="nil"/>
              <w:left w:val="single" w:color="000000" w:sz="4" w:space="0"/>
              <w:bottom w:val="single" w:color="000000" w:sz="4" w:space="0"/>
              <w:right w:val="single" w:color="000000" w:sz="4" w:space="0"/>
            </w:tcBorders>
            <w:tcMar>
              <w:top w:w="120" w:type="dxa"/>
              <w:left w:w="120" w:type="dxa"/>
              <w:bottom w:w="80" w:type="dxa"/>
              <w:right w:w="120" w:type="dxa"/>
            </w:tcMar>
          </w:tcPr>
          <w:p w:rsidR="3A3F0E1F" w:rsidP="3A3F0E1F" w:rsidRDefault="3A3F0E1F" w14:paraId="421F92C6" w14:textId="77777777">
            <w:pPr>
              <w:pStyle w:val="Footnote"/>
              <w:spacing w:line="280" w:lineRule="atLeast"/>
              <w:ind w:left="0" w:right="0"/>
              <w:rPr>
                <w:sz w:val="24"/>
                <w:szCs w:val="24"/>
              </w:rPr>
            </w:pPr>
          </w:p>
        </w:tc>
      </w:tr>
      <w:tr w:rsidR="3A3F0E1F" w:rsidTr="00DF4501" w14:paraId="697D9272" w14:textId="77777777">
        <w:trPr>
          <w:trHeight w:val="213"/>
          <w:jc w:val="center"/>
        </w:trPr>
        <w:tc>
          <w:tcPr>
            <w:tcW w:w="3990" w:type="dxa"/>
            <w:tcBorders>
              <w:top w:val="nil"/>
              <w:left w:val="single" w:color="000000" w:sz="4" w:space="0"/>
              <w:bottom w:val="single" w:color="000000" w:sz="4" w:space="0"/>
              <w:right w:val="single" w:color="000000" w:sz="4" w:space="0"/>
            </w:tcBorders>
            <w:tcMar>
              <w:top w:w="120" w:type="dxa"/>
              <w:left w:w="120" w:type="dxa"/>
              <w:bottom w:w="80" w:type="dxa"/>
              <w:right w:w="120" w:type="dxa"/>
            </w:tcMar>
          </w:tcPr>
          <w:p w:rsidR="000269C0" w:rsidP="3A3F0E1F" w:rsidRDefault="000269C0" w14:paraId="1DBF5CFC" w14:textId="0497FDB7">
            <w:pPr>
              <w:pStyle w:val="Footnote"/>
              <w:spacing w:line="280" w:lineRule="atLeast"/>
              <w:ind w:left="0" w:right="0"/>
              <w:rPr>
                <w:b/>
                <w:bCs/>
                <w:sz w:val="24"/>
                <w:szCs w:val="24"/>
              </w:rPr>
            </w:pPr>
            <w:r w:rsidRPr="3A3F0E1F">
              <w:rPr>
                <w:b/>
                <w:bCs/>
                <w:sz w:val="24"/>
                <w:szCs w:val="24"/>
              </w:rPr>
              <w:t>Progress Report (10%)</w:t>
            </w:r>
          </w:p>
          <w:p w:rsidRPr="00A16A30" w:rsidR="3A3F0E1F" w:rsidP="3A3F0E1F" w:rsidRDefault="398765A2" w14:paraId="2B832A89" w14:textId="7284540D">
            <w:pPr>
              <w:pStyle w:val="Footnote"/>
              <w:spacing w:line="280" w:lineRule="atLeast"/>
              <w:ind w:left="0" w:right="0"/>
              <w:rPr>
                <w:sz w:val="24"/>
                <w:szCs w:val="24"/>
              </w:rPr>
            </w:pPr>
            <w:r w:rsidRPr="3A3F0E1F">
              <w:rPr>
                <w:sz w:val="24"/>
                <w:szCs w:val="24"/>
              </w:rPr>
              <w:t>- submitted 4/17/18</w:t>
            </w:r>
          </w:p>
        </w:tc>
        <w:tc>
          <w:tcPr>
            <w:tcW w:w="1170" w:type="dxa"/>
            <w:tcBorders>
              <w:top w:val="nil"/>
              <w:left w:val="single" w:color="000000" w:sz="4" w:space="0"/>
              <w:bottom w:val="single" w:color="000000" w:sz="4" w:space="0"/>
              <w:right w:val="single" w:color="000000" w:sz="4" w:space="0"/>
            </w:tcBorders>
            <w:tcMar>
              <w:top w:w="120" w:type="dxa"/>
              <w:left w:w="120" w:type="dxa"/>
              <w:bottom w:w="80" w:type="dxa"/>
              <w:right w:w="120" w:type="dxa"/>
            </w:tcMar>
          </w:tcPr>
          <w:p w:rsidR="173D8EDA" w:rsidP="3A3F0E1F" w:rsidRDefault="173D8EDA" w14:paraId="521C0E55" w14:textId="0D119AA4">
            <w:pPr>
              <w:pStyle w:val="Footnote"/>
              <w:spacing w:line="280" w:lineRule="atLeast"/>
              <w:ind w:left="0" w:right="0"/>
              <w:rPr>
                <w:sz w:val="24"/>
                <w:szCs w:val="24"/>
              </w:rPr>
            </w:pPr>
            <w:r w:rsidRPr="3A3F0E1F">
              <w:rPr>
                <w:sz w:val="24"/>
                <w:szCs w:val="24"/>
              </w:rPr>
              <w:t>9.5</w:t>
            </w:r>
          </w:p>
        </w:tc>
        <w:tc>
          <w:tcPr>
            <w:tcW w:w="4980" w:type="dxa"/>
            <w:tcBorders>
              <w:top w:val="nil"/>
              <w:left w:val="single" w:color="000000" w:sz="4" w:space="0"/>
              <w:bottom w:val="single" w:color="000000" w:sz="4" w:space="0"/>
              <w:right w:val="single" w:color="000000" w:sz="4" w:space="0"/>
            </w:tcBorders>
            <w:tcMar>
              <w:top w:w="120" w:type="dxa"/>
              <w:left w:w="120" w:type="dxa"/>
              <w:bottom w:w="80" w:type="dxa"/>
              <w:right w:w="120" w:type="dxa"/>
            </w:tcMar>
          </w:tcPr>
          <w:p w:rsidR="3A3F0E1F" w:rsidP="3A3F0E1F" w:rsidRDefault="3A3F0E1F" w14:paraId="43F082DE" w14:textId="77777777">
            <w:pPr>
              <w:pStyle w:val="Footnote"/>
              <w:spacing w:line="280" w:lineRule="atLeast"/>
              <w:ind w:left="0" w:right="0"/>
              <w:rPr>
                <w:sz w:val="24"/>
                <w:szCs w:val="24"/>
              </w:rPr>
            </w:pPr>
          </w:p>
        </w:tc>
      </w:tr>
      <w:tr w:rsidR="3A3F0E1F" w:rsidTr="00DF4501" w14:paraId="56EE4AAC" w14:textId="77777777">
        <w:trPr>
          <w:trHeight w:val="456"/>
          <w:jc w:val="center"/>
        </w:trPr>
        <w:tc>
          <w:tcPr>
            <w:tcW w:w="3990" w:type="dxa"/>
            <w:tcBorders>
              <w:top w:val="nil"/>
              <w:left w:val="single" w:color="000000" w:sz="4" w:space="0"/>
              <w:bottom w:val="single" w:color="000000" w:sz="4" w:space="0"/>
              <w:right w:val="single" w:color="000000" w:sz="4" w:space="0"/>
            </w:tcBorders>
            <w:tcMar>
              <w:top w:w="120" w:type="dxa"/>
              <w:left w:w="120" w:type="dxa"/>
              <w:bottom w:w="80" w:type="dxa"/>
              <w:right w:w="120" w:type="dxa"/>
            </w:tcMar>
          </w:tcPr>
          <w:p w:rsidRPr="00A16A30" w:rsidR="3A3F0E1F" w:rsidP="3A3F0E1F" w:rsidRDefault="000269C0" w14:paraId="4C585D77" w14:textId="70383BCC">
            <w:pPr>
              <w:pStyle w:val="Footnote"/>
              <w:spacing w:line="280" w:lineRule="atLeast"/>
              <w:ind w:left="0" w:right="0"/>
              <w:rPr>
                <w:sz w:val="24"/>
                <w:szCs w:val="24"/>
              </w:rPr>
            </w:pPr>
            <w:r w:rsidRPr="3A3F0E1F">
              <w:rPr>
                <w:b/>
                <w:bCs/>
                <w:sz w:val="24"/>
                <w:szCs w:val="24"/>
              </w:rPr>
              <w:t xml:space="preserve">Oral Presentation (10%) </w:t>
            </w:r>
            <w:r>
              <w:br/>
            </w:r>
            <w:r w:rsidRPr="3A3F0E1F" w:rsidR="398765A2">
              <w:rPr>
                <w:sz w:val="24"/>
                <w:szCs w:val="24"/>
              </w:rPr>
              <w:t>- 3 minutes MAX - 5/3/18</w:t>
            </w:r>
          </w:p>
        </w:tc>
        <w:tc>
          <w:tcPr>
            <w:tcW w:w="1170" w:type="dxa"/>
            <w:tcBorders>
              <w:top w:val="nil"/>
              <w:left w:val="single" w:color="000000" w:sz="4" w:space="0"/>
              <w:bottom w:val="single" w:color="000000" w:sz="4" w:space="0"/>
              <w:right w:val="single" w:color="000000" w:sz="4" w:space="0"/>
            </w:tcBorders>
            <w:tcMar>
              <w:top w:w="120" w:type="dxa"/>
              <w:left w:w="120" w:type="dxa"/>
              <w:bottom w:w="80" w:type="dxa"/>
              <w:right w:w="120" w:type="dxa"/>
            </w:tcMar>
          </w:tcPr>
          <w:p w:rsidR="44A35403" w:rsidP="3A3F0E1F" w:rsidRDefault="44A35403" w14:paraId="5C4BF440" w14:textId="475E642B">
            <w:pPr>
              <w:pStyle w:val="Footnote"/>
              <w:spacing w:line="280" w:lineRule="atLeast"/>
              <w:ind w:left="0" w:right="0"/>
              <w:rPr>
                <w:sz w:val="24"/>
                <w:szCs w:val="24"/>
              </w:rPr>
            </w:pPr>
            <w:r w:rsidRPr="3A3F0E1F">
              <w:rPr>
                <w:sz w:val="24"/>
                <w:szCs w:val="24"/>
              </w:rPr>
              <w:t>10</w:t>
            </w:r>
          </w:p>
        </w:tc>
        <w:tc>
          <w:tcPr>
            <w:tcW w:w="4980" w:type="dxa"/>
            <w:tcBorders>
              <w:top w:val="nil"/>
              <w:left w:val="single" w:color="000000" w:sz="4" w:space="0"/>
              <w:bottom w:val="single" w:color="000000" w:sz="4" w:space="0"/>
              <w:right w:val="single" w:color="000000" w:sz="4" w:space="0"/>
            </w:tcBorders>
            <w:tcMar>
              <w:top w:w="120" w:type="dxa"/>
              <w:left w:w="120" w:type="dxa"/>
              <w:bottom w:w="80" w:type="dxa"/>
              <w:right w:w="120" w:type="dxa"/>
            </w:tcMar>
          </w:tcPr>
          <w:p w:rsidR="3A3F0E1F" w:rsidP="3A3F0E1F" w:rsidRDefault="3A3F0E1F" w14:paraId="56B71B43" w14:textId="068BA0A9">
            <w:pPr>
              <w:pStyle w:val="Footnote"/>
              <w:spacing w:line="280" w:lineRule="atLeast"/>
              <w:ind w:left="0" w:right="0"/>
              <w:rPr>
                <w:sz w:val="24"/>
                <w:szCs w:val="24"/>
              </w:rPr>
            </w:pPr>
          </w:p>
        </w:tc>
      </w:tr>
    </w:tbl>
    <w:p w:rsidR="3A3F0E1F" w:rsidP="3A3F0E1F" w:rsidRDefault="3A3F0E1F" w14:paraId="5D27F43B" w14:textId="100348B8">
      <w:pPr>
        <w:pStyle w:val="Body"/>
        <w:tabs>
          <w:tab w:val="left" w:pos="360"/>
          <w:tab w:val="left" w:pos="1440"/>
          <w:tab w:val="left" w:pos="2880"/>
        </w:tabs>
        <w:spacing w:after="0" w:line="260" w:lineRule="atLeast"/>
        <w:ind w:left="640" w:hanging="640"/>
        <w:jc w:val="both"/>
      </w:pPr>
    </w:p>
    <w:p w:rsidRPr="00F21FB1" w:rsidR="3A3F0E1F" w:rsidP="007A36DD" w:rsidRDefault="000269C0" w14:paraId="02813C37" w14:textId="5B3C05E3">
      <w:pPr>
        <w:pStyle w:val="Body"/>
        <w:tabs>
          <w:tab w:val="left" w:pos="720"/>
          <w:tab w:val="left" w:pos="1440"/>
          <w:tab w:val="left" w:pos="2880"/>
        </w:tabs>
        <w:spacing w:after="0"/>
        <w:ind w:firstLine="2880"/>
        <w:jc w:val="both"/>
      </w:pPr>
      <w:r>
        <w:t xml:space="preserve"> Grade </w:t>
      </w:r>
      <w:r w:rsidRPr="001F2057">
        <w:t>_______________/100</w:t>
      </w:r>
    </w:p>
    <w:sectPr w:rsidRPr="00F21FB1" w:rsidR="3A3F0E1F" w:rsidSect="002571A2">
      <w:headerReference w:type="default" r:id="rId18"/>
      <w:footerReference w:type="default" r:id="rId19"/>
      <w:pgSz w:w="12240" w:h="15840"/>
      <w:pgMar w:top="900" w:right="1440" w:bottom="1440" w:left="1440"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BE5C7C" w:rsidRDefault="00BE5C7C" w14:paraId="5D70C0E0" w14:textId="77777777">
      <w:pPr>
        <w:spacing w:after="0" w:line="240" w:lineRule="auto"/>
      </w:pPr>
      <w:r>
        <w:separator/>
      </w:r>
    </w:p>
  </w:endnote>
  <w:endnote w:type="continuationSeparator" w:id="0">
    <w:p w:rsidR="00BE5C7C" w:rsidRDefault="00BE5C7C" w14:paraId="39FDEFF2" w14:textId="77777777">
      <w:pPr>
        <w:spacing w:after="0" w:line="240" w:lineRule="auto"/>
      </w:pPr>
      <w:r>
        <w:continuationSeparator/>
      </w:r>
    </w:p>
  </w:endnote>
  <w:endnote w:type="continuationNotice" w:id="1">
    <w:p w:rsidR="00BE5C7C" w:rsidRDefault="00BE5C7C" w14:paraId="197EE9A6"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Sans-Serif">
    <w:altName w:val="Wingdings"/>
    <w:panose1 w:val="00000000000000000000"/>
    <w:charset w:val="00"/>
    <w:family w:val="roman"/>
    <w:notTrueType/>
    <w:pitch w:val="default"/>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roman"/>
    <w:pitch w:val="fixed"/>
    <w:sig w:usb0="00000001" w:usb1="08070000" w:usb2="00000010" w:usb3="00000000" w:csb0="00020000"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4245" w:rsidRDefault="005F4245" w14:paraId="5A97B04F" w14:textId="77777777">
    <w:pPr>
      <w:pStyle w:val="Body"/>
      <w:tabs>
        <w:tab w:val="left" w:pos="720"/>
        <w:tab w:val="left" w:pos="1440"/>
        <w:tab w:val="left" w:pos="2880"/>
      </w:tabs>
      <w:spacing w:after="0" w:line="240" w:lineRule="atLeast"/>
      <w:jc w:val="both"/>
      <w:rPr>
        <w:w w:val="100"/>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BE5C7C" w:rsidRDefault="00BE5C7C" w14:paraId="6ABB96D2" w14:textId="77777777">
      <w:pPr>
        <w:spacing w:after="0" w:line="240" w:lineRule="auto"/>
      </w:pPr>
      <w:r>
        <w:separator/>
      </w:r>
    </w:p>
  </w:footnote>
  <w:footnote w:type="continuationSeparator" w:id="0">
    <w:p w:rsidR="00BE5C7C" w:rsidRDefault="00BE5C7C" w14:paraId="498E2C67" w14:textId="77777777">
      <w:pPr>
        <w:spacing w:after="0" w:line="240" w:lineRule="auto"/>
      </w:pPr>
      <w:r>
        <w:continuationSeparator/>
      </w:r>
    </w:p>
  </w:footnote>
  <w:footnote w:type="continuationNotice" w:id="1">
    <w:p w:rsidR="00BE5C7C" w:rsidRDefault="00BE5C7C" w14:paraId="3127B3F8"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F4245" w:rsidRDefault="005F4245" w14:paraId="391D6948" w14:textId="77777777">
    <w:pPr>
      <w:pStyle w:val="Body"/>
      <w:tabs>
        <w:tab w:val="left" w:pos="720"/>
        <w:tab w:val="left" w:pos="1440"/>
        <w:tab w:val="left" w:pos="2880"/>
      </w:tabs>
      <w:spacing w:after="0" w:line="240" w:lineRule="atLeast"/>
      <w:jc w:val="right"/>
      <w:rPr>
        <w:w w:val="100"/>
        <w:sz w:val="20"/>
        <w:szCs w:val="20"/>
      </w:rPr>
    </w:pPr>
  </w:p>
</w:hdr>
</file>

<file path=word/intelligence2.xml><?xml version="1.0" encoding="utf-8"?>
<int2:intelligence xmlns:int2="http://schemas.microsoft.com/office/intelligence/2020/intelligence" xmlns:oel="http://schemas.microsoft.com/office/2019/extlst">
  <int2:observations>
    <int2:textHash int2:hashCode="T38g1HA5c9g4n4" int2:id="MxXfvS96">
      <int2:state int2:value="Rejected" int2:type="LegacyProofing"/>
    </int2:textHash>
    <int2:textHash int2:hashCode="cdiz/rLIJ5a4RL" int2:id="pJQVRoDk">
      <int2:state int2:value="Rejected" int2:type="LegacyProofing"/>
    </int2:textHash>
    <int2:bookmark int2:bookmarkName="_Int_EXc13u5J" int2:invalidationBookmarkName="" int2:hashCode="iFU0wZ1fg4m0zA" int2:id="eFetkPS5">
      <int2:state int2:value="Rejected" int2:type="LegacyProofing"/>
    </int2:bookmark>
    <int2:bookmark int2:bookmarkName="_Int_CauNtWZU" int2:invalidationBookmarkName="" int2:hashCode="wpQhrE9CepcYME" int2:id="zeZpyV00">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AD1955"/>
    <w:multiLevelType w:val="hybridMultilevel"/>
    <w:tmpl w:val="FF089708"/>
    <w:lvl w:ilvl="0" w:tplc="BCCEC55C">
      <w:start w:val="1"/>
      <w:numFmt w:val="bullet"/>
      <w:lvlText w:val=""/>
      <w:lvlJc w:val="left"/>
      <w:pPr>
        <w:tabs>
          <w:tab w:val="num" w:pos="720"/>
        </w:tabs>
        <w:ind w:left="720" w:hanging="360"/>
      </w:pPr>
      <w:rPr>
        <w:rFonts w:hint="default" w:ascii="Wingdings" w:hAnsi="Wingdings"/>
      </w:rPr>
    </w:lvl>
    <w:lvl w:ilvl="1" w:tplc="DE529C54" w:tentative="1">
      <w:start w:val="1"/>
      <w:numFmt w:val="bullet"/>
      <w:lvlText w:val=""/>
      <w:lvlJc w:val="left"/>
      <w:pPr>
        <w:tabs>
          <w:tab w:val="num" w:pos="1440"/>
        </w:tabs>
        <w:ind w:left="1440" w:hanging="360"/>
      </w:pPr>
      <w:rPr>
        <w:rFonts w:hint="default" w:ascii="Wingdings" w:hAnsi="Wingdings"/>
      </w:rPr>
    </w:lvl>
    <w:lvl w:ilvl="2" w:tplc="D784A060" w:tentative="1">
      <w:start w:val="1"/>
      <w:numFmt w:val="bullet"/>
      <w:lvlText w:val=""/>
      <w:lvlJc w:val="left"/>
      <w:pPr>
        <w:tabs>
          <w:tab w:val="num" w:pos="2160"/>
        </w:tabs>
        <w:ind w:left="2160" w:hanging="360"/>
      </w:pPr>
      <w:rPr>
        <w:rFonts w:hint="default" w:ascii="Wingdings" w:hAnsi="Wingdings"/>
      </w:rPr>
    </w:lvl>
    <w:lvl w:ilvl="3" w:tplc="24A89214" w:tentative="1">
      <w:start w:val="1"/>
      <w:numFmt w:val="bullet"/>
      <w:lvlText w:val=""/>
      <w:lvlJc w:val="left"/>
      <w:pPr>
        <w:tabs>
          <w:tab w:val="num" w:pos="2880"/>
        </w:tabs>
        <w:ind w:left="2880" w:hanging="360"/>
      </w:pPr>
      <w:rPr>
        <w:rFonts w:hint="default" w:ascii="Wingdings" w:hAnsi="Wingdings"/>
      </w:rPr>
    </w:lvl>
    <w:lvl w:ilvl="4" w:tplc="6E681F9C" w:tentative="1">
      <w:start w:val="1"/>
      <w:numFmt w:val="bullet"/>
      <w:lvlText w:val=""/>
      <w:lvlJc w:val="left"/>
      <w:pPr>
        <w:tabs>
          <w:tab w:val="num" w:pos="3600"/>
        </w:tabs>
        <w:ind w:left="3600" w:hanging="360"/>
      </w:pPr>
      <w:rPr>
        <w:rFonts w:hint="default" w:ascii="Wingdings" w:hAnsi="Wingdings"/>
      </w:rPr>
    </w:lvl>
    <w:lvl w:ilvl="5" w:tplc="294C9FEE" w:tentative="1">
      <w:start w:val="1"/>
      <w:numFmt w:val="bullet"/>
      <w:lvlText w:val=""/>
      <w:lvlJc w:val="left"/>
      <w:pPr>
        <w:tabs>
          <w:tab w:val="num" w:pos="4320"/>
        </w:tabs>
        <w:ind w:left="4320" w:hanging="360"/>
      </w:pPr>
      <w:rPr>
        <w:rFonts w:hint="default" w:ascii="Wingdings" w:hAnsi="Wingdings"/>
      </w:rPr>
    </w:lvl>
    <w:lvl w:ilvl="6" w:tplc="1382AE60" w:tentative="1">
      <w:start w:val="1"/>
      <w:numFmt w:val="bullet"/>
      <w:lvlText w:val=""/>
      <w:lvlJc w:val="left"/>
      <w:pPr>
        <w:tabs>
          <w:tab w:val="num" w:pos="5040"/>
        </w:tabs>
        <w:ind w:left="5040" w:hanging="360"/>
      </w:pPr>
      <w:rPr>
        <w:rFonts w:hint="default" w:ascii="Wingdings" w:hAnsi="Wingdings"/>
      </w:rPr>
    </w:lvl>
    <w:lvl w:ilvl="7" w:tplc="482E8FB8" w:tentative="1">
      <w:start w:val="1"/>
      <w:numFmt w:val="bullet"/>
      <w:lvlText w:val=""/>
      <w:lvlJc w:val="left"/>
      <w:pPr>
        <w:tabs>
          <w:tab w:val="num" w:pos="5760"/>
        </w:tabs>
        <w:ind w:left="5760" w:hanging="360"/>
      </w:pPr>
      <w:rPr>
        <w:rFonts w:hint="default" w:ascii="Wingdings" w:hAnsi="Wingdings"/>
      </w:rPr>
    </w:lvl>
    <w:lvl w:ilvl="8" w:tplc="F8A8D534" w:tentative="1">
      <w:start w:val="1"/>
      <w:numFmt w:val="bullet"/>
      <w:lvlText w:val=""/>
      <w:lvlJc w:val="left"/>
      <w:pPr>
        <w:tabs>
          <w:tab w:val="num" w:pos="6480"/>
        </w:tabs>
        <w:ind w:left="6480" w:hanging="360"/>
      </w:pPr>
      <w:rPr>
        <w:rFonts w:hint="default" w:ascii="Wingdings" w:hAnsi="Wingdings"/>
      </w:rPr>
    </w:lvl>
  </w:abstractNum>
  <w:abstractNum w:abstractNumId="1" w15:restartNumberingAfterBreak="0">
    <w:nsid w:val="3F766509"/>
    <w:multiLevelType w:val="hybridMultilevel"/>
    <w:tmpl w:val="8DB03EB8"/>
    <w:lvl w:ilvl="0" w:tplc="AD96E056">
      <w:start w:val="1"/>
      <w:numFmt w:val="bullet"/>
      <w:lvlText w:val="v"/>
      <w:lvlJc w:val="left"/>
      <w:pPr>
        <w:tabs>
          <w:tab w:val="num" w:pos="720"/>
        </w:tabs>
        <w:ind w:left="720" w:hanging="360"/>
      </w:pPr>
      <w:rPr>
        <w:rFonts w:hint="default" w:ascii="Wingdings,Sans-Serif" w:hAnsi="Wingdings,Sans-Serif"/>
      </w:rPr>
    </w:lvl>
    <w:lvl w:ilvl="1" w:tplc="DF508A02" w:tentative="1">
      <w:start w:val="1"/>
      <w:numFmt w:val="bullet"/>
      <w:lvlText w:val="v"/>
      <w:lvlJc w:val="left"/>
      <w:pPr>
        <w:tabs>
          <w:tab w:val="num" w:pos="1440"/>
        </w:tabs>
        <w:ind w:left="1440" w:hanging="360"/>
      </w:pPr>
      <w:rPr>
        <w:rFonts w:hint="default" w:ascii="Wingdings,Sans-Serif" w:hAnsi="Wingdings,Sans-Serif"/>
      </w:rPr>
    </w:lvl>
    <w:lvl w:ilvl="2" w:tplc="FDECDAF8" w:tentative="1">
      <w:start w:val="1"/>
      <w:numFmt w:val="bullet"/>
      <w:lvlText w:val="v"/>
      <w:lvlJc w:val="left"/>
      <w:pPr>
        <w:tabs>
          <w:tab w:val="num" w:pos="2160"/>
        </w:tabs>
        <w:ind w:left="2160" w:hanging="360"/>
      </w:pPr>
      <w:rPr>
        <w:rFonts w:hint="default" w:ascii="Wingdings,Sans-Serif" w:hAnsi="Wingdings,Sans-Serif"/>
      </w:rPr>
    </w:lvl>
    <w:lvl w:ilvl="3" w:tplc="180A7DD8" w:tentative="1">
      <w:start w:val="1"/>
      <w:numFmt w:val="bullet"/>
      <w:lvlText w:val="v"/>
      <w:lvlJc w:val="left"/>
      <w:pPr>
        <w:tabs>
          <w:tab w:val="num" w:pos="2880"/>
        </w:tabs>
        <w:ind w:left="2880" w:hanging="360"/>
      </w:pPr>
      <w:rPr>
        <w:rFonts w:hint="default" w:ascii="Wingdings,Sans-Serif" w:hAnsi="Wingdings,Sans-Serif"/>
      </w:rPr>
    </w:lvl>
    <w:lvl w:ilvl="4" w:tplc="23DAAB6C" w:tentative="1">
      <w:start w:val="1"/>
      <w:numFmt w:val="bullet"/>
      <w:lvlText w:val="v"/>
      <w:lvlJc w:val="left"/>
      <w:pPr>
        <w:tabs>
          <w:tab w:val="num" w:pos="3600"/>
        </w:tabs>
        <w:ind w:left="3600" w:hanging="360"/>
      </w:pPr>
      <w:rPr>
        <w:rFonts w:hint="default" w:ascii="Wingdings,Sans-Serif" w:hAnsi="Wingdings,Sans-Serif"/>
      </w:rPr>
    </w:lvl>
    <w:lvl w:ilvl="5" w:tplc="CBB8D63A" w:tentative="1">
      <w:start w:val="1"/>
      <w:numFmt w:val="bullet"/>
      <w:lvlText w:val="v"/>
      <w:lvlJc w:val="left"/>
      <w:pPr>
        <w:tabs>
          <w:tab w:val="num" w:pos="4320"/>
        </w:tabs>
        <w:ind w:left="4320" w:hanging="360"/>
      </w:pPr>
      <w:rPr>
        <w:rFonts w:hint="default" w:ascii="Wingdings,Sans-Serif" w:hAnsi="Wingdings,Sans-Serif"/>
      </w:rPr>
    </w:lvl>
    <w:lvl w:ilvl="6" w:tplc="097C53E6" w:tentative="1">
      <w:start w:val="1"/>
      <w:numFmt w:val="bullet"/>
      <w:lvlText w:val="v"/>
      <w:lvlJc w:val="left"/>
      <w:pPr>
        <w:tabs>
          <w:tab w:val="num" w:pos="5040"/>
        </w:tabs>
        <w:ind w:left="5040" w:hanging="360"/>
      </w:pPr>
      <w:rPr>
        <w:rFonts w:hint="default" w:ascii="Wingdings,Sans-Serif" w:hAnsi="Wingdings,Sans-Serif"/>
      </w:rPr>
    </w:lvl>
    <w:lvl w:ilvl="7" w:tplc="1C58C560" w:tentative="1">
      <w:start w:val="1"/>
      <w:numFmt w:val="bullet"/>
      <w:lvlText w:val="v"/>
      <w:lvlJc w:val="left"/>
      <w:pPr>
        <w:tabs>
          <w:tab w:val="num" w:pos="5760"/>
        </w:tabs>
        <w:ind w:left="5760" w:hanging="360"/>
      </w:pPr>
      <w:rPr>
        <w:rFonts w:hint="default" w:ascii="Wingdings,Sans-Serif" w:hAnsi="Wingdings,Sans-Serif"/>
      </w:rPr>
    </w:lvl>
    <w:lvl w:ilvl="8" w:tplc="6B3C4F02" w:tentative="1">
      <w:start w:val="1"/>
      <w:numFmt w:val="bullet"/>
      <w:lvlText w:val="v"/>
      <w:lvlJc w:val="left"/>
      <w:pPr>
        <w:tabs>
          <w:tab w:val="num" w:pos="6480"/>
        </w:tabs>
        <w:ind w:left="6480" w:hanging="360"/>
      </w:pPr>
      <w:rPr>
        <w:rFonts w:hint="default" w:ascii="Wingdings,Sans-Serif" w:hAnsi="Wingdings,Sans-Serif"/>
      </w:rPr>
    </w:lvl>
  </w:abstractNum>
  <w:abstractNum w:abstractNumId="2" w15:restartNumberingAfterBreak="0">
    <w:nsid w:val="52500094"/>
    <w:multiLevelType w:val="hybridMultilevel"/>
    <w:tmpl w:val="91FA8F0E"/>
    <w:lvl w:ilvl="0" w:tplc="79B6ADC6">
      <w:start w:val="1"/>
      <w:numFmt w:val="bullet"/>
      <w:lvlText w:val=""/>
      <w:lvlJc w:val="left"/>
      <w:pPr>
        <w:tabs>
          <w:tab w:val="num" w:pos="720"/>
        </w:tabs>
        <w:ind w:left="720" w:hanging="360"/>
      </w:pPr>
      <w:rPr>
        <w:rFonts w:hint="default" w:ascii="Wingdings" w:hAnsi="Wingdings"/>
      </w:rPr>
    </w:lvl>
    <w:lvl w:ilvl="1" w:tplc="2C540BB4" w:tentative="1">
      <w:start w:val="1"/>
      <w:numFmt w:val="bullet"/>
      <w:lvlText w:val=""/>
      <w:lvlJc w:val="left"/>
      <w:pPr>
        <w:tabs>
          <w:tab w:val="num" w:pos="1440"/>
        </w:tabs>
        <w:ind w:left="1440" w:hanging="360"/>
      </w:pPr>
      <w:rPr>
        <w:rFonts w:hint="default" w:ascii="Wingdings" w:hAnsi="Wingdings"/>
      </w:rPr>
    </w:lvl>
    <w:lvl w:ilvl="2" w:tplc="48EE3A24" w:tentative="1">
      <w:start w:val="1"/>
      <w:numFmt w:val="bullet"/>
      <w:lvlText w:val=""/>
      <w:lvlJc w:val="left"/>
      <w:pPr>
        <w:tabs>
          <w:tab w:val="num" w:pos="2160"/>
        </w:tabs>
        <w:ind w:left="2160" w:hanging="360"/>
      </w:pPr>
      <w:rPr>
        <w:rFonts w:hint="default" w:ascii="Wingdings" w:hAnsi="Wingdings"/>
      </w:rPr>
    </w:lvl>
    <w:lvl w:ilvl="3" w:tplc="01E85A7E" w:tentative="1">
      <w:start w:val="1"/>
      <w:numFmt w:val="bullet"/>
      <w:lvlText w:val=""/>
      <w:lvlJc w:val="left"/>
      <w:pPr>
        <w:tabs>
          <w:tab w:val="num" w:pos="2880"/>
        </w:tabs>
        <w:ind w:left="2880" w:hanging="360"/>
      </w:pPr>
      <w:rPr>
        <w:rFonts w:hint="default" w:ascii="Wingdings" w:hAnsi="Wingdings"/>
      </w:rPr>
    </w:lvl>
    <w:lvl w:ilvl="4" w:tplc="29AACF4C" w:tentative="1">
      <w:start w:val="1"/>
      <w:numFmt w:val="bullet"/>
      <w:lvlText w:val=""/>
      <w:lvlJc w:val="left"/>
      <w:pPr>
        <w:tabs>
          <w:tab w:val="num" w:pos="3600"/>
        </w:tabs>
        <w:ind w:left="3600" w:hanging="360"/>
      </w:pPr>
      <w:rPr>
        <w:rFonts w:hint="default" w:ascii="Wingdings" w:hAnsi="Wingdings"/>
      </w:rPr>
    </w:lvl>
    <w:lvl w:ilvl="5" w:tplc="5600922C" w:tentative="1">
      <w:start w:val="1"/>
      <w:numFmt w:val="bullet"/>
      <w:lvlText w:val=""/>
      <w:lvlJc w:val="left"/>
      <w:pPr>
        <w:tabs>
          <w:tab w:val="num" w:pos="4320"/>
        </w:tabs>
        <w:ind w:left="4320" w:hanging="360"/>
      </w:pPr>
      <w:rPr>
        <w:rFonts w:hint="default" w:ascii="Wingdings" w:hAnsi="Wingdings"/>
      </w:rPr>
    </w:lvl>
    <w:lvl w:ilvl="6" w:tplc="0E68EE24" w:tentative="1">
      <w:start w:val="1"/>
      <w:numFmt w:val="bullet"/>
      <w:lvlText w:val=""/>
      <w:lvlJc w:val="left"/>
      <w:pPr>
        <w:tabs>
          <w:tab w:val="num" w:pos="5040"/>
        </w:tabs>
        <w:ind w:left="5040" w:hanging="360"/>
      </w:pPr>
      <w:rPr>
        <w:rFonts w:hint="default" w:ascii="Wingdings" w:hAnsi="Wingdings"/>
      </w:rPr>
    </w:lvl>
    <w:lvl w:ilvl="7" w:tplc="96C817D4" w:tentative="1">
      <w:start w:val="1"/>
      <w:numFmt w:val="bullet"/>
      <w:lvlText w:val=""/>
      <w:lvlJc w:val="left"/>
      <w:pPr>
        <w:tabs>
          <w:tab w:val="num" w:pos="5760"/>
        </w:tabs>
        <w:ind w:left="5760" w:hanging="360"/>
      </w:pPr>
      <w:rPr>
        <w:rFonts w:hint="default" w:ascii="Wingdings" w:hAnsi="Wingdings"/>
      </w:rPr>
    </w:lvl>
    <w:lvl w:ilvl="8" w:tplc="9FA85B46" w:tentative="1">
      <w:start w:val="1"/>
      <w:numFmt w:val="bullet"/>
      <w:lvlText w:val=""/>
      <w:lvlJc w:val="left"/>
      <w:pPr>
        <w:tabs>
          <w:tab w:val="num" w:pos="6480"/>
        </w:tabs>
        <w:ind w:left="6480" w:hanging="360"/>
      </w:pPr>
      <w:rPr>
        <w:rFonts w:hint="default" w:ascii="Wingdings" w:hAnsi="Wingdings"/>
      </w:rPr>
    </w:lvl>
  </w:abstractNum>
  <w:abstractNum w:abstractNumId="3" w15:restartNumberingAfterBreak="0">
    <w:nsid w:val="78F801D7"/>
    <w:multiLevelType w:val="multilevel"/>
    <w:tmpl w:val="6C64923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4" w15:restartNumberingAfterBreak="0">
    <w:nsid w:val="7C2F5DCC"/>
    <w:multiLevelType w:val="hybridMultilevel"/>
    <w:tmpl w:val="272C18AA"/>
    <w:lvl w:ilvl="0" w:tplc="797CEF92">
      <w:start w:val="1"/>
      <w:numFmt w:val="bullet"/>
      <w:lvlText w:val=""/>
      <w:lvlJc w:val="left"/>
      <w:pPr>
        <w:tabs>
          <w:tab w:val="num" w:pos="720"/>
        </w:tabs>
        <w:ind w:left="720" w:hanging="360"/>
      </w:pPr>
      <w:rPr>
        <w:rFonts w:hint="default" w:ascii="Wingdings" w:hAnsi="Wingdings"/>
      </w:rPr>
    </w:lvl>
    <w:lvl w:ilvl="1" w:tplc="6C9AAD48" w:tentative="1">
      <w:start w:val="1"/>
      <w:numFmt w:val="bullet"/>
      <w:lvlText w:val=""/>
      <w:lvlJc w:val="left"/>
      <w:pPr>
        <w:tabs>
          <w:tab w:val="num" w:pos="1440"/>
        </w:tabs>
        <w:ind w:left="1440" w:hanging="360"/>
      </w:pPr>
      <w:rPr>
        <w:rFonts w:hint="default" w:ascii="Wingdings" w:hAnsi="Wingdings"/>
      </w:rPr>
    </w:lvl>
    <w:lvl w:ilvl="2" w:tplc="2C787DAA" w:tentative="1">
      <w:start w:val="1"/>
      <w:numFmt w:val="bullet"/>
      <w:lvlText w:val=""/>
      <w:lvlJc w:val="left"/>
      <w:pPr>
        <w:tabs>
          <w:tab w:val="num" w:pos="2160"/>
        </w:tabs>
        <w:ind w:left="2160" w:hanging="360"/>
      </w:pPr>
      <w:rPr>
        <w:rFonts w:hint="default" w:ascii="Wingdings" w:hAnsi="Wingdings"/>
      </w:rPr>
    </w:lvl>
    <w:lvl w:ilvl="3" w:tplc="6E38FC30" w:tentative="1">
      <w:start w:val="1"/>
      <w:numFmt w:val="bullet"/>
      <w:lvlText w:val=""/>
      <w:lvlJc w:val="left"/>
      <w:pPr>
        <w:tabs>
          <w:tab w:val="num" w:pos="2880"/>
        </w:tabs>
        <w:ind w:left="2880" w:hanging="360"/>
      </w:pPr>
      <w:rPr>
        <w:rFonts w:hint="default" w:ascii="Wingdings" w:hAnsi="Wingdings"/>
      </w:rPr>
    </w:lvl>
    <w:lvl w:ilvl="4" w:tplc="6D749E16" w:tentative="1">
      <w:start w:val="1"/>
      <w:numFmt w:val="bullet"/>
      <w:lvlText w:val=""/>
      <w:lvlJc w:val="left"/>
      <w:pPr>
        <w:tabs>
          <w:tab w:val="num" w:pos="3600"/>
        </w:tabs>
        <w:ind w:left="3600" w:hanging="360"/>
      </w:pPr>
      <w:rPr>
        <w:rFonts w:hint="default" w:ascii="Wingdings" w:hAnsi="Wingdings"/>
      </w:rPr>
    </w:lvl>
    <w:lvl w:ilvl="5" w:tplc="5224BE34" w:tentative="1">
      <w:start w:val="1"/>
      <w:numFmt w:val="bullet"/>
      <w:lvlText w:val=""/>
      <w:lvlJc w:val="left"/>
      <w:pPr>
        <w:tabs>
          <w:tab w:val="num" w:pos="4320"/>
        </w:tabs>
        <w:ind w:left="4320" w:hanging="360"/>
      </w:pPr>
      <w:rPr>
        <w:rFonts w:hint="default" w:ascii="Wingdings" w:hAnsi="Wingdings"/>
      </w:rPr>
    </w:lvl>
    <w:lvl w:ilvl="6" w:tplc="5970B6DE" w:tentative="1">
      <w:start w:val="1"/>
      <w:numFmt w:val="bullet"/>
      <w:lvlText w:val=""/>
      <w:lvlJc w:val="left"/>
      <w:pPr>
        <w:tabs>
          <w:tab w:val="num" w:pos="5040"/>
        </w:tabs>
        <w:ind w:left="5040" w:hanging="360"/>
      </w:pPr>
      <w:rPr>
        <w:rFonts w:hint="default" w:ascii="Wingdings" w:hAnsi="Wingdings"/>
      </w:rPr>
    </w:lvl>
    <w:lvl w:ilvl="7" w:tplc="D874652E" w:tentative="1">
      <w:start w:val="1"/>
      <w:numFmt w:val="bullet"/>
      <w:lvlText w:val=""/>
      <w:lvlJc w:val="left"/>
      <w:pPr>
        <w:tabs>
          <w:tab w:val="num" w:pos="5760"/>
        </w:tabs>
        <w:ind w:left="5760" w:hanging="360"/>
      </w:pPr>
      <w:rPr>
        <w:rFonts w:hint="default" w:ascii="Wingdings" w:hAnsi="Wingdings"/>
      </w:rPr>
    </w:lvl>
    <w:lvl w:ilvl="8" w:tplc="F6DE421E" w:tentative="1">
      <w:start w:val="1"/>
      <w:numFmt w:val="bullet"/>
      <w:lvlText w:val=""/>
      <w:lvlJc w:val="left"/>
      <w:pPr>
        <w:tabs>
          <w:tab w:val="num" w:pos="6480"/>
        </w:tabs>
        <w:ind w:left="6480" w:hanging="360"/>
      </w:pPr>
      <w:rPr>
        <w:rFonts w:hint="default" w:ascii="Wingdings" w:hAnsi="Wingdings"/>
      </w:rPr>
    </w:lvl>
  </w:abstractNum>
  <w:num w:numId="1" w16cid:durableId="1090613825">
    <w:abstractNumId w:val="3"/>
  </w:num>
  <w:num w:numId="2" w16cid:durableId="1547447650">
    <w:abstractNumId w:val="2"/>
  </w:num>
  <w:num w:numId="3" w16cid:durableId="131599815">
    <w:abstractNumId w:val="4"/>
  </w:num>
  <w:num w:numId="4" w16cid:durableId="1745444455">
    <w:abstractNumId w:val="1"/>
  </w:num>
  <w:num w:numId="5" w16cid:durableId="861089329">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embedSystemFonts/>
  <w:bordersDoNotSurroundHeader/>
  <w:bordersDoNotSurroundFooter/>
  <w:doNotTrackMoves/>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 w:id="1"/>
  </w:footnotePr>
  <w:endnotePr>
    <w:endnote w:id="-1"/>
    <w:endnote w:id="0"/>
    <w:endnote w:id="1"/>
  </w:endnotePr>
  <w:compat>
    <w:spaceForUL/>
    <w:balanceSingleByteDoubleByteWidth/>
    <w:doNotLeaveBackslashAlone/>
    <w:ulTrailSpace/>
    <w:doNotExpandShiftReturn/>
    <w:footnoteLayoutLikeWW8/>
    <w:shapeLayoutLikeWW8/>
    <w:alignTablesRowByRow/>
    <w:forgetLastTabAlignment/>
    <w:adjustLineHeightInTable/>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underlineTabInNumList/>
    <w:displayHangulFixedWidth/>
    <w:splitPgBreakAndParaMark/>
    <w:doNotVertAlignCellWithSp/>
    <w:doNotBreakConstrainedForcedTable/>
    <w:doNotVertAlignInTxbx/>
    <w:useAnsiKerningPairs/>
    <w:cachedColBalance/>
    <w:compatSetting w:name="compatibilityMode" w:uri="http://schemas.microsoft.com/office/word" w:val="11"/>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E0sDAzMDKyNDA3NTZW0lEKTi0uzszPAykwqwUATZa8BywAAAA="/>
  </w:docVars>
  <w:rsids>
    <w:rsidRoot w:val="002571A2"/>
    <w:rsid w:val="00001554"/>
    <w:rsid w:val="00001A49"/>
    <w:rsid w:val="000051D6"/>
    <w:rsid w:val="000269C0"/>
    <w:rsid w:val="0003024B"/>
    <w:rsid w:val="00034A3F"/>
    <w:rsid w:val="00037009"/>
    <w:rsid w:val="00045599"/>
    <w:rsid w:val="00046DCA"/>
    <w:rsid w:val="00063FE4"/>
    <w:rsid w:val="00071592"/>
    <w:rsid w:val="0007164B"/>
    <w:rsid w:val="00071E4B"/>
    <w:rsid w:val="0007497F"/>
    <w:rsid w:val="0008214C"/>
    <w:rsid w:val="00085008"/>
    <w:rsid w:val="00086DA1"/>
    <w:rsid w:val="000912D5"/>
    <w:rsid w:val="000A0ABB"/>
    <w:rsid w:val="000A0FF6"/>
    <w:rsid w:val="000B10EA"/>
    <w:rsid w:val="000B3BB7"/>
    <w:rsid w:val="000B43ED"/>
    <w:rsid w:val="000B6E2B"/>
    <w:rsid w:val="000B719D"/>
    <w:rsid w:val="000C09B8"/>
    <w:rsid w:val="000C0C45"/>
    <w:rsid w:val="000C1543"/>
    <w:rsid w:val="000C3B3F"/>
    <w:rsid w:val="000C4BB6"/>
    <w:rsid w:val="000C55FB"/>
    <w:rsid w:val="000C6EAA"/>
    <w:rsid w:val="000D14FB"/>
    <w:rsid w:val="000D24E8"/>
    <w:rsid w:val="000D3396"/>
    <w:rsid w:val="000D48F4"/>
    <w:rsid w:val="000E2730"/>
    <w:rsid w:val="000E3472"/>
    <w:rsid w:val="000E3587"/>
    <w:rsid w:val="000E6C7E"/>
    <w:rsid w:val="000F02D0"/>
    <w:rsid w:val="000F0D28"/>
    <w:rsid w:val="000F7557"/>
    <w:rsid w:val="001150E7"/>
    <w:rsid w:val="001174C4"/>
    <w:rsid w:val="00120030"/>
    <w:rsid w:val="00122D43"/>
    <w:rsid w:val="00123AE5"/>
    <w:rsid w:val="00124D05"/>
    <w:rsid w:val="00125C41"/>
    <w:rsid w:val="001309F2"/>
    <w:rsid w:val="00133A05"/>
    <w:rsid w:val="00137071"/>
    <w:rsid w:val="00141BAC"/>
    <w:rsid w:val="00145B53"/>
    <w:rsid w:val="00150A1C"/>
    <w:rsid w:val="00152A0D"/>
    <w:rsid w:val="00154D93"/>
    <w:rsid w:val="00155A2F"/>
    <w:rsid w:val="00160385"/>
    <w:rsid w:val="00162F65"/>
    <w:rsid w:val="00171F77"/>
    <w:rsid w:val="0017275C"/>
    <w:rsid w:val="00174C25"/>
    <w:rsid w:val="00175E9B"/>
    <w:rsid w:val="001803AE"/>
    <w:rsid w:val="001A1B73"/>
    <w:rsid w:val="001A24C0"/>
    <w:rsid w:val="001B7AD7"/>
    <w:rsid w:val="001C0668"/>
    <w:rsid w:val="001D2AA9"/>
    <w:rsid w:val="001D3D98"/>
    <w:rsid w:val="001E1EF5"/>
    <w:rsid w:val="001E3FC0"/>
    <w:rsid w:val="001E6818"/>
    <w:rsid w:val="001E7178"/>
    <w:rsid w:val="001F1EAF"/>
    <w:rsid w:val="001F1FF2"/>
    <w:rsid w:val="001F2057"/>
    <w:rsid w:val="001F2600"/>
    <w:rsid w:val="001F27DA"/>
    <w:rsid w:val="001F359E"/>
    <w:rsid w:val="001F7D03"/>
    <w:rsid w:val="00200B4F"/>
    <w:rsid w:val="0020154A"/>
    <w:rsid w:val="002017B2"/>
    <w:rsid w:val="002041C7"/>
    <w:rsid w:val="002044D3"/>
    <w:rsid w:val="002119B8"/>
    <w:rsid w:val="00211C3C"/>
    <w:rsid w:val="002265B9"/>
    <w:rsid w:val="002337E6"/>
    <w:rsid w:val="0023473F"/>
    <w:rsid w:val="00234DB3"/>
    <w:rsid w:val="00237E38"/>
    <w:rsid w:val="00240B62"/>
    <w:rsid w:val="00244E7F"/>
    <w:rsid w:val="00251CC2"/>
    <w:rsid w:val="00253342"/>
    <w:rsid w:val="00256F84"/>
    <w:rsid w:val="002571A2"/>
    <w:rsid w:val="00257A2F"/>
    <w:rsid w:val="00261F98"/>
    <w:rsid w:val="0026539B"/>
    <w:rsid w:val="00277D63"/>
    <w:rsid w:val="00283B64"/>
    <w:rsid w:val="002901FC"/>
    <w:rsid w:val="002972A8"/>
    <w:rsid w:val="002A2932"/>
    <w:rsid w:val="002A67A4"/>
    <w:rsid w:val="002B11BC"/>
    <w:rsid w:val="002B1A94"/>
    <w:rsid w:val="002B3F36"/>
    <w:rsid w:val="002B6F99"/>
    <w:rsid w:val="002B78C1"/>
    <w:rsid w:val="002C18A6"/>
    <w:rsid w:val="002C6D22"/>
    <w:rsid w:val="002D1C6E"/>
    <w:rsid w:val="002E0BC7"/>
    <w:rsid w:val="002E60B7"/>
    <w:rsid w:val="002F675E"/>
    <w:rsid w:val="00303854"/>
    <w:rsid w:val="00311680"/>
    <w:rsid w:val="00316207"/>
    <w:rsid w:val="00317FCA"/>
    <w:rsid w:val="00320FB7"/>
    <w:rsid w:val="003215B9"/>
    <w:rsid w:val="003273C9"/>
    <w:rsid w:val="00327FDD"/>
    <w:rsid w:val="00331024"/>
    <w:rsid w:val="003326AF"/>
    <w:rsid w:val="00335D9D"/>
    <w:rsid w:val="003377D6"/>
    <w:rsid w:val="00337DBB"/>
    <w:rsid w:val="00340DE3"/>
    <w:rsid w:val="00345B7F"/>
    <w:rsid w:val="003469E0"/>
    <w:rsid w:val="003514EA"/>
    <w:rsid w:val="0035209F"/>
    <w:rsid w:val="00356682"/>
    <w:rsid w:val="00364142"/>
    <w:rsid w:val="003678C8"/>
    <w:rsid w:val="00372ABB"/>
    <w:rsid w:val="00373BBE"/>
    <w:rsid w:val="00374477"/>
    <w:rsid w:val="003762A3"/>
    <w:rsid w:val="003773A0"/>
    <w:rsid w:val="0038165E"/>
    <w:rsid w:val="00383CA8"/>
    <w:rsid w:val="003850B6"/>
    <w:rsid w:val="00386DC9"/>
    <w:rsid w:val="00387490"/>
    <w:rsid w:val="0039115C"/>
    <w:rsid w:val="00391258"/>
    <w:rsid w:val="00395D69"/>
    <w:rsid w:val="003A5432"/>
    <w:rsid w:val="003A7B5F"/>
    <w:rsid w:val="003B25B3"/>
    <w:rsid w:val="003B56F6"/>
    <w:rsid w:val="003B57CB"/>
    <w:rsid w:val="003C1A99"/>
    <w:rsid w:val="003C38E7"/>
    <w:rsid w:val="003C5AF4"/>
    <w:rsid w:val="003D17EE"/>
    <w:rsid w:val="003D6564"/>
    <w:rsid w:val="003D6654"/>
    <w:rsid w:val="003D7F9B"/>
    <w:rsid w:val="003E1CBD"/>
    <w:rsid w:val="003F0FEA"/>
    <w:rsid w:val="003F2056"/>
    <w:rsid w:val="00401449"/>
    <w:rsid w:val="004015BE"/>
    <w:rsid w:val="00404311"/>
    <w:rsid w:val="00404B42"/>
    <w:rsid w:val="0040518D"/>
    <w:rsid w:val="004121FF"/>
    <w:rsid w:val="004129EE"/>
    <w:rsid w:val="004151F0"/>
    <w:rsid w:val="004163A2"/>
    <w:rsid w:val="004222E4"/>
    <w:rsid w:val="00425FA4"/>
    <w:rsid w:val="004317E6"/>
    <w:rsid w:val="004319E9"/>
    <w:rsid w:val="00431D8B"/>
    <w:rsid w:val="00433071"/>
    <w:rsid w:val="00433C4C"/>
    <w:rsid w:val="00437272"/>
    <w:rsid w:val="00437CC1"/>
    <w:rsid w:val="00442A94"/>
    <w:rsid w:val="00442CC2"/>
    <w:rsid w:val="00444AD8"/>
    <w:rsid w:val="00452312"/>
    <w:rsid w:val="004532CC"/>
    <w:rsid w:val="004565B4"/>
    <w:rsid w:val="004568F3"/>
    <w:rsid w:val="00456ED4"/>
    <w:rsid w:val="004602BE"/>
    <w:rsid w:val="00463681"/>
    <w:rsid w:val="00466480"/>
    <w:rsid w:val="00475666"/>
    <w:rsid w:val="00477073"/>
    <w:rsid w:val="004808BA"/>
    <w:rsid w:val="00481171"/>
    <w:rsid w:val="00482C65"/>
    <w:rsid w:val="00485407"/>
    <w:rsid w:val="00486773"/>
    <w:rsid w:val="0048726C"/>
    <w:rsid w:val="00491FA8"/>
    <w:rsid w:val="00492900"/>
    <w:rsid w:val="004A40C6"/>
    <w:rsid w:val="004A6B37"/>
    <w:rsid w:val="004A6BCB"/>
    <w:rsid w:val="004B00A0"/>
    <w:rsid w:val="004C135C"/>
    <w:rsid w:val="004C5CD1"/>
    <w:rsid w:val="004C61E5"/>
    <w:rsid w:val="004D0154"/>
    <w:rsid w:val="004D0ACA"/>
    <w:rsid w:val="004D4633"/>
    <w:rsid w:val="004D4827"/>
    <w:rsid w:val="004DD391"/>
    <w:rsid w:val="004E06F1"/>
    <w:rsid w:val="004E3B46"/>
    <w:rsid w:val="004E537E"/>
    <w:rsid w:val="004E568D"/>
    <w:rsid w:val="004E6858"/>
    <w:rsid w:val="004F06AD"/>
    <w:rsid w:val="004F1945"/>
    <w:rsid w:val="004F35A4"/>
    <w:rsid w:val="004F707A"/>
    <w:rsid w:val="004F716C"/>
    <w:rsid w:val="005026D3"/>
    <w:rsid w:val="0051479C"/>
    <w:rsid w:val="005266F9"/>
    <w:rsid w:val="005273E0"/>
    <w:rsid w:val="00530841"/>
    <w:rsid w:val="005322F8"/>
    <w:rsid w:val="00536EE5"/>
    <w:rsid w:val="00543552"/>
    <w:rsid w:val="005449E2"/>
    <w:rsid w:val="00545725"/>
    <w:rsid w:val="0054648B"/>
    <w:rsid w:val="00560F06"/>
    <w:rsid w:val="00563992"/>
    <w:rsid w:val="00571A3C"/>
    <w:rsid w:val="00575535"/>
    <w:rsid w:val="0057609C"/>
    <w:rsid w:val="005805FF"/>
    <w:rsid w:val="00581053"/>
    <w:rsid w:val="00582075"/>
    <w:rsid w:val="005831AB"/>
    <w:rsid w:val="00585559"/>
    <w:rsid w:val="005877DA"/>
    <w:rsid w:val="00594866"/>
    <w:rsid w:val="00596DF5"/>
    <w:rsid w:val="005A3D0F"/>
    <w:rsid w:val="005A6F1E"/>
    <w:rsid w:val="005B33D1"/>
    <w:rsid w:val="005B35F1"/>
    <w:rsid w:val="005B775B"/>
    <w:rsid w:val="005C5D55"/>
    <w:rsid w:val="005C6062"/>
    <w:rsid w:val="005D088C"/>
    <w:rsid w:val="005D08EE"/>
    <w:rsid w:val="005D5752"/>
    <w:rsid w:val="005D72A7"/>
    <w:rsid w:val="005E13AA"/>
    <w:rsid w:val="005E42A3"/>
    <w:rsid w:val="005F0329"/>
    <w:rsid w:val="005F4245"/>
    <w:rsid w:val="00601405"/>
    <w:rsid w:val="00601735"/>
    <w:rsid w:val="00611CF6"/>
    <w:rsid w:val="00611E93"/>
    <w:rsid w:val="006209CF"/>
    <w:rsid w:val="0062760B"/>
    <w:rsid w:val="00630D34"/>
    <w:rsid w:val="006353D5"/>
    <w:rsid w:val="00636A97"/>
    <w:rsid w:val="00636F62"/>
    <w:rsid w:val="00647554"/>
    <w:rsid w:val="00654404"/>
    <w:rsid w:val="006575FB"/>
    <w:rsid w:val="00663DB4"/>
    <w:rsid w:val="00671827"/>
    <w:rsid w:val="00685821"/>
    <w:rsid w:val="006876BC"/>
    <w:rsid w:val="00690106"/>
    <w:rsid w:val="00690AF5"/>
    <w:rsid w:val="00691C5A"/>
    <w:rsid w:val="00692D14"/>
    <w:rsid w:val="006A1CC4"/>
    <w:rsid w:val="006A275E"/>
    <w:rsid w:val="006A49AA"/>
    <w:rsid w:val="006A727F"/>
    <w:rsid w:val="006B2DE7"/>
    <w:rsid w:val="006C053F"/>
    <w:rsid w:val="006C3EE8"/>
    <w:rsid w:val="006C5353"/>
    <w:rsid w:val="006D24D5"/>
    <w:rsid w:val="006E3EC5"/>
    <w:rsid w:val="006F2608"/>
    <w:rsid w:val="006F3561"/>
    <w:rsid w:val="006F579F"/>
    <w:rsid w:val="00700158"/>
    <w:rsid w:val="007012C2"/>
    <w:rsid w:val="00702266"/>
    <w:rsid w:val="00702B8A"/>
    <w:rsid w:val="00705562"/>
    <w:rsid w:val="007113ED"/>
    <w:rsid w:val="00711FEB"/>
    <w:rsid w:val="00712C90"/>
    <w:rsid w:val="007142D6"/>
    <w:rsid w:val="0071769A"/>
    <w:rsid w:val="0072265A"/>
    <w:rsid w:val="00722AE5"/>
    <w:rsid w:val="00727424"/>
    <w:rsid w:val="0073051D"/>
    <w:rsid w:val="00730592"/>
    <w:rsid w:val="00731517"/>
    <w:rsid w:val="00735457"/>
    <w:rsid w:val="00741986"/>
    <w:rsid w:val="0074343A"/>
    <w:rsid w:val="00751ECA"/>
    <w:rsid w:val="00754FE6"/>
    <w:rsid w:val="00762FA5"/>
    <w:rsid w:val="007630F4"/>
    <w:rsid w:val="00766FCD"/>
    <w:rsid w:val="00767483"/>
    <w:rsid w:val="00772594"/>
    <w:rsid w:val="00774604"/>
    <w:rsid w:val="00777490"/>
    <w:rsid w:val="00777C70"/>
    <w:rsid w:val="007803DC"/>
    <w:rsid w:val="00782675"/>
    <w:rsid w:val="00783E16"/>
    <w:rsid w:val="00785A42"/>
    <w:rsid w:val="00787B9A"/>
    <w:rsid w:val="007971A8"/>
    <w:rsid w:val="007A06C3"/>
    <w:rsid w:val="007A36DD"/>
    <w:rsid w:val="007B0154"/>
    <w:rsid w:val="007B0E13"/>
    <w:rsid w:val="007B0F44"/>
    <w:rsid w:val="007B360A"/>
    <w:rsid w:val="007B3909"/>
    <w:rsid w:val="007B3DFE"/>
    <w:rsid w:val="007B4F3F"/>
    <w:rsid w:val="007B6936"/>
    <w:rsid w:val="007B7326"/>
    <w:rsid w:val="007C2E0F"/>
    <w:rsid w:val="007C308D"/>
    <w:rsid w:val="007C5D5F"/>
    <w:rsid w:val="007C6124"/>
    <w:rsid w:val="007C7F67"/>
    <w:rsid w:val="007D0537"/>
    <w:rsid w:val="007D0C47"/>
    <w:rsid w:val="007D2BC6"/>
    <w:rsid w:val="007D455C"/>
    <w:rsid w:val="007D4761"/>
    <w:rsid w:val="007D689E"/>
    <w:rsid w:val="007D7238"/>
    <w:rsid w:val="007E27F3"/>
    <w:rsid w:val="007E3D1B"/>
    <w:rsid w:val="007E695D"/>
    <w:rsid w:val="007F1B4A"/>
    <w:rsid w:val="00802B53"/>
    <w:rsid w:val="008044CC"/>
    <w:rsid w:val="00806735"/>
    <w:rsid w:val="00814013"/>
    <w:rsid w:val="00815E64"/>
    <w:rsid w:val="0081654F"/>
    <w:rsid w:val="0083130D"/>
    <w:rsid w:val="008360A9"/>
    <w:rsid w:val="00837735"/>
    <w:rsid w:val="008507EA"/>
    <w:rsid w:val="00851CEF"/>
    <w:rsid w:val="008605C9"/>
    <w:rsid w:val="0086107D"/>
    <w:rsid w:val="00862A5E"/>
    <w:rsid w:val="00863337"/>
    <w:rsid w:val="00864F0A"/>
    <w:rsid w:val="00866094"/>
    <w:rsid w:val="0086629D"/>
    <w:rsid w:val="008703A5"/>
    <w:rsid w:val="00892997"/>
    <w:rsid w:val="008948FB"/>
    <w:rsid w:val="008972BC"/>
    <w:rsid w:val="00897DFE"/>
    <w:rsid w:val="008A408B"/>
    <w:rsid w:val="008B70D9"/>
    <w:rsid w:val="008B7B45"/>
    <w:rsid w:val="008C2E4B"/>
    <w:rsid w:val="008C795C"/>
    <w:rsid w:val="008D0CFE"/>
    <w:rsid w:val="008D44C3"/>
    <w:rsid w:val="008F0488"/>
    <w:rsid w:val="008F3AD2"/>
    <w:rsid w:val="008F5024"/>
    <w:rsid w:val="008F502E"/>
    <w:rsid w:val="00900625"/>
    <w:rsid w:val="0090406E"/>
    <w:rsid w:val="00905615"/>
    <w:rsid w:val="009058ED"/>
    <w:rsid w:val="0091591B"/>
    <w:rsid w:val="009233BA"/>
    <w:rsid w:val="0092408E"/>
    <w:rsid w:val="00925005"/>
    <w:rsid w:val="009261D1"/>
    <w:rsid w:val="00930C77"/>
    <w:rsid w:val="0093539E"/>
    <w:rsid w:val="009374F4"/>
    <w:rsid w:val="0093777D"/>
    <w:rsid w:val="009425EC"/>
    <w:rsid w:val="00943314"/>
    <w:rsid w:val="00952FEF"/>
    <w:rsid w:val="00957288"/>
    <w:rsid w:val="00966618"/>
    <w:rsid w:val="009701A8"/>
    <w:rsid w:val="009721A5"/>
    <w:rsid w:val="0097377D"/>
    <w:rsid w:val="00975DF8"/>
    <w:rsid w:val="009800EB"/>
    <w:rsid w:val="009802C1"/>
    <w:rsid w:val="009809F8"/>
    <w:rsid w:val="00987D3C"/>
    <w:rsid w:val="0099312F"/>
    <w:rsid w:val="00995007"/>
    <w:rsid w:val="00997B30"/>
    <w:rsid w:val="009A795E"/>
    <w:rsid w:val="009B03F3"/>
    <w:rsid w:val="009B6126"/>
    <w:rsid w:val="009B7D2E"/>
    <w:rsid w:val="009C20A7"/>
    <w:rsid w:val="009C2E11"/>
    <w:rsid w:val="009D1EA6"/>
    <w:rsid w:val="009D237E"/>
    <w:rsid w:val="009E0DFF"/>
    <w:rsid w:val="009E1030"/>
    <w:rsid w:val="009E5A4C"/>
    <w:rsid w:val="00A03FFA"/>
    <w:rsid w:val="00A04C5D"/>
    <w:rsid w:val="00A051BA"/>
    <w:rsid w:val="00A06E7E"/>
    <w:rsid w:val="00A10D61"/>
    <w:rsid w:val="00A11F1E"/>
    <w:rsid w:val="00A12114"/>
    <w:rsid w:val="00A16A30"/>
    <w:rsid w:val="00A177BB"/>
    <w:rsid w:val="00A26880"/>
    <w:rsid w:val="00A271E6"/>
    <w:rsid w:val="00A32885"/>
    <w:rsid w:val="00A40C2A"/>
    <w:rsid w:val="00A4652B"/>
    <w:rsid w:val="00A47200"/>
    <w:rsid w:val="00A54103"/>
    <w:rsid w:val="00A572EB"/>
    <w:rsid w:val="00A718A4"/>
    <w:rsid w:val="00A74C85"/>
    <w:rsid w:val="00A760FE"/>
    <w:rsid w:val="00A844F7"/>
    <w:rsid w:val="00A86F17"/>
    <w:rsid w:val="00A904D3"/>
    <w:rsid w:val="00A91052"/>
    <w:rsid w:val="00A94B37"/>
    <w:rsid w:val="00A94C56"/>
    <w:rsid w:val="00A976AC"/>
    <w:rsid w:val="00AA4E90"/>
    <w:rsid w:val="00AA6AB8"/>
    <w:rsid w:val="00AB0C5E"/>
    <w:rsid w:val="00AB6BE4"/>
    <w:rsid w:val="00AB70FD"/>
    <w:rsid w:val="00AB7BE4"/>
    <w:rsid w:val="00AC009E"/>
    <w:rsid w:val="00AC0561"/>
    <w:rsid w:val="00AC6A3E"/>
    <w:rsid w:val="00AC6ADB"/>
    <w:rsid w:val="00AC75EC"/>
    <w:rsid w:val="00AD1526"/>
    <w:rsid w:val="00AD3389"/>
    <w:rsid w:val="00AD7005"/>
    <w:rsid w:val="00AE6F37"/>
    <w:rsid w:val="00AF0D71"/>
    <w:rsid w:val="00AF424C"/>
    <w:rsid w:val="00AF562F"/>
    <w:rsid w:val="00AF6CA7"/>
    <w:rsid w:val="00B01E19"/>
    <w:rsid w:val="00B03E59"/>
    <w:rsid w:val="00B06285"/>
    <w:rsid w:val="00B10F74"/>
    <w:rsid w:val="00B1292D"/>
    <w:rsid w:val="00B14080"/>
    <w:rsid w:val="00B20508"/>
    <w:rsid w:val="00B26B95"/>
    <w:rsid w:val="00B30917"/>
    <w:rsid w:val="00B3305F"/>
    <w:rsid w:val="00B34847"/>
    <w:rsid w:val="00B373D4"/>
    <w:rsid w:val="00B421EC"/>
    <w:rsid w:val="00B46591"/>
    <w:rsid w:val="00B47401"/>
    <w:rsid w:val="00B47F6F"/>
    <w:rsid w:val="00B55CE2"/>
    <w:rsid w:val="00B6057A"/>
    <w:rsid w:val="00B61EFD"/>
    <w:rsid w:val="00B6202F"/>
    <w:rsid w:val="00B64257"/>
    <w:rsid w:val="00B6611F"/>
    <w:rsid w:val="00B661E1"/>
    <w:rsid w:val="00B678C1"/>
    <w:rsid w:val="00B720E3"/>
    <w:rsid w:val="00B80E23"/>
    <w:rsid w:val="00B81C1C"/>
    <w:rsid w:val="00B82811"/>
    <w:rsid w:val="00B867D8"/>
    <w:rsid w:val="00B86918"/>
    <w:rsid w:val="00B911C7"/>
    <w:rsid w:val="00B91653"/>
    <w:rsid w:val="00B91E4A"/>
    <w:rsid w:val="00B938C1"/>
    <w:rsid w:val="00B942E6"/>
    <w:rsid w:val="00BA052D"/>
    <w:rsid w:val="00BA3519"/>
    <w:rsid w:val="00BA379C"/>
    <w:rsid w:val="00BA4307"/>
    <w:rsid w:val="00BB03A4"/>
    <w:rsid w:val="00BB1CF3"/>
    <w:rsid w:val="00BB216E"/>
    <w:rsid w:val="00BB78BE"/>
    <w:rsid w:val="00BC1AD1"/>
    <w:rsid w:val="00BC36BA"/>
    <w:rsid w:val="00BC3C43"/>
    <w:rsid w:val="00BC6862"/>
    <w:rsid w:val="00BC6FC1"/>
    <w:rsid w:val="00BD0C93"/>
    <w:rsid w:val="00BD1314"/>
    <w:rsid w:val="00BD7252"/>
    <w:rsid w:val="00BE0114"/>
    <w:rsid w:val="00BE5C7C"/>
    <w:rsid w:val="00BE6C0C"/>
    <w:rsid w:val="00BF0A81"/>
    <w:rsid w:val="00BF0FCF"/>
    <w:rsid w:val="00BF2B41"/>
    <w:rsid w:val="00BF692A"/>
    <w:rsid w:val="00C03E1B"/>
    <w:rsid w:val="00C11411"/>
    <w:rsid w:val="00C12209"/>
    <w:rsid w:val="00C14EBA"/>
    <w:rsid w:val="00C15575"/>
    <w:rsid w:val="00C16FF9"/>
    <w:rsid w:val="00C22AE2"/>
    <w:rsid w:val="00C271BA"/>
    <w:rsid w:val="00C377E4"/>
    <w:rsid w:val="00C378B6"/>
    <w:rsid w:val="00C47960"/>
    <w:rsid w:val="00C55074"/>
    <w:rsid w:val="00C56F4F"/>
    <w:rsid w:val="00C62F28"/>
    <w:rsid w:val="00C67486"/>
    <w:rsid w:val="00C71F12"/>
    <w:rsid w:val="00C72970"/>
    <w:rsid w:val="00C7345A"/>
    <w:rsid w:val="00C737D3"/>
    <w:rsid w:val="00C73A09"/>
    <w:rsid w:val="00C75CA8"/>
    <w:rsid w:val="00C765A9"/>
    <w:rsid w:val="00C834DB"/>
    <w:rsid w:val="00C86C26"/>
    <w:rsid w:val="00C90487"/>
    <w:rsid w:val="00C91B78"/>
    <w:rsid w:val="00C92172"/>
    <w:rsid w:val="00CA1AFF"/>
    <w:rsid w:val="00CA6FD5"/>
    <w:rsid w:val="00CB2D70"/>
    <w:rsid w:val="00CB37BB"/>
    <w:rsid w:val="00CB5F0E"/>
    <w:rsid w:val="00CC1CB6"/>
    <w:rsid w:val="00CC1DC3"/>
    <w:rsid w:val="00CC2082"/>
    <w:rsid w:val="00CD3B73"/>
    <w:rsid w:val="00CD3FE7"/>
    <w:rsid w:val="00CD3FF6"/>
    <w:rsid w:val="00CE406B"/>
    <w:rsid w:val="00CF2F70"/>
    <w:rsid w:val="00CF7B65"/>
    <w:rsid w:val="00D0023A"/>
    <w:rsid w:val="00D0027D"/>
    <w:rsid w:val="00D13C3C"/>
    <w:rsid w:val="00D14BE0"/>
    <w:rsid w:val="00D17753"/>
    <w:rsid w:val="00D24835"/>
    <w:rsid w:val="00D27147"/>
    <w:rsid w:val="00D311F0"/>
    <w:rsid w:val="00D31FA6"/>
    <w:rsid w:val="00D327F4"/>
    <w:rsid w:val="00D337C9"/>
    <w:rsid w:val="00D4114D"/>
    <w:rsid w:val="00D4469B"/>
    <w:rsid w:val="00D47FBA"/>
    <w:rsid w:val="00D50B4A"/>
    <w:rsid w:val="00D56E29"/>
    <w:rsid w:val="00D6721B"/>
    <w:rsid w:val="00D746B7"/>
    <w:rsid w:val="00D81B85"/>
    <w:rsid w:val="00D8289B"/>
    <w:rsid w:val="00D9018D"/>
    <w:rsid w:val="00D92D28"/>
    <w:rsid w:val="00D9474B"/>
    <w:rsid w:val="00D94E2C"/>
    <w:rsid w:val="00D95AEC"/>
    <w:rsid w:val="00DA1135"/>
    <w:rsid w:val="00DA1A00"/>
    <w:rsid w:val="00DB1359"/>
    <w:rsid w:val="00DB5667"/>
    <w:rsid w:val="00DB5BFF"/>
    <w:rsid w:val="00DB791D"/>
    <w:rsid w:val="00DC0FC9"/>
    <w:rsid w:val="00DC13DE"/>
    <w:rsid w:val="00DC3FBF"/>
    <w:rsid w:val="00DC5633"/>
    <w:rsid w:val="00DD3D45"/>
    <w:rsid w:val="00DD63EA"/>
    <w:rsid w:val="00DE1FA5"/>
    <w:rsid w:val="00DE3D6E"/>
    <w:rsid w:val="00DE4CFA"/>
    <w:rsid w:val="00DE597F"/>
    <w:rsid w:val="00DE5ADC"/>
    <w:rsid w:val="00DE60E2"/>
    <w:rsid w:val="00DE690B"/>
    <w:rsid w:val="00DE7E77"/>
    <w:rsid w:val="00DF4501"/>
    <w:rsid w:val="00DF6BF9"/>
    <w:rsid w:val="00E00899"/>
    <w:rsid w:val="00E01B57"/>
    <w:rsid w:val="00E048CE"/>
    <w:rsid w:val="00E12835"/>
    <w:rsid w:val="00E12AAA"/>
    <w:rsid w:val="00E161CC"/>
    <w:rsid w:val="00E17436"/>
    <w:rsid w:val="00E21DFF"/>
    <w:rsid w:val="00E25CA7"/>
    <w:rsid w:val="00E272E2"/>
    <w:rsid w:val="00E2794F"/>
    <w:rsid w:val="00E32489"/>
    <w:rsid w:val="00E35809"/>
    <w:rsid w:val="00E36037"/>
    <w:rsid w:val="00E367AC"/>
    <w:rsid w:val="00E41C11"/>
    <w:rsid w:val="00E451DE"/>
    <w:rsid w:val="00E46427"/>
    <w:rsid w:val="00E50838"/>
    <w:rsid w:val="00E5543F"/>
    <w:rsid w:val="00E60255"/>
    <w:rsid w:val="00E60A4A"/>
    <w:rsid w:val="00E61EA1"/>
    <w:rsid w:val="00E639D3"/>
    <w:rsid w:val="00E64782"/>
    <w:rsid w:val="00E66A54"/>
    <w:rsid w:val="00E7285B"/>
    <w:rsid w:val="00E736BE"/>
    <w:rsid w:val="00E75995"/>
    <w:rsid w:val="00E80999"/>
    <w:rsid w:val="00E80DA8"/>
    <w:rsid w:val="00E84040"/>
    <w:rsid w:val="00E87419"/>
    <w:rsid w:val="00EA2885"/>
    <w:rsid w:val="00EA3A39"/>
    <w:rsid w:val="00EA7354"/>
    <w:rsid w:val="00EB2905"/>
    <w:rsid w:val="00EB34A5"/>
    <w:rsid w:val="00EB4F71"/>
    <w:rsid w:val="00EB6AA3"/>
    <w:rsid w:val="00EB7270"/>
    <w:rsid w:val="00EC6CCF"/>
    <w:rsid w:val="00ED17EA"/>
    <w:rsid w:val="00ED26B6"/>
    <w:rsid w:val="00ED4322"/>
    <w:rsid w:val="00ED4845"/>
    <w:rsid w:val="00ED78B6"/>
    <w:rsid w:val="00EE42E2"/>
    <w:rsid w:val="00EE4FE4"/>
    <w:rsid w:val="00EE645B"/>
    <w:rsid w:val="00EE6B4F"/>
    <w:rsid w:val="00EF17D3"/>
    <w:rsid w:val="00EF6C34"/>
    <w:rsid w:val="00F009ED"/>
    <w:rsid w:val="00F010AD"/>
    <w:rsid w:val="00F016EF"/>
    <w:rsid w:val="00F03305"/>
    <w:rsid w:val="00F15222"/>
    <w:rsid w:val="00F165C6"/>
    <w:rsid w:val="00F16866"/>
    <w:rsid w:val="00F17DCB"/>
    <w:rsid w:val="00F21FB1"/>
    <w:rsid w:val="00F221D0"/>
    <w:rsid w:val="00F24E4E"/>
    <w:rsid w:val="00F32AA3"/>
    <w:rsid w:val="00F34B63"/>
    <w:rsid w:val="00F37067"/>
    <w:rsid w:val="00F42DAD"/>
    <w:rsid w:val="00F4452D"/>
    <w:rsid w:val="00F451E8"/>
    <w:rsid w:val="00F46B03"/>
    <w:rsid w:val="00F50552"/>
    <w:rsid w:val="00F52552"/>
    <w:rsid w:val="00F53680"/>
    <w:rsid w:val="00F57B47"/>
    <w:rsid w:val="00F637CA"/>
    <w:rsid w:val="00F66793"/>
    <w:rsid w:val="00F70C1D"/>
    <w:rsid w:val="00F73F4C"/>
    <w:rsid w:val="00F74C2E"/>
    <w:rsid w:val="00F771FB"/>
    <w:rsid w:val="00F834B3"/>
    <w:rsid w:val="00F9219A"/>
    <w:rsid w:val="00F933D2"/>
    <w:rsid w:val="00F96513"/>
    <w:rsid w:val="00F97CA3"/>
    <w:rsid w:val="00FA56A0"/>
    <w:rsid w:val="00FB01BB"/>
    <w:rsid w:val="00FB0DBC"/>
    <w:rsid w:val="00FB5999"/>
    <w:rsid w:val="00FB6D82"/>
    <w:rsid w:val="00FB7094"/>
    <w:rsid w:val="00FC20EC"/>
    <w:rsid w:val="00FC38FE"/>
    <w:rsid w:val="00FC41C3"/>
    <w:rsid w:val="00FC5444"/>
    <w:rsid w:val="00FC60AA"/>
    <w:rsid w:val="00FD40F7"/>
    <w:rsid w:val="00FD501D"/>
    <w:rsid w:val="00FD68B4"/>
    <w:rsid w:val="00FF539A"/>
    <w:rsid w:val="00FF561F"/>
    <w:rsid w:val="00FF67A0"/>
    <w:rsid w:val="00FF6AAC"/>
    <w:rsid w:val="010DEBDE"/>
    <w:rsid w:val="011ACF6F"/>
    <w:rsid w:val="012547F4"/>
    <w:rsid w:val="012BC826"/>
    <w:rsid w:val="012D8FD5"/>
    <w:rsid w:val="012EBD7E"/>
    <w:rsid w:val="0139ED41"/>
    <w:rsid w:val="0174FE6C"/>
    <w:rsid w:val="0194F95D"/>
    <w:rsid w:val="01AD7549"/>
    <w:rsid w:val="01BEA9A5"/>
    <w:rsid w:val="01E35C70"/>
    <w:rsid w:val="0215E407"/>
    <w:rsid w:val="024B9DEE"/>
    <w:rsid w:val="025D378D"/>
    <w:rsid w:val="029094DD"/>
    <w:rsid w:val="0293AA99"/>
    <w:rsid w:val="02A9BC3F"/>
    <w:rsid w:val="02B1DB9B"/>
    <w:rsid w:val="02DFA366"/>
    <w:rsid w:val="02E2F893"/>
    <w:rsid w:val="02EAACA9"/>
    <w:rsid w:val="030BD69F"/>
    <w:rsid w:val="031D65A6"/>
    <w:rsid w:val="03516506"/>
    <w:rsid w:val="03D68029"/>
    <w:rsid w:val="03E37CD8"/>
    <w:rsid w:val="03EF1203"/>
    <w:rsid w:val="041FB25B"/>
    <w:rsid w:val="042349C3"/>
    <w:rsid w:val="0446A982"/>
    <w:rsid w:val="047A4F6F"/>
    <w:rsid w:val="04A3ABEC"/>
    <w:rsid w:val="04A4C8CE"/>
    <w:rsid w:val="04A8D5F0"/>
    <w:rsid w:val="04AA37B1"/>
    <w:rsid w:val="04C268B2"/>
    <w:rsid w:val="04D216DC"/>
    <w:rsid w:val="04E5160B"/>
    <w:rsid w:val="04EC9DEF"/>
    <w:rsid w:val="0536F1B3"/>
    <w:rsid w:val="053B9728"/>
    <w:rsid w:val="054076ED"/>
    <w:rsid w:val="0585BCF4"/>
    <w:rsid w:val="058B5E0C"/>
    <w:rsid w:val="05B19AF6"/>
    <w:rsid w:val="05D8FBD0"/>
    <w:rsid w:val="05DC00B6"/>
    <w:rsid w:val="05E71F78"/>
    <w:rsid w:val="05F017CA"/>
    <w:rsid w:val="0603DE42"/>
    <w:rsid w:val="060C9516"/>
    <w:rsid w:val="0620BDCF"/>
    <w:rsid w:val="0637581F"/>
    <w:rsid w:val="0641858E"/>
    <w:rsid w:val="06759FE2"/>
    <w:rsid w:val="067FB19D"/>
    <w:rsid w:val="06B30EED"/>
    <w:rsid w:val="06E300CC"/>
    <w:rsid w:val="07399834"/>
    <w:rsid w:val="075E765A"/>
    <w:rsid w:val="0763FF85"/>
    <w:rsid w:val="07A4A056"/>
    <w:rsid w:val="07C7DFEE"/>
    <w:rsid w:val="07D8ECCC"/>
    <w:rsid w:val="0816CD18"/>
    <w:rsid w:val="08415C43"/>
    <w:rsid w:val="0854318B"/>
    <w:rsid w:val="085BC407"/>
    <w:rsid w:val="085FD6DD"/>
    <w:rsid w:val="08BEDB81"/>
    <w:rsid w:val="08E2AF04"/>
    <w:rsid w:val="092208E7"/>
    <w:rsid w:val="093937EB"/>
    <w:rsid w:val="093D335E"/>
    <w:rsid w:val="094BB71B"/>
    <w:rsid w:val="0972FA4B"/>
    <w:rsid w:val="09DEC715"/>
    <w:rsid w:val="09F15C37"/>
    <w:rsid w:val="0A517362"/>
    <w:rsid w:val="0A602A16"/>
    <w:rsid w:val="0AAF2BAB"/>
    <w:rsid w:val="0ACC5C6F"/>
    <w:rsid w:val="0AE8BD0D"/>
    <w:rsid w:val="0AF40E2F"/>
    <w:rsid w:val="0B0D03BB"/>
    <w:rsid w:val="0B36B2AC"/>
    <w:rsid w:val="0B5BA722"/>
    <w:rsid w:val="0B623962"/>
    <w:rsid w:val="0B8B0804"/>
    <w:rsid w:val="0B9D7D5E"/>
    <w:rsid w:val="0BA7C6CE"/>
    <w:rsid w:val="0BAB2963"/>
    <w:rsid w:val="0C44F354"/>
    <w:rsid w:val="0C54CD65"/>
    <w:rsid w:val="0C63D653"/>
    <w:rsid w:val="0CE904B3"/>
    <w:rsid w:val="0D0F65F9"/>
    <w:rsid w:val="0D28FCF9"/>
    <w:rsid w:val="0D39D5CD"/>
    <w:rsid w:val="0D4B51E4"/>
    <w:rsid w:val="0D6C3D72"/>
    <w:rsid w:val="0D73AB68"/>
    <w:rsid w:val="0D9D932E"/>
    <w:rsid w:val="0E022BD2"/>
    <w:rsid w:val="0E09C528"/>
    <w:rsid w:val="0E13343B"/>
    <w:rsid w:val="0E1ECA38"/>
    <w:rsid w:val="0E281789"/>
    <w:rsid w:val="0E40A95A"/>
    <w:rsid w:val="0E8329F6"/>
    <w:rsid w:val="0E9347E4"/>
    <w:rsid w:val="0EB91732"/>
    <w:rsid w:val="0EC14185"/>
    <w:rsid w:val="0ECF28D8"/>
    <w:rsid w:val="0F1419E8"/>
    <w:rsid w:val="0F41176A"/>
    <w:rsid w:val="0F93F60B"/>
    <w:rsid w:val="0FEA8699"/>
    <w:rsid w:val="1079C618"/>
    <w:rsid w:val="1097603E"/>
    <w:rsid w:val="10BDCB21"/>
    <w:rsid w:val="1136856B"/>
    <w:rsid w:val="113DD813"/>
    <w:rsid w:val="11488927"/>
    <w:rsid w:val="116A618B"/>
    <w:rsid w:val="12062C43"/>
    <w:rsid w:val="1259B887"/>
    <w:rsid w:val="126DAA52"/>
    <w:rsid w:val="1281636D"/>
    <w:rsid w:val="12CE1511"/>
    <w:rsid w:val="12DC98F4"/>
    <w:rsid w:val="12DEE816"/>
    <w:rsid w:val="12EA80A6"/>
    <w:rsid w:val="13055C62"/>
    <w:rsid w:val="135724A0"/>
    <w:rsid w:val="136A88C0"/>
    <w:rsid w:val="13BC6D4B"/>
    <w:rsid w:val="13C00560"/>
    <w:rsid w:val="13D7524E"/>
    <w:rsid w:val="13DEA840"/>
    <w:rsid w:val="13E00327"/>
    <w:rsid w:val="1402EEEE"/>
    <w:rsid w:val="1403EB0D"/>
    <w:rsid w:val="1404E72C"/>
    <w:rsid w:val="140DD4EE"/>
    <w:rsid w:val="1431E4AE"/>
    <w:rsid w:val="1469FB01"/>
    <w:rsid w:val="1498E629"/>
    <w:rsid w:val="149E4777"/>
    <w:rsid w:val="14AE565B"/>
    <w:rsid w:val="14AEEDD3"/>
    <w:rsid w:val="14CA1906"/>
    <w:rsid w:val="14FA0AE5"/>
    <w:rsid w:val="1509BDB8"/>
    <w:rsid w:val="15145BB7"/>
    <w:rsid w:val="152CFDAF"/>
    <w:rsid w:val="156F70C8"/>
    <w:rsid w:val="1576831C"/>
    <w:rsid w:val="15D0CBC6"/>
    <w:rsid w:val="15DCC5D2"/>
    <w:rsid w:val="163591E6"/>
    <w:rsid w:val="164129A1"/>
    <w:rsid w:val="1661240A"/>
    <w:rsid w:val="16945F55"/>
    <w:rsid w:val="16C06A71"/>
    <w:rsid w:val="17170C71"/>
    <w:rsid w:val="171F5E02"/>
    <w:rsid w:val="17358610"/>
    <w:rsid w:val="173D8EDA"/>
    <w:rsid w:val="17739E05"/>
    <w:rsid w:val="17A09B87"/>
    <w:rsid w:val="17B3748D"/>
    <w:rsid w:val="17BBBA6F"/>
    <w:rsid w:val="17ED1A5A"/>
    <w:rsid w:val="17EF0C1D"/>
    <w:rsid w:val="181B313D"/>
    <w:rsid w:val="1831152A"/>
    <w:rsid w:val="1866F577"/>
    <w:rsid w:val="18AA917F"/>
    <w:rsid w:val="18B24B39"/>
    <w:rsid w:val="190C1467"/>
    <w:rsid w:val="1913CF1C"/>
    <w:rsid w:val="19269D8A"/>
    <w:rsid w:val="19305B15"/>
    <w:rsid w:val="19819D43"/>
    <w:rsid w:val="198D4B71"/>
    <w:rsid w:val="199FB538"/>
    <w:rsid w:val="19E3E1DE"/>
    <w:rsid w:val="1A3060B1"/>
    <w:rsid w:val="1AAD69D6"/>
    <w:rsid w:val="1ADE83CB"/>
    <w:rsid w:val="1AEF2789"/>
    <w:rsid w:val="1B21F895"/>
    <w:rsid w:val="1B3375A5"/>
    <w:rsid w:val="1B59A529"/>
    <w:rsid w:val="1B612D0D"/>
    <w:rsid w:val="1B914B34"/>
    <w:rsid w:val="1B9D9FF9"/>
    <w:rsid w:val="1BB3386E"/>
    <w:rsid w:val="1BB5F82E"/>
    <w:rsid w:val="1BC5A54D"/>
    <w:rsid w:val="1BD4F31A"/>
    <w:rsid w:val="1C05E177"/>
    <w:rsid w:val="1C29301C"/>
    <w:rsid w:val="1C5D0F5C"/>
    <w:rsid w:val="1C66DFB5"/>
    <w:rsid w:val="1D3DD110"/>
    <w:rsid w:val="1D92BE1A"/>
    <w:rsid w:val="1DDFB85B"/>
    <w:rsid w:val="1DEA2744"/>
    <w:rsid w:val="1E208B02"/>
    <w:rsid w:val="1E3C964A"/>
    <w:rsid w:val="1E3F4305"/>
    <w:rsid w:val="1E6994C7"/>
    <w:rsid w:val="1E7705C4"/>
    <w:rsid w:val="1E9178BC"/>
    <w:rsid w:val="1EA80A89"/>
    <w:rsid w:val="1EAA09A1"/>
    <w:rsid w:val="1EDC3B3B"/>
    <w:rsid w:val="1EE7B318"/>
    <w:rsid w:val="1F127CF5"/>
    <w:rsid w:val="1F277B2B"/>
    <w:rsid w:val="1F4E8460"/>
    <w:rsid w:val="1F4EE4C8"/>
    <w:rsid w:val="1FA3A44F"/>
    <w:rsid w:val="1FA9F956"/>
    <w:rsid w:val="1FACCEC4"/>
    <w:rsid w:val="1FDB1366"/>
    <w:rsid w:val="20587E35"/>
    <w:rsid w:val="208FFAF5"/>
    <w:rsid w:val="20AD8408"/>
    <w:rsid w:val="20C2E97E"/>
    <w:rsid w:val="20D9856B"/>
    <w:rsid w:val="20DD0DC9"/>
    <w:rsid w:val="20FEFB09"/>
    <w:rsid w:val="21285B44"/>
    <w:rsid w:val="2133806F"/>
    <w:rsid w:val="214B470B"/>
    <w:rsid w:val="215BEA6A"/>
    <w:rsid w:val="216A63B5"/>
    <w:rsid w:val="21985D56"/>
    <w:rsid w:val="21A73B48"/>
    <w:rsid w:val="22032E8A"/>
    <w:rsid w:val="2219F907"/>
    <w:rsid w:val="2238B495"/>
    <w:rsid w:val="223AEAD6"/>
    <w:rsid w:val="223F3BD4"/>
    <w:rsid w:val="224620CA"/>
    <w:rsid w:val="229143D2"/>
    <w:rsid w:val="231923E3"/>
    <w:rsid w:val="2327162D"/>
    <w:rsid w:val="2349649D"/>
    <w:rsid w:val="2380DC5E"/>
    <w:rsid w:val="23C7043F"/>
    <w:rsid w:val="23C7D580"/>
    <w:rsid w:val="23E58971"/>
    <w:rsid w:val="24288822"/>
    <w:rsid w:val="2488FCDD"/>
    <w:rsid w:val="24BC58C7"/>
    <w:rsid w:val="24FFD308"/>
    <w:rsid w:val="25A2477C"/>
    <w:rsid w:val="25B7D509"/>
    <w:rsid w:val="25E5C0A0"/>
    <w:rsid w:val="25F347C8"/>
    <w:rsid w:val="26806DE7"/>
    <w:rsid w:val="2691A8BE"/>
    <w:rsid w:val="26A6DFA4"/>
    <w:rsid w:val="270B2513"/>
    <w:rsid w:val="27247967"/>
    <w:rsid w:val="2753C781"/>
    <w:rsid w:val="2767D515"/>
    <w:rsid w:val="27719B03"/>
    <w:rsid w:val="277462B0"/>
    <w:rsid w:val="28045BA2"/>
    <w:rsid w:val="281DE80A"/>
    <w:rsid w:val="2837C38A"/>
    <w:rsid w:val="286417BA"/>
    <w:rsid w:val="288AF34F"/>
    <w:rsid w:val="28AB0B59"/>
    <w:rsid w:val="28D13507"/>
    <w:rsid w:val="28F3D9E9"/>
    <w:rsid w:val="28FC8FC2"/>
    <w:rsid w:val="291C9719"/>
    <w:rsid w:val="29403B83"/>
    <w:rsid w:val="294E3994"/>
    <w:rsid w:val="2954380B"/>
    <w:rsid w:val="2955F449"/>
    <w:rsid w:val="295C6E00"/>
    <w:rsid w:val="29D81600"/>
    <w:rsid w:val="29F70E4E"/>
    <w:rsid w:val="2A2768CC"/>
    <w:rsid w:val="2ADD06CD"/>
    <w:rsid w:val="2B19972D"/>
    <w:rsid w:val="2B204331"/>
    <w:rsid w:val="2B2B9A4B"/>
    <w:rsid w:val="2B68E31F"/>
    <w:rsid w:val="2B6D0767"/>
    <w:rsid w:val="2BD0A350"/>
    <w:rsid w:val="2BDDCCE8"/>
    <w:rsid w:val="2C1C0541"/>
    <w:rsid w:val="2C404BEF"/>
    <w:rsid w:val="2C4D2AF4"/>
    <w:rsid w:val="2C6A7C52"/>
    <w:rsid w:val="2C8151E0"/>
    <w:rsid w:val="2C91BC75"/>
    <w:rsid w:val="2CAEDBC9"/>
    <w:rsid w:val="2CC80CBC"/>
    <w:rsid w:val="2D3F43FA"/>
    <w:rsid w:val="2D5BE260"/>
    <w:rsid w:val="2DA33634"/>
    <w:rsid w:val="2DA38969"/>
    <w:rsid w:val="2DADD65F"/>
    <w:rsid w:val="2DB1AE84"/>
    <w:rsid w:val="2E1C9F09"/>
    <w:rsid w:val="2E40C087"/>
    <w:rsid w:val="2E73A722"/>
    <w:rsid w:val="2E8CE092"/>
    <w:rsid w:val="2EA608EF"/>
    <w:rsid w:val="2EB44F69"/>
    <w:rsid w:val="2EBF1FDA"/>
    <w:rsid w:val="2EE050CC"/>
    <w:rsid w:val="2F115351"/>
    <w:rsid w:val="2F1D5A35"/>
    <w:rsid w:val="2F23A216"/>
    <w:rsid w:val="2F300165"/>
    <w:rsid w:val="2F741D94"/>
    <w:rsid w:val="2F9146E4"/>
    <w:rsid w:val="2F97095B"/>
    <w:rsid w:val="2F9B5F79"/>
    <w:rsid w:val="2FB16AE1"/>
    <w:rsid w:val="2FCDE626"/>
    <w:rsid w:val="2FE5DF34"/>
    <w:rsid w:val="303DE7D9"/>
    <w:rsid w:val="303E4700"/>
    <w:rsid w:val="30617C00"/>
    <w:rsid w:val="306ADCD7"/>
    <w:rsid w:val="30C5C16F"/>
    <w:rsid w:val="30D1B87E"/>
    <w:rsid w:val="3104AD4A"/>
    <w:rsid w:val="311DCECD"/>
    <w:rsid w:val="3132D2E2"/>
    <w:rsid w:val="313FB236"/>
    <w:rsid w:val="315AAC3F"/>
    <w:rsid w:val="3176C27E"/>
    <w:rsid w:val="3180A842"/>
    <w:rsid w:val="31D68674"/>
    <w:rsid w:val="31DE7146"/>
    <w:rsid w:val="3280CA84"/>
    <w:rsid w:val="3292FAA0"/>
    <w:rsid w:val="329A895E"/>
    <w:rsid w:val="32C21899"/>
    <w:rsid w:val="331292DF"/>
    <w:rsid w:val="331C78A3"/>
    <w:rsid w:val="333C9CA0"/>
    <w:rsid w:val="33649C77"/>
    <w:rsid w:val="339664D3"/>
    <w:rsid w:val="33B8547B"/>
    <w:rsid w:val="33CFCC9B"/>
    <w:rsid w:val="33E97645"/>
    <w:rsid w:val="33F0D8EB"/>
    <w:rsid w:val="34103B96"/>
    <w:rsid w:val="34173D15"/>
    <w:rsid w:val="343EABEC"/>
    <w:rsid w:val="34B84904"/>
    <w:rsid w:val="34F9E15F"/>
    <w:rsid w:val="351E7086"/>
    <w:rsid w:val="3536FAF0"/>
    <w:rsid w:val="353ABE0F"/>
    <w:rsid w:val="353E1A10"/>
    <w:rsid w:val="354CB3BF"/>
    <w:rsid w:val="356B9CFC"/>
    <w:rsid w:val="35C7E5AF"/>
    <w:rsid w:val="36129820"/>
    <w:rsid w:val="3655C6A5"/>
    <w:rsid w:val="3664EF36"/>
    <w:rsid w:val="367A8B22"/>
    <w:rsid w:val="36BACEBF"/>
    <w:rsid w:val="36D13F94"/>
    <w:rsid w:val="370195B6"/>
    <w:rsid w:val="3717C8BB"/>
    <w:rsid w:val="3719C0F9"/>
    <w:rsid w:val="373182B9"/>
    <w:rsid w:val="374D186A"/>
    <w:rsid w:val="37543BA7"/>
    <w:rsid w:val="375504F5"/>
    <w:rsid w:val="375F16B0"/>
    <w:rsid w:val="38401114"/>
    <w:rsid w:val="384D1E06"/>
    <w:rsid w:val="38A33DBE"/>
    <w:rsid w:val="38CA845C"/>
    <w:rsid w:val="38EFD937"/>
    <w:rsid w:val="38FF7E40"/>
    <w:rsid w:val="390B914A"/>
    <w:rsid w:val="3920C156"/>
    <w:rsid w:val="3922E1CD"/>
    <w:rsid w:val="3955798D"/>
    <w:rsid w:val="396C1813"/>
    <w:rsid w:val="397E81DA"/>
    <w:rsid w:val="398765A2"/>
    <w:rsid w:val="3987BE18"/>
    <w:rsid w:val="3996EA86"/>
    <w:rsid w:val="39A1FC3D"/>
    <w:rsid w:val="39C5E046"/>
    <w:rsid w:val="39F1D711"/>
    <w:rsid w:val="3A3F0E1F"/>
    <w:rsid w:val="3A879C17"/>
    <w:rsid w:val="3A8A0B69"/>
    <w:rsid w:val="3A8A916F"/>
    <w:rsid w:val="3ABA6707"/>
    <w:rsid w:val="3B118617"/>
    <w:rsid w:val="3BB90B7E"/>
    <w:rsid w:val="3BFDF739"/>
    <w:rsid w:val="3C0DAF8C"/>
    <w:rsid w:val="3C0E846D"/>
    <w:rsid w:val="3C484681"/>
    <w:rsid w:val="3C669719"/>
    <w:rsid w:val="3CB42963"/>
    <w:rsid w:val="3CBBE418"/>
    <w:rsid w:val="3CD0A449"/>
    <w:rsid w:val="3CD9F136"/>
    <w:rsid w:val="3CFAEAD7"/>
    <w:rsid w:val="3D4A23B0"/>
    <w:rsid w:val="3D73CB97"/>
    <w:rsid w:val="3DB4B564"/>
    <w:rsid w:val="3DD4B128"/>
    <w:rsid w:val="3E01D8EB"/>
    <w:rsid w:val="3EAD1CF1"/>
    <w:rsid w:val="3EBDF321"/>
    <w:rsid w:val="3F080E35"/>
    <w:rsid w:val="3F1DB545"/>
    <w:rsid w:val="3F265503"/>
    <w:rsid w:val="3F3B05E3"/>
    <w:rsid w:val="3F57F77E"/>
    <w:rsid w:val="3FEE9542"/>
    <w:rsid w:val="402DF812"/>
    <w:rsid w:val="40725EFF"/>
    <w:rsid w:val="409552B2"/>
    <w:rsid w:val="40D3D27D"/>
    <w:rsid w:val="411EC28B"/>
    <w:rsid w:val="414A5E4C"/>
    <w:rsid w:val="419D3034"/>
    <w:rsid w:val="41BBAACE"/>
    <w:rsid w:val="41DBD40E"/>
    <w:rsid w:val="41E4479A"/>
    <w:rsid w:val="41FC559B"/>
    <w:rsid w:val="422344C3"/>
    <w:rsid w:val="422D7DE0"/>
    <w:rsid w:val="4240DC79"/>
    <w:rsid w:val="42417735"/>
    <w:rsid w:val="42476910"/>
    <w:rsid w:val="424BE614"/>
    <w:rsid w:val="42511721"/>
    <w:rsid w:val="425CE669"/>
    <w:rsid w:val="426CE529"/>
    <w:rsid w:val="42E9AC14"/>
    <w:rsid w:val="4318E5A8"/>
    <w:rsid w:val="431BD191"/>
    <w:rsid w:val="432BBD14"/>
    <w:rsid w:val="434CD619"/>
    <w:rsid w:val="435DB2C4"/>
    <w:rsid w:val="437188E4"/>
    <w:rsid w:val="437CD424"/>
    <w:rsid w:val="43AD7A24"/>
    <w:rsid w:val="43B4DA2E"/>
    <w:rsid w:val="43CA84BD"/>
    <w:rsid w:val="43E90168"/>
    <w:rsid w:val="43F31E1A"/>
    <w:rsid w:val="44759FBF"/>
    <w:rsid w:val="447A714B"/>
    <w:rsid w:val="44A35403"/>
    <w:rsid w:val="44BC141A"/>
    <w:rsid w:val="450796CE"/>
    <w:rsid w:val="45264ED1"/>
    <w:rsid w:val="455F2A55"/>
    <w:rsid w:val="456716E0"/>
    <w:rsid w:val="458A1A1C"/>
    <w:rsid w:val="459151DB"/>
    <w:rsid w:val="45B566B3"/>
    <w:rsid w:val="45CB2A79"/>
    <w:rsid w:val="466B39EA"/>
    <w:rsid w:val="46707560"/>
    <w:rsid w:val="4677868F"/>
    <w:rsid w:val="46D8E9AF"/>
    <w:rsid w:val="46F07D7A"/>
    <w:rsid w:val="4744D7C5"/>
    <w:rsid w:val="475EA8AD"/>
    <w:rsid w:val="475F0B52"/>
    <w:rsid w:val="47646A29"/>
    <w:rsid w:val="477B2E2B"/>
    <w:rsid w:val="47972A22"/>
    <w:rsid w:val="47CCABA7"/>
    <w:rsid w:val="4842F636"/>
    <w:rsid w:val="4851D428"/>
    <w:rsid w:val="4867D45C"/>
    <w:rsid w:val="489ED4CE"/>
    <w:rsid w:val="48AD66E0"/>
    <w:rsid w:val="48B3223D"/>
    <w:rsid w:val="48E0A826"/>
    <w:rsid w:val="48E7AAA0"/>
    <w:rsid w:val="48EC99EA"/>
    <w:rsid w:val="49056589"/>
    <w:rsid w:val="491BCB5F"/>
    <w:rsid w:val="4937D6A7"/>
    <w:rsid w:val="4957C796"/>
    <w:rsid w:val="498CF587"/>
    <w:rsid w:val="499676A4"/>
    <w:rsid w:val="4A439D03"/>
    <w:rsid w:val="4A59948B"/>
    <w:rsid w:val="4A5D3B1A"/>
    <w:rsid w:val="4A768F6E"/>
    <w:rsid w:val="4A95B1F7"/>
    <w:rsid w:val="4AC4FBE7"/>
    <w:rsid w:val="4AC678B7"/>
    <w:rsid w:val="4B46DAE0"/>
    <w:rsid w:val="4B47AFC1"/>
    <w:rsid w:val="4B6109F4"/>
    <w:rsid w:val="4B62C9E1"/>
    <w:rsid w:val="4BD395DD"/>
    <w:rsid w:val="4BEE01DF"/>
    <w:rsid w:val="4C07E2F2"/>
    <w:rsid w:val="4C276ABE"/>
    <w:rsid w:val="4C327C75"/>
    <w:rsid w:val="4C8B4B86"/>
    <w:rsid w:val="4C925EE8"/>
    <w:rsid w:val="4CCD7FEE"/>
    <w:rsid w:val="4CEEB599"/>
    <w:rsid w:val="4CFE9A42"/>
    <w:rsid w:val="4D0B321D"/>
    <w:rsid w:val="4D186B2A"/>
    <w:rsid w:val="4D51AB55"/>
    <w:rsid w:val="4D9621CB"/>
    <w:rsid w:val="4D9BFF19"/>
    <w:rsid w:val="4DA2DE72"/>
    <w:rsid w:val="4DAB1CA7"/>
    <w:rsid w:val="4DACC436"/>
    <w:rsid w:val="4DE770BA"/>
    <w:rsid w:val="4DE7B49E"/>
    <w:rsid w:val="4E0F554B"/>
    <w:rsid w:val="4E1D3623"/>
    <w:rsid w:val="4E3216E6"/>
    <w:rsid w:val="4E7EE9DA"/>
    <w:rsid w:val="4E8EF7C3"/>
    <w:rsid w:val="4EA0C433"/>
    <w:rsid w:val="4EA4A97B"/>
    <w:rsid w:val="4EBF1D6E"/>
    <w:rsid w:val="4EEA8B13"/>
    <w:rsid w:val="4F2C9FB7"/>
    <w:rsid w:val="4F4F87A7"/>
    <w:rsid w:val="4F7A2C1B"/>
    <w:rsid w:val="4F9A1CAB"/>
    <w:rsid w:val="4FB88537"/>
    <w:rsid w:val="4FD131C7"/>
    <w:rsid w:val="4FE8F284"/>
    <w:rsid w:val="501ABA3B"/>
    <w:rsid w:val="501C7133"/>
    <w:rsid w:val="50289E10"/>
    <w:rsid w:val="5035393F"/>
    <w:rsid w:val="50915A01"/>
    <w:rsid w:val="50B878C5"/>
    <w:rsid w:val="50BDFDD3"/>
    <w:rsid w:val="50F59F70"/>
    <w:rsid w:val="5139DE83"/>
    <w:rsid w:val="51712670"/>
    <w:rsid w:val="518BBA2B"/>
    <w:rsid w:val="5192D68E"/>
    <w:rsid w:val="5197982D"/>
    <w:rsid w:val="51A876F3"/>
    <w:rsid w:val="51BFDAEA"/>
    <w:rsid w:val="52066570"/>
    <w:rsid w:val="52216EED"/>
    <w:rsid w:val="5293DF23"/>
    <w:rsid w:val="52A81E07"/>
    <w:rsid w:val="52AD885E"/>
    <w:rsid w:val="52B2E23F"/>
    <w:rsid w:val="535DF71D"/>
    <w:rsid w:val="5374A47C"/>
    <w:rsid w:val="53B739E6"/>
    <w:rsid w:val="53BD519A"/>
    <w:rsid w:val="53FDC46C"/>
    <w:rsid w:val="543A57BC"/>
    <w:rsid w:val="546638BB"/>
    <w:rsid w:val="54B84639"/>
    <w:rsid w:val="54D8B13C"/>
    <w:rsid w:val="54DCE7F1"/>
    <w:rsid w:val="55237D0F"/>
    <w:rsid w:val="552D3002"/>
    <w:rsid w:val="55392DD2"/>
    <w:rsid w:val="5545296F"/>
    <w:rsid w:val="5560E2DD"/>
    <w:rsid w:val="5572F03F"/>
    <w:rsid w:val="5580D212"/>
    <w:rsid w:val="55AC6DD3"/>
    <w:rsid w:val="55D8AD2F"/>
    <w:rsid w:val="55E510A7"/>
    <w:rsid w:val="566C4F47"/>
    <w:rsid w:val="5681AB94"/>
    <w:rsid w:val="568E1A9B"/>
    <w:rsid w:val="5699A501"/>
    <w:rsid w:val="56A91A6B"/>
    <w:rsid w:val="56C525B3"/>
    <w:rsid w:val="56DECEC1"/>
    <w:rsid w:val="56E2F20E"/>
    <w:rsid w:val="570A6A82"/>
    <w:rsid w:val="571E79D5"/>
    <w:rsid w:val="576A8CA4"/>
    <w:rsid w:val="57ADA424"/>
    <w:rsid w:val="57B508A1"/>
    <w:rsid w:val="57B6CE0E"/>
    <w:rsid w:val="57BF1A5C"/>
    <w:rsid w:val="5824C76B"/>
    <w:rsid w:val="58373BCA"/>
    <w:rsid w:val="584BA5D8"/>
    <w:rsid w:val="585B8278"/>
    <w:rsid w:val="588D6D90"/>
    <w:rsid w:val="589EC9C6"/>
    <w:rsid w:val="58AA5851"/>
    <w:rsid w:val="58BB3460"/>
    <w:rsid w:val="58C0F3E8"/>
    <w:rsid w:val="58CD706E"/>
    <w:rsid w:val="590748AD"/>
    <w:rsid w:val="5929B327"/>
    <w:rsid w:val="592ACBEC"/>
    <w:rsid w:val="5959FB2A"/>
    <w:rsid w:val="596213D9"/>
    <w:rsid w:val="59803167"/>
    <w:rsid w:val="5980C502"/>
    <w:rsid w:val="59A98870"/>
    <w:rsid w:val="59B7053D"/>
    <w:rsid w:val="59C55D29"/>
    <w:rsid w:val="59E78EF3"/>
    <w:rsid w:val="59F77F2F"/>
    <w:rsid w:val="5A4F1B5F"/>
    <w:rsid w:val="5A69DEC2"/>
    <w:rsid w:val="5A842F35"/>
    <w:rsid w:val="5A904D30"/>
    <w:rsid w:val="5AB12CB7"/>
    <w:rsid w:val="5ABA5BEC"/>
    <w:rsid w:val="5AC58388"/>
    <w:rsid w:val="5AD76F80"/>
    <w:rsid w:val="5ADC9C81"/>
    <w:rsid w:val="5B030F39"/>
    <w:rsid w:val="5B4A3B70"/>
    <w:rsid w:val="5B9B0FC5"/>
    <w:rsid w:val="5BA2CA7A"/>
    <w:rsid w:val="5BBA3707"/>
    <w:rsid w:val="5C220649"/>
    <w:rsid w:val="5C44D229"/>
    <w:rsid w:val="5C5CCBF5"/>
    <w:rsid w:val="5C73B2A3"/>
    <w:rsid w:val="5CA5388E"/>
    <w:rsid w:val="5D04D963"/>
    <w:rsid w:val="5D6A04C6"/>
    <w:rsid w:val="5D8F0B25"/>
    <w:rsid w:val="5DDCA776"/>
    <w:rsid w:val="5DE7B224"/>
    <w:rsid w:val="5DFD244A"/>
    <w:rsid w:val="5E0CA518"/>
    <w:rsid w:val="5E383853"/>
    <w:rsid w:val="5E7F0F72"/>
    <w:rsid w:val="5E957C5C"/>
    <w:rsid w:val="5E9A94B4"/>
    <w:rsid w:val="5ECE82A2"/>
    <w:rsid w:val="5F3A8DFA"/>
    <w:rsid w:val="5F419491"/>
    <w:rsid w:val="5F462328"/>
    <w:rsid w:val="5F46FF62"/>
    <w:rsid w:val="5F59A70B"/>
    <w:rsid w:val="5F78DBE2"/>
    <w:rsid w:val="5FA45160"/>
    <w:rsid w:val="5FDA0C31"/>
    <w:rsid w:val="6000B0BF"/>
    <w:rsid w:val="6002B395"/>
    <w:rsid w:val="603A707B"/>
    <w:rsid w:val="60A7907B"/>
    <w:rsid w:val="60F5776C"/>
    <w:rsid w:val="610C76BC"/>
    <w:rsid w:val="611629AF"/>
    <w:rsid w:val="612657D8"/>
    <w:rsid w:val="61602F93"/>
    <w:rsid w:val="61734CDC"/>
    <w:rsid w:val="61EFB682"/>
    <w:rsid w:val="623B3E40"/>
    <w:rsid w:val="6249EF80"/>
    <w:rsid w:val="625A243C"/>
    <w:rsid w:val="62786B0A"/>
    <w:rsid w:val="627A93BC"/>
    <w:rsid w:val="628356C7"/>
    <w:rsid w:val="62B1C83A"/>
    <w:rsid w:val="62B6B73C"/>
    <w:rsid w:val="62D0956D"/>
    <w:rsid w:val="62FF432C"/>
    <w:rsid w:val="63095123"/>
    <w:rsid w:val="632D9B95"/>
    <w:rsid w:val="63459502"/>
    <w:rsid w:val="6350181D"/>
    <w:rsid w:val="63C57125"/>
    <w:rsid w:val="6403DC4F"/>
    <w:rsid w:val="640D7DD0"/>
    <w:rsid w:val="6448A06D"/>
    <w:rsid w:val="644B62F4"/>
    <w:rsid w:val="644D33F4"/>
    <w:rsid w:val="6455E9CD"/>
    <w:rsid w:val="649082A7"/>
    <w:rsid w:val="64C4B710"/>
    <w:rsid w:val="64F4C015"/>
    <w:rsid w:val="650DC0D5"/>
    <w:rsid w:val="653129DB"/>
    <w:rsid w:val="6535D79B"/>
    <w:rsid w:val="6577D932"/>
    <w:rsid w:val="657F93E7"/>
    <w:rsid w:val="65857A2E"/>
    <w:rsid w:val="65A359F8"/>
    <w:rsid w:val="65F84716"/>
    <w:rsid w:val="6603AE3B"/>
    <w:rsid w:val="661FADF0"/>
    <w:rsid w:val="666DE798"/>
    <w:rsid w:val="66719072"/>
    <w:rsid w:val="667C3F84"/>
    <w:rsid w:val="66D2A41B"/>
    <w:rsid w:val="66FF5D5A"/>
    <w:rsid w:val="66FF902B"/>
    <w:rsid w:val="670C479D"/>
    <w:rsid w:val="670FB61A"/>
    <w:rsid w:val="672E6587"/>
    <w:rsid w:val="6741A334"/>
    <w:rsid w:val="67633321"/>
    <w:rsid w:val="677B56D3"/>
    <w:rsid w:val="67B09CCD"/>
    <w:rsid w:val="67B65A2C"/>
    <w:rsid w:val="67CA20E2"/>
    <w:rsid w:val="684EBFBB"/>
    <w:rsid w:val="68915767"/>
    <w:rsid w:val="68AB867B"/>
    <w:rsid w:val="68CFF185"/>
    <w:rsid w:val="68F2DD4C"/>
    <w:rsid w:val="6911C04B"/>
    <w:rsid w:val="694C6D2E"/>
    <w:rsid w:val="695822F7"/>
    <w:rsid w:val="69766B5C"/>
    <w:rsid w:val="697CCB2A"/>
    <w:rsid w:val="698E0601"/>
    <w:rsid w:val="69948B4B"/>
    <w:rsid w:val="69B073B0"/>
    <w:rsid w:val="69BD4FF1"/>
    <w:rsid w:val="6A58F957"/>
    <w:rsid w:val="6A692974"/>
    <w:rsid w:val="6A809389"/>
    <w:rsid w:val="6AAD000E"/>
    <w:rsid w:val="6AC03EB6"/>
    <w:rsid w:val="6ACCB430"/>
    <w:rsid w:val="6AD58B68"/>
    <w:rsid w:val="6B00A21E"/>
    <w:rsid w:val="6B0B4C07"/>
    <w:rsid w:val="6B0B7D94"/>
    <w:rsid w:val="6B30C6CE"/>
    <w:rsid w:val="6B6C6F71"/>
    <w:rsid w:val="6B891D28"/>
    <w:rsid w:val="6BA5191F"/>
    <w:rsid w:val="6C2B3161"/>
    <w:rsid w:val="6C905714"/>
    <w:rsid w:val="6CA81DB0"/>
    <w:rsid w:val="6CA9D20A"/>
    <w:rsid w:val="6CC7AEEB"/>
    <w:rsid w:val="6D21682F"/>
    <w:rsid w:val="6D39C643"/>
    <w:rsid w:val="6D444E17"/>
    <w:rsid w:val="6DB3AB5C"/>
    <w:rsid w:val="6DC8D846"/>
    <w:rsid w:val="6DE40958"/>
    <w:rsid w:val="6E19F07F"/>
    <w:rsid w:val="6E3081B0"/>
    <w:rsid w:val="6E56309A"/>
    <w:rsid w:val="6E67FC6E"/>
    <w:rsid w:val="6E7555D4"/>
    <w:rsid w:val="6E86632D"/>
    <w:rsid w:val="6E89AF49"/>
    <w:rsid w:val="6EA17113"/>
    <w:rsid w:val="6EAD2BAE"/>
    <w:rsid w:val="6EB4163B"/>
    <w:rsid w:val="6EC2E8F9"/>
    <w:rsid w:val="6F11AAF0"/>
    <w:rsid w:val="6F18F286"/>
    <w:rsid w:val="6F4CE7EA"/>
    <w:rsid w:val="6F77B85B"/>
    <w:rsid w:val="6F7BFF09"/>
    <w:rsid w:val="6FC0C327"/>
    <w:rsid w:val="6FFA2057"/>
    <w:rsid w:val="700F246C"/>
    <w:rsid w:val="70118B70"/>
    <w:rsid w:val="702F0A64"/>
    <w:rsid w:val="705B98A7"/>
    <w:rsid w:val="7070CF8D"/>
    <w:rsid w:val="708DED1F"/>
    <w:rsid w:val="70A01CF6"/>
    <w:rsid w:val="70A4DEDA"/>
    <w:rsid w:val="70B001AF"/>
    <w:rsid w:val="70EE1520"/>
    <w:rsid w:val="712FC143"/>
    <w:rsid w:val="71333EE0"/>
    <w:rsid w:val="714C019B"/>
    <w:rsid w:val="71616B52"/>
    <w:rsid w:val="7195F0B8"/>
    <w:rsid w:val="71D911D5"/>
    <w:rsid w:val="71F2DA3A"/>
    <w:rsid w:val="72190DF2"/>
    <w:rsid w:val="7225089A"/>
    <w:rsid w:val="723236EB"/>
    <w:rsid w:val="7256F3B2"/>
    <w:rsid w:val="726E1164"/>
    <w:rsid w:val="727EB5BE"/>
    <w:rsid w:val="728AAFCA"/>
    <w:rsid w:val="72C559F1"/>
    <w:rsid w:val="72C908E6"/>
    <w:rsid w:val="730FC96C"/>
    <w:rsid w:val="731CBC09"/>
    <w:rsid w:val="7320CB47"/>
    <w:rsid w:val="732D5D9F"/>
    <w:rsid w:val="733AA9C3"/>
    <w:rsid w:val="73719035"/>
    <w:rsid w:val="7389910E"/>
    <w:rsid w:val="73965A1C"/>
    <w:rsid w:val="73A2EB41"/>
    <w:rsid w:val="73D4D659"/>
    <w:rsid w:val="73E37008"/>
    <w:rsid w:val="74501916"/>
    <w:rsid w:val="7472995C"/>
    <w:rsid w:val="74E4EC95"/>
    <w:rsid w:val="753C991C"/>
    <w:rsid w:val="7556E7E0"/>
    <w:rsid w:val="75587B77"/>
    <w:rsid w:val="7570C819"/>
    <w:rsid w:val="758251CB"/>
    <w:rsid w:val="758E9891"/>
    <w:rsid w:val="75D03464"/>
    <w:rsid w:val="75EF8283"/>
    <w:rsid w:val="7605B3E4"/>
    <w:rsid w:val="762D1AE6"/>
    <w:rsid w:val="768B72E2"/>
    <w:rsid w:val="76AA6699"/>
    <w:rsid w:val="76B9DCBD"/>
    <w:rsid w:val="76D8F86C"/>
    <w:rsid w:val="76DA5A2D"/>
    <w:rsid w:val="77386856"/>
    <w:rsid w:val="7763E604"/>
    <w:rsid w:val="77A26330"/>
    <w:rsid w:val="77AD983A"/>
    <w:rsid w:val="77B0B9A6"/>
    <w:rsid w:val="77CD2006"/>
    <w:rsid w:val="77D14353"/>
    <w:rsid w:val="77F5582B"/>
    <w:rsid w:val="781F888E"/>
    <w:rsid w:val="783689F9"/>
    <w:rsid w:val="7857EF05"/>
    <w:rsid w:val="786AD66F"/>
    <w:rsid w:val="7894C4F0"/>
    <w:rsid w:val="7896A183"/>
    <w:rsid w:val="78973F76"/>
    <w:rsid w:val="79007D13"/>
    <w:rsid w:val="795E3C3C"/>
    <w:rsid w:val="796D400A"/>
    <w:rsid w:val="79B1732B"/>
    <w:rsid w:val="79B397BF"/>
    <w:rsid w:val="79B5909A"/>
    <w:rsid w:val="79BAF448"/>
    <w:rsid w:val="79BD36AF"/>
    <w:rsid w:val="79C1C83D"/>
    <w:rsid w:val="7A1B0AE7"/>
    <w:rsid w:val="7A37AF9F"/>
    <w:rsid w:val="7A425175"/>
    <w:rsid w:val="7A5C8089"/>
    <w:rsid w:val="7A8DA253"/>
    <w:rsid w:val="7A9A1214"/>
    <w:rsid w:val="7AA30B0F"/>
    <w:rsid w:val="7AB15189"/>
    <w:rsid w:val="7AE538FC"/>
    <w:rsid w:val="7B177EBF"/>
    <w:rsid w:val="7B1A9A6E"/>
    <w:rsid w:val="7B49203F"/>
    <w:rsid w:val="7B910C86"/>
    <w:rsid w:val="7BFC6E58"/>
    <w:rsid w:val="7C5251B1"/>
    <w:rsid w:val="7C81095D"/>
    <w:rsid w:val="7CA84BDE"/>
    <w:rsid w:val="7CD2DB09"/>
    <w:rsid w:val="7CDDCD63"/>
    <w:rsid w:val="7CF68E1C"/>
    <w:rsid w:val="7CF81DD6"/>
    <w:rsid w:val="7CFA7F93"/>
    <w:rsid w:val="7D091B44"/>
    <w:rsid w:val="7D0CEF79"/>
    <w:rsid w:val="7D241405"/>
    <w:rsid w:val="7D409566"/>
    <w:rsid w:val="7D8DC655"/>
    <w:rsid w:val="7D91D156"/>
    <w:rsid w:val="7DEAC152"/>
    <w:rsid w:val="7DF93103"/>
    <w:rsid w:val="7E3DF521"/>
    <w:rsid w:val="7E4CB66D"/>
    <w:rsid w:val="7E5AB3EB"/>
    <w:rsid w:val="7E841B00"/>
    <w:rsid w:val="7EE1A1D9"/>
    <w:rsid w:val="7EECE322"/>
    <w:rsid w:val="7EEE370A"/>
    <w:rsid w:val="7EF9FBFA"/>
    <w:rsid w:val="7F2E537D"/>
    <w:rsid w:val="7F4B1247"/>
    <w:rsid w:val="7F763D5B"/>
    <w:rsid w:val="7FE14D6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37"/>
    <o:shapelayout v:ext="edit">
      <o:idmap v:ext="edit" data="1"/>
    </o:shapelayout>
  </w:shapeDefaults>
  <w:decimalSymbol w:val="."/>
  <w:listSeparator w:val=","/>
  <w14:docId w14:val="0B2F4D15"/>
  <w14:defaultImageDpi w14:val="0"/>
  <w15:docId w15:val="{88E4F363-7D28-49E2-AFFE-B765F455CDD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libri" w:hAnsi="Calibri"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spacing w:after="160" w:line="259" w:lineRule="auto"/>
    </w:pPr>
    <w:rPr>
      <w:sz w:val="22"/>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Footnote" w:customStyle="1">
    <w:name w:val="Footnote"/>
    <w:pPr>
      <w:widowControl w:val="0"/>
      <w:autoSpaceDE w:val="0"/>
      <w:autoSpaceDN w:val="0"/>
      <w:adjustRightInd w:val="0"/>
      <w:spacing w:line="240" w:lineRule="atLeast"/>
      <w:ind w:left="360" w:right="360"/>
    </w:pPr>
    <w:rPr>
      <w:rFonts w:ascii="Times New Roman" w:hAnsi="Times New Roman"/>
      <w:color w:val="000000"/>
      <w:w w:val="0"/>
    </w:rPr>
  </w:style>
  <w:style w:type="paragraph" w:styleId="Heading" w:customStyle="1">
    <w:name w:val="Heading"/>
    <w:next w:val="Body"/>
    <w:uiPriority w:val="99"/>
    <w:pPr>
      <w:keepNext/>
      <w:widowControl w:val="0"/>
      <w:autoSpaceDE w:val="0"/>
      <w:autoSpaceDN w:val="0"/>
      <w:adjustRightInd w:val="0"/>
      <w:spacing w:before="280" w:after="100" w:line="320" w:lineRule="atLeast"/>
    </w:pPr>
    <w:rPr>
      <w:rFonts w:ascii="Times New Roman" w:hAnsi="Times New Roman"/>
      <w:b/>
      <w:bCs/>
      <w:color w:val="000000"/>
      <w:w w:val="0"/>
      <w:sz w:val="28"/>
      <w:szCs w:val="28"/>
    </w:rPr>
  </w:style>
  <w:style w:type="paragraph" w:styleId="Title">
    <w:name w:val="Title"/>
    <w:basedOn w:val="Normal"/>
    <w:next w:val="Body"/>
    <w:link w:val="TitleChar"/>
    <w:uiPriority w:val="99"/>
    <w:qFormat/>
    <w:pPr>
      <w:keepNext/>
      <w:widowControl w:val="0"/>
      <w:suppressAutoHyphens/>
      <w:autoSpaceDE w:val="0"/>
      <w:autoSpaceDN w:val="0"/>
      <w:adjustRightInd w:val="0"/>
      <w:spacing w:after="240" w:line="480" w:lineRule="atLeast"/>
      <w:jc w:val="center"/>
    </w:pPr>
    <w:rPr>
      <w:rFonts w:ascii="Times New Roman" w:hAnsi="Times New Roman"/>
      <w:b/>
      <w:bCs/>
      <w:color w:val="000000"/>
      <w:w w:val="0"/>
      <w:sz w:val="36"/>
      <w:szCs w:val="36"/>
    </w:rPr>
  </w:style>
  <w:style w:type="character" w:styleId="TitleChar" w:customStyle="1">
    <w:name w:val="Title Char"/>
    <w:link w:val="Title"/>
    <w:uiPriority w:val="10"/>
    <w:locked/>
    <w:rPr>
      <w:rFonts w:ascii="Calibri Light" w:hAnsi="Calibri Light" w:eastAsia="Times New Roman" w:cs="Times New Roman"/>
      <w:b/>
      <w:bCs/>
      <w:kern w:val="28"/>
      <w:sz w:val="32"/>
      <w:szCs w:val="32"/>
    </w:rPr>
  </w:style>
  <w:style w:type="paragraph" w:styleId="Body" w:customStyle="1">
    <w:name w:val="Body"/>
    <w:uiPriority w:val="99"/>
    <w:pPr>
      <w:widowControl w:val="0"/>
      <w:autoSpaceDE w:val="0"/>
      <w:autoSpaceDN w:val="0"/>
      <w:adjustRightInd w:val="0"/>
      <w:spacing w:after="100" w:line="280" w:lineRule="atLeast"/>
    </w:pPr>
    <w:rPr>
      <w:rFonts w:ascii="Times New Roman" w:hAnsi="Times New Roman"/>
      <w:color w:val="000000"/>
      <w:w w:val="0"/>
      <w:sz w:val="24"/>
      <w:szCs w:val="24"/>
    </w:rPr>
  </w:style>
  <w:style w:type="character" w:styleId="EquationVariables" w:customStyle="1">
    <w:name w:val="EquationVariables"/>
    <w:uiPriority w:val="99"/>
    <w:rPr>
      <w:i/>
    </w:rPr>
  </w:style>
  <w:style w:type="character" w:styleId="Emphasis">
    <w:name w:val="Emphasis"/>
    <w:uiPriority w:val="99"/>
    <w:qFormat/>
    <w:rPr>
      <w:rFonts w:cs="Times New Roman"/>
      <w:i/>
      <w:iCs/>
      <w:vertAlign w:val="baseline"/>
    </w:rPr>
  </w:style>
  <w:style w:type="character" w:styleId="Superscript" w:customStyle="1">
    <w:name w:val="Superscript"/>
    <w:uiPriority w:val="99"/>
    <w:rPr>
      <w:vertAlign w:val="superscript"/>
    </w:rPr>
  </w:style>
  <w:style w:type="character" w:styleId="Subscript" w:customStyle="1">
    <w:name w:val="Subscript"/>
    <w:uiPriority w:val="99"/>
    <w:rPr>
      <w:vertAlign w:val="subscript"/>
    </w:rPr>
  </w:style>
  <w:style w:type="paragraph" w:styleId="Header">
    <w:name w:val="header"/>
    <w:basedOn w:val="Normal"/>
    <w:link w:val="HeaderChar"/>
    <w:uiPriority w:val="99"/>
    <w:semiHidden/>
    <w:unhideWhenUsed/>
    <w:rsid w:val="007E27F3"/>
    <w:pPr>
      <w:tabs>
        <w:tab w:val="center" w:pos="4680"/>
        <w:tab w:val="right" w:pos="9360"/>
      </w:tabs>
    </w:pPr>
  </w:style>
  <w:style w:type="character" w:styleId="HeaderChar" w:customStyle="1">
    <w:name w:val="Header Char"/>
    <w:basedOn w:val="DefaultParagraphFont"/>
    <w:link w:val="Header"/>
    <w:uiPriority w:val="99"/>
    <w:semiHidden/>
    <w:rsid w:val="007E27F3"/>
  </w:style>
  <w:style w:type="paragraph" w:styleId="Footer">
    <w:name w:val="footer"/>
    <w:basedOn w:val="Normal"/>
    <w:link w:val="FooterChar"/>
    <w:uiPriority w:val="99"/>
    <w:semiHidden/>
    <w:unhideWhenUsed/>
    <w:rsid w:val="007E27F3"/>
    <w:pPr>
      <w:tabs>
        <w:tab w:val="center" w:pos="4680"/>
        <w:tab w:val="right" w:pos="9360"/>
      </w:tabs>
    </w:pPr>
  </w:style>
  <w:style w:type="character" w:styleId="FooterChar" w:customStyle="1">
    <w:name w:val="Footer Char"/>
    <w:basedOn w:val="DefaultParagraphFont"/>
    <w:link w:val="Footer"/>
    <w:uiPriority w:val="99"/>
    <w:semiHidden/>
    <w:rsid w:val="007E27F3"/>
  </w:style>
  <w:style w:type="character" w:styleId="CommentReference">
    <w:name w:val="annotation reference"/>
    <w:uiPriority w:val="99"/>
    <w:semiHidden/>
    <w:unhideWhenUsed/>
    <w:rsid w:val="00EB2905"/>
    <w:rPr>
      <w:sz w:val="16"/>
      <w:szCs w:val="16"/>
    </w:rPr>
  </w:style>
  <w:style w:type="paragraph" w:styleId="CommentText">
    <w:name w:val="annotation text"/>
    <w:basedOn w:val="Normal"/>
    <w:link w:val="CommentTextChar"/>
    <w:uiPriority w:val="99"/>
    <w:unhideWhenUsed/>
    <w:rsid w:val="00EB2905"/>
    <w:rPr>
      <w:sz w:val="20"/>
      <w:szCs w:val="20"/>
    </w:rPr>
  </w:style>
  <w:style w:type="character" w:styleId="CommentTextChar" w:customStyle="1">
    <w:name w:val="Comment Text Char"/>
    <w:basedOn w:val="DefaultParagraphFont"/>
    <w:link w:val="CommentText"/>
    <w:uiPriority w:val="99"/>
    <w:rsid w:val="00EB2905"/>
  </w:style>
  <w:style w:type="paragraph" w:styleId="CommentSubject">
    <w:name w:val="annotation subject"/>
    <w:basedOn w:val="CommentText"/>
    <w:next w:val="CommentText"/>
    <w:link w:val="CommentSubjectChar"/>
    <w:uiPriority w:val="99"/>
    <w:semiHidden/>
    <w:unhideWhenUsed/>
    <w:rsid w:val="00EB2905"/>
    <w:rPr>
      <w:b/>
      <w:bCs/>
    </w:rPr>
  </w:style>
  <w:style w:type="character" w:styleId="CommentSubjectChar" w:customStyle="1">
    <w:name w:val="Comment Subject Char"/>
    <w:link w:val="CommentSubject"/>
    <w:uiPriority w:val="99"/>
    <w:semiHidden/>
    <w:rsid w:val="00EB2905"/>
    <w:rPr>
      <w:b/>
      <w:bCs/>
    </w:rPr>
  </w:style>
  <w:style w:type="character" w:styleId="Hyperlink">
    <w:name w:val="Hyperlink"/>
    <w:uiPriority w:val="99"/>
    <w:semiHidden/>
    <w:unhideWhenUsed/>
    <w:rsid w:val="00D13C3C"/>
    <w:rPr>
      <w:color w:val="0000FF"/>
      <w:u w:val="single"/>
    </w:rPr>
  </w:style>
  <w:style w:type="table" w:styleId="TableGrid">
    <w:name w:val="Table Grid"/>
    <w:basedOn w:val="TableNormal"/>
    <w:uiPriority w:val="59"/>
    <w:rsid w:val="00AB70FD"/>
    <w:tblPr>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Pr>
  </w:style>
  <w:style w:type="character" w:styleId="FollowedHyperlink">
    <w:name w:val="FollowedHyperlink"/>
    <w:uiPriority w:val="99"/>
    <w:semiHidden/>
    <w:unhideWhenUsed/>
    <w:rsid w:val="00A16A30"/>
    <w:rPr>
      <w:color w:val="954F72"/>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5392503">
      <w:bodyDiv w:val="1"/>
      <w:marLeft w:val="0"/>
      <w:marRight w:val="0"/>
      <w:marTop w:val="0"/>
      <w:marBottom w:val="0"/>
      <w:divBdr>
        <w:top w:val="none" w:sz="0" w:space="0" w:color="auto"/>
        <w:left w:val="none" w:sz="0" w:space="0" w:color="auto"/>
        <w:bottom w:val="none" w:sz="0" w:space="0" w:color="auto"/>
        <w:right w:val="none" w:sz="0" w:space="0" w:color="auto"/>
      </w:divBdr>
      <w:divsChild>
        <w:div w:id="34818511">
          <w:marLeft w:val="144"/>
          <w:marRight w:val="0"/>
          <w:marTop w:val="240"/>
          <w:marBottom w:val="40"/>
          <w:divBdr>
            <w:top w:val="none" w:sz="0" w:space="0" w:color="auto"/>
            <w:left w:val="none" w:sz="0" w:space="0" w:color="auto"/>
            <w:bottom w:val="none" w:sz="0" w:space="0" w:color="auto"/>
            <w:right w:val="none" w:sz="0" w:space="0" w:color="auto"/>
          </w:divBdr>
        </w:div>
        <w:div w:id="166098969">
          <w:marLeft w:val="144"/>
          <w:marRight w:val="0"/>
          <w:marTop w:val="240"/>
          <w:marBottom w:val="40"/>
          <w:divBdr>
            <w:top w:val="none" w:sz="0" w:space="0" w:color="auto"/>
            <w:left w:val="none" w:sz="0" w:space="0" w:color="auto"/>
            <w:bottom w:val="none" w:sz="0" w:space="0" w:color="auto"/>
            <w:right w:val="none" w:sz="0" w:space="0" w:color="auto"/>
          </w:divBdr>
        </w:div>
        <w:div w:id="770006568">
          <w:marLeft w:val="144"/>
          <w:marRight w:val="0"/>
          <w:marTop w:val="240"/>
          <w:marBottom w:val="40"/>
          <w:divBdr>
            <w:top w:val="none" w:sz="0" w:space="0" w:color="auto"/>
            <w:left w:val="none" w:sz="0" w:space="0" w:color="auto"/>
            <w:bottom w:val="none" w:sz="0" w:space="0" w:color="auto"/>
            <w:right w:val="none" w:sz="0" w:space="0" w:color="auto"/>
          </w:divBdr>
        </w:div>
        <w:div w:id="1193573499">
          <w:marLeft w:val="144"/>
          <w:marRight w:val="0"/>
          <w:marTop w:val="240"/>
          <w:marBottom w:val="40"/>
          <w:divBdr>
            <w:top w:val="none" w:sz="0" w:space="0" w:color="auto"/>
            <w:left w:val="none" w:sz="0" w:space="0" w:color="auto"/>
            <w:bottom w:val="none" w:sz="0" w:space="0" w:color="auto"/>
            <w:right w:val="none" w:sz="0" w:space="0" w:color="auto"/>
          </w:divBdr>
        </w:div>
        <w:div w:id="1373766082">
          <w:marLeft w:val="144"/>
          <w:marRight w:val="0"/>
          <w:marTop w:val="240"/>
          <w:marBottom w:val="40"/>
          <w:divBdr>
            <w:top w:val="none" w:sz="0" w:space="0" w:color="auto"/>
            <w:left w:val="none" w:sz="0" w:space="0" w:color="auto"/>
            <w:bottom w:val="none" w:sz="0" w:space="0" w:color="auto"/>
            <w:right w:val="none" w:sz="0" w:space="0" w:color="auto"/>
          </w:divBdr>
        </w:div>
      </w:divsChild>
    </w:div>
    <w:div w:id="1343823337">
      <w:bodyDiv w:val="1"/>
      <w:marLeft w:val="0"/>
      <w:marRight w:val="0"/>
      <w:marTop w:val="0"/>
      <w:marBottom w:val="0"/>
      <w:divBdr>
        <w:top w:val="none" w:sz="0" w:space="0" w:color="auto"/>
        <w:left w:val="none" w:sz="0" w:space="0" w:color="auto"/>
        <w:bottom w:val="none" w:sz="0" w:space="0" w:color="auto"/>
        <w:right w:val="none" w:sz="0" w:space="0" w:color="auto"/>
      </w:divBdr>
      <w:divsChild>
        <w:div w:id="828205319">
          <w:marLeft w:val="446"/>
          <w:marRight w:val="0"/>
          <w:marTop w:val="0"/>
          <w:marBottom w:val="0"/>
          <w:divBdr>
            <w:top w:val="none" w:sz="0" w:space="0" w:color="auto"/>
            <w:left w:val="none" w:sz="0" w:space="0" w:color="auto"/>
            <w:bottom w:val="none" w:sz="0" w:space="0" w:color="auto"/>
            <w:right w:val="none" w:sz="0" w:space="0" w:color="auto"/>
          </w:divBdr>
        </w:div>
        <w:div w:id="2125148872">
          <w:marLeft w:val="446"/>
          <w:marRight w:val="0"/>
          <w:marTop w:val="0"/>
          <w:marBottom w:val="0"/>
          <w:divBdr>
            <w:top w:val="none" w:sz="0" w:space="0" w:color="auto"/>
            <w:left w:val="none" w:sz="0" w:space="0" w:color="auto"/>
            <w:bottom w:val="none" w:sz="0" w:space="0" w:color="auto"/>
            <w:right w:val="none" w:sz="0" w:space="0" w:color="auto"/>
          </w:divBdr>
        </w:div>
      </w:divsChild>
    </w:div>
    <w:div w:id="1485203259">
      <w:bodyDiv w:val="1"/>
      <w:marLeft w:val="0"/>
      <w:marRight w:val="0"/>
      <w:marTop w:val="0"/>
      <w:marBottom w:val="0"/>
      <w:divBdr>
        <w:top w:val="none" w:sz="0" w:space="0" w:color="auto"/>
        <w:left w:val="none" w:sz="0" w:space="0" w:color="auto"/>
        <w:bottom w:val="none" w:sz="0" w:space="0" w:color="auto"/>
        <w:right w:val="none" w:sz="0" w:space="0" w:color="auto"/>
      </w:divBdr>
    </w:div>
    <w:div w:id="1716277447">
      <w:bodyDiv w:val="1"/>
      <w:marLeft w:val="0"/>
      <w:marRight w:val="0"/>
      <w:marTop w:val="0"/>
      <w:marBottom w:val="0"/>
      <w:divBdr>
        <w:top w:val="none" w:sz="0" w:space="0" w:color="auto"/>
        <w:left w:val="none" w:sz="0" w:space="0" w:color="auto"/>
        <w:bottom w:val="none" w:sz="0" w:space="0" w:color="auto"/>
        <w:right w:val="none" w:sz="0" w:space="0" w:color="auto"/>
      </w:divBdr>
      <w:divsChild>
        <w:div w:id="747729624">
          <w:marLeft w:val="446"/>
          <w:marRight w:val="0"/>
          <w:marTop w:val="0"/>
          <w:marBottom w:val="0"/>
          <w:divBdr>
            <w:top w:val="none" w:sz="0" w:space="0" w:color="auto"/>
            <w:left w:val="none" w:sz="0" w:space="0" w:color="auto"/>
            <w:bottom w:val="none" w:sz="0" w:space="0" w:color="auto"/>
            <w:right w:val="none" w:sz="0" w:space="0" w:color="auto"/>
          </w:divBdr>
        </w:div>
        <w:div w:id="1703944600">
          <w:marLeft w:val="446"/>
          <w:marRight w:val="0"/>
          <w:marTop w:val="0"/>
          <w:marBottom w:val="0"/>
          <w:divBdr>
            <w:top w:val="none" w:sz="0" w:space="0" w:color="auto"/>
            <w:left w:val="none" w:sz="0" w:space="0" w:color="auto"/>
            <w:bottom w:val="none" w:sz="0" w:space="0" w:color="auto"/>
            <w:right w:val="none" w:sz="0" w:space="0" w:color="auto"/>
          </w:divBdr>
        </w:div>
      </w:divsChild>
    </w:div>
    <w:div w:id="1827357472">
      <w:bodyDiv w:val="1"/>
      <w:marLeft w:val="0"/>
      <w:marRight w:val="0"/>
      <w:marTop w:val="0"/>
      <w:marBottom w:val="0"/>
      <w:divBdr>
        <w:top w:val="none" w:sz="0" w:space="0" w:color="auto"/>
        <w:left w:val="none" w:sz="0" w:space="0" w:color="auto"/>
        <w:bottom w:val="none" w:sz="0" w:space="0" w:color="auto"/>
        <w:right w:val="none" w:sz="0" w:space="0" w:color="auto"/>
      </w:divBdr>
      <w:divsChild>
        <w:div w:id="107820396">
          <w:marLeft w:val="144"/>
          <w:marRight w:val="0"/>
          <w:marTop w:val="240"/>
          <w:marBottom w:val="40"/>
          <w:divBdr>
            <w:top w:val="none" w:sz="0" w:space="0" w:color="auto"/>
            <w:left w:val="none" w:sz="0" w:space="0" w:color="auto"/>
            <w:bottom w:val="none" w:sz="0" w:space="0" w:color="auto"/>
            <w:right w:val="none" w:sz="0" w:space="0" w:color="auto"/>
          </w:divBdr>
        </w:div>
        <w:div w:id="1077480485">
          <w:marLeft w:val="144"/>
          <w:marRight w:val="0"/>
          <w:marTop w:val="240"/>
          <w:marBottom w:val="40"/>
          <w:divBdr>
            <w:top w:val="none" w:sz="0" w:space="0" w:color="auto"/>
            <w:left w:val="none" w:sz="0" w:space="0" w:color="auto"/>
            <w:bottom w:val="none" w:sz="0" w:space="0" w:color="auto"/>
            <w:right w:val="none" w:sz="0" w:space="0" w:color="auto"/>
          </w:divBdr>
        </w:div>
        <w:div w:id="1343052128">
          <w:marLeft w:val="144"/>
          <w:marRight w:val="0"/>
          <w:marTop w:val="240"/>
          <w:marBottom w:val="40"/>
          <w:divBdr>
            <w:top w:val="none" w:sz="0" w:space="0" w:color="auto"/>
            <w:left w:val="none" w:sz="0" w:space="0" w:color="auto"/>
            <w:bottom w:val="none" w:sz="0" w:space="0" w:color="auto"/>
            <w:right w:val="none" w:sz="0" w:space="0" w:color="auto"/>
          </w:divBdr>
        </w:div>
        <w:div w:id="1442993595">
          <w:marLeft w:val="144"/>
          <w:marRight w:val="0"/>
          <w:marTop w:val="240"/>
          <w:marBottom w:val="40"/>
          <w:divBdr>
            <w:top w:val="none" w:sz="0" w:space="0" w:color="auto"/>
            <w:left w:val="none" w:sz="0" w:space="0" w:color="auto"/>
            <w:bottom w:val="none" w:sz="0" w:space="0" w:color="auto"/>
            <w:right w:val="none" w:sz="0" w:space="0" w:color="auto"/>
          </w:divBdr>
        </w:div>
        <w:div w:id="1912307594">
          <w:marLeft w:val="144"/>
          <w:marRight w:val="0"/>
          <w:marTop w:val="240"/>
          <w:marBottom w:val="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2.png" Id="rId8" /><Relationship Type="http://schemas.openxmlformats.org/officeDocument/2006/relationships/image" Target="media/image7.jpeg" Id="rId13" /><Relationship Type="http://schemas.openxmlformats.org/officeDocument/2006/relationships/header" Target="header1.xml" Id="rId18" /><Relationship Type="http://schemas.openxmlformats.org/officeDocument/2006/relationships/settings" Target="settings.xml" Id="rId3" /><Relationship Type="http://schemas.openxmlformats.org/officeDocument/2006/relationships/theme" Target="theme/theme1.xml" Id="rId21" /><Relationship Type="http://schemas.openxmlformats.org/officeDocument/2006/relationships/image" Target="media/image1.png" Id="rId7" /><Relationship Type="http://schemas.openxmlformats.org/officeDocument/2006/relationships/image" Target="media/image6.jpeg" Id="rId12" /><Relationship Type="http://schemas.openxmlformats.org/officeDocument/2006/relationships/hyperlink" Target="https://leansixsigmasimplified.wordpress.com/" TargetMode="External" Id="rId17" /><Relationship Type="http://schemas.openxmlformats.org/officeDocument/2006/relationships/styles" Target="styles.xml" Id="rId2" /><Relationship Type="http://schemas.openxmlformats.org/officeDocument/2006/relationships/image" Target="media/image10.png" Id="rId16" /><Relationship Type="http://schemas.openxmlformats.org/officeDocument/2006/relationships/fontTable" Target="fontTable.xml" Id="rId20"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image" Target="media/image5.png" Id="rId11" /><Relationship Type="http://schemas.openxmlformats.org/officeDocument/2006/relationships/footnotes" Target="footnotes.xml" Id="rId5" /><Relationship Type="http://schemas.openxmlformats.org/officeDocument/2006/relationships/image" Target="media/image9.png" Id="rId15" /><Relationship Type="http://schemas.openxmlformats.org/officeDocument/2006/relationships/image" Target="media/image4.png" Id="rId10" /><Relationship Type="http://schemas.openxmlformats.org/officeDocument/2006/relationships/footer" Target="footer1.xml" Id="rId19" /><Relationship Type="http://schemas.openxmlformats.org/officeDocument/2006/relationships/webSettings" Target="webSettings.xml" Id="rId4" /><Relationship Type="http://schemas.openxmlformats.org/officeDocument/2006/relationships/image" Target="media/image3.png" Id="rId9" /><Relationship Type="http://schemas.openxmlformats.org/officeDocument/2006/relationships/image" Target="media/image8.jpeg" Id="rId14" /><Relationship Type="http://schemas.microsoft.com/office/2020/10/relationships/intelligence" Target="intelligence2.xml" Id="rId2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8</TotalTime>
  <Pages>1</Pages>
  <Words>3246</Words>
  <Characters>18505</Characters>
  <Application>Microsoft Office Word</Application>
  <DocSecurity>4</DocSecurity>
  <Lines>154</Lines>
  <Paragraphs>43</Paragraphs>
  <ScaleCrop>false</ScaleCrop>
  <Company/>
  <LinksUpToDate>false</LinksUpToDate>
  <CharactersWithSpaces>21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S Noble</dc:creator>
  <cp:keywords/>
  <dc:description/>
  <cp:lastModifiedBy>Freeman, Joshua (MU-Student)</cp:lastModifiedBy>
  <cp:revision>431</cp:revision>
  <dcterms:created xsi:type="dcterms:W3CDTF">2022-05-09T23:03:00Z</dcterms:created>
  <dcterms:modified xsi:type="dcterms:W3CDTF">2022-05-12T04:30:00Z</dcterms:modified>
</cp:coreProperties>
</file>